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31753" w14:textId="2B5679DA" w:rsidR="00B03030" w:rsidRDefault="00B03030" w:rsidP="00B03030">
      <w:pPr>
        <w:pStyle w:val="Heading1"/>
        <w:numPr>
          <w:ilvl w:val="0"/>
          <w:numId w:val="0"/>
        </w:numPr>
      </w:pPr>
      <w:bookmarkStart w:id="0" w:name="_Toc18648987"/>
      <w:bookmarkStart w:id="1" w:name="_Toc19257782"/>
      <w:bookmarkStart w:id="2" w:name="_Toc22556897"/>
      <w:r w:rsidRPr="00B03030">
        <w:t xml:space="preserve">TEMPLATE </w:t>
      </w:r>
      <w:r w:rsidR="009321FA">
        <w:t>1</w:t>
      </w:r>
      <w:r w:rsidRPr="00B03030">
        <w:t>: LOCAL AREA EXCURSIONS WITH OVERNIGHT STAY INCLUDING CAMPS: PROPOSAL FOR LOCAL AREA EXCURSIONS WITH OVERNIGHT STAY INCLUDING CAMPS</w:t>
      </w:r>
      <w:bookmarkEnd w:id="0"/>
      <w:bookmarkEnd w:id="1"/>
      <w:bookmarkEnd w:id="2"/>
    </w:p>
    <w:p w14:paraId="7C8E8F0B" w14:textId="77777777" w:rsidR="003F1E2F" w:rsidRDefault="003F1E2F" w:rsidP="00B03030">
      <w:pPr>
        <w:pStyle w:val="ListParagraph"/>
        <w:tabs>
          <w:tab w:val="left" w:pos="675"/>
        </w:tabs>
        <w:ind w:left="0" w:right="83" w:firstLine="0"/>
        <w:contextualSpacing/>
      </w:pPr>
    </w:p>
    <w:p w14:paraId="2542A837" w14:textId="4CB2A5C7" w:rsidR="00B03030" w:rsidRPr="00B03030" w:rsidRDefault="00B03030" w:rsidP="00B03030">
      <w:pPr>
        <w:pStyle w:val="ListParagraph"/>
        <w:tabs>
          <w:tab w:val="left" w:pos="675"/>
        </w:tabs>
        <w:ind w:left="0" w:right="83" w:firstLine="0"/>
        <w:contextualSpacing/>
        <w:rPr>
          <w:rFonts w:eastAsia="Times New Roman"/>
          <w:lang w:eastAsia="en-AU"/>
        </w:rPr>
      </w:pPr>
      <w:r w:rsidRPr="00B03030">
        <w:t xml:space="preserve">The </w:t>
      </w:r>
      <w:proofErr w:type="spellStart"/>
      <w:r w:rsidRPr="00B03030">
        <w:t>authorised</w:t>
      </w:r>
      <w:proofErr w:type="spellEnd"/>
      <w:r w:rsidRPr="00B03030">
        <w:t xml:space="preserve"> excursion leader</w:t>
      </w:r>
      <w:r w:rsidRPr="00B03030">
        <w:rPr>
          <w:b/>
        </w:rPr>
        <w:t xml:space="preserve"> </w:t>
      </w:r>
      <w:r w:rsidRPr="00B03030">
        <w:t>completes the following information for the proposed excursion. Additional documents may be attached where required.</w:t>
      </w:r>
      <w:r w:rsidRPr="00B03030">
        <w:rPr>
          <w:rFonts w:eastAsia="Times New Roman"/>
          <w:lang w:eastAsia="en-AU"/>
        </w:rPr>
        <w:t xml:space="preserve"> </w:t>
      </w:r>
      <w:r w:rsidRPr="00B03030">
        <w:t>The principal thoroughly checks each aspect of the proposal form before signing.</w:t>
      </w:r>
    </w:p>
    <w:p w14:paraId="093C1063" w14:textId="77777777" w:rsidR="00B03030" w:rsidRPr="00B03030" w:rsidRDefault="00B03030" w:rsidP="00B03030">
      <w:pPr>
        <w:pStyle w:val="ListParagraph"/>
        <w:tabs>
          <w:tab w:val="left" w:pos="675"/>
        </w:tabs>
        <w:ind w:left="468" w:right="890" w:firstLine="0"/>
        <w:contextualSpacing/>
        <w:rPr>
          <w:rFonts w:eastAsia="Times New Roman"/>
          <w:lang w:eastAsia="en-AU"/>
        </w:rPr>
      </w:pP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2553"/>
        <w:gridCol w:w="1392"/>
        <w:gridCol w:w="2860"/>
      </w:tblGrid>
      <w:tr w:rsidR="00B03030" w:rsidRPr="00B03030" w14:paraId="190A7922" w14:textId="77777777" w:rsidTr="008D1988">
        <w:trPr>
          <w:trHeight w:val="240"/>
        </w:trPr>
        <w:tc>
          <w:tcPr>
            <w:tcW w:w="3260" w:type="dxa"/>
            <w:vAlign w:val="center"/>
          </w:tcPr>
          <w:p w14:paraId="604D679A" w14:textId="77777777" w:rsidR="00B03030" w:rsidRPr="00B03030" w:rsidRDefault="00B03030" w:rsidP="008D1988">
            <w:pPr>
              <w:pStyle w:val="TableParagraph"/>
              <w:rPr>
                <w:b/>
              </w:rPr>
            </w:pPr>
            <w:r w:rsidRPr="00B03030">
              <w:rPr>
                <w:b/>
              </w:rPr>
              <w:t>School:</w:t>
            </w:r>
          </w:p>
        </w:tc>
        <w:tc>
          <w:tcPr>
            <w:tcW w:w="6805" w:type="dxa"/>
            <w:gridSpan w:val="3"/>
          </w:tcPr>
          <w:p w14:paraId="148C5D48" w14:textId="04128B57" w:rsidR="00B03030" w:rsidRDefault="00B03030" w:rsidP="008D1988">
            <w:pPr>
              <w:pStyle w:val="TableParagraph"/>
              <w:ind w:left="0"/>
              <w:rPr>
                <w:sz w:val="18"/>
              </w:rPr>
            </w:pPr>
          </w:p>
          <w:p w14:paraId="56784346" w14:textId="77777777" w:rsidR="003F1E2F" w:rsidRPr="00B03030" w:rsidRDefault="003F1E2F" w:rsidP="008D1988">
            <w:pPr>
              <w:pStyle w:val="TableParagraph"/>
              <w:ind w:left="0"/>
              <w:rPr>
                <w:sz w:val="18"/>
              </w:rPr>
            </w:pPr>
          </w:p>
          <w:p w14:paraId="67E360EE" w14:textId="77777777" w:rsidR="00B03030" w:rsidRPr="00B03030" w:rsidRDefault="00B03030" w:rsidP="008D1988">
            <w:pPr>
              <w:pStyle w:val="TableParagraph"/>
              <w:ind w:left="0"/>
              <w:rPr>
                <w:sz w:val="18"/>
              </w:rPr>
            </w:pPr>
          </w:p>
        </w:tc>
      </w:tr>
      <w:tr w:rsidR="00B03030" w:rsidRPr="00B03030" w14:paraId="5AF50D24" w14:textId="77777777" w:rsidTr="008D1988">
        <w:trPr>
          <w:trHeight w:val="240"/>
        </w:trPr>
        <w:tc>
          <w:tcPr>
            <w:tcW w:w="3260" w:type="dxa"/>
            <w:vAlign w:val="center"/>
          </w:tcPr>
          <w:p w14:paraId="41D5CBB1" w14:textId="77777777" w:rsidR="00B03030" w:rsidRPr="00B03030" w:rsidRDefault="00B03030" w:rsidP="008D1988">
            <w:pPr>
              <w:pStyle w:val="TableParagraph"/>
              <w:rPr>
                <w:b/>
              </w:rPr>
            </w:pPr>
            <w:r w:rsidRPr="00B03030">
              <w:rPr>
                <w:b/>
              </w:rPr>
              <w:t>Class/Year groups:</w:t>
            </w:r>
          </w:p>
        </w:tc>
        <w:tc>
          <w:tcPr>
            <w:tcW w:w="6805" w:type="dxa"/>
            <w:gridSpan w:val="3"/>
          </w:tcPr>
          <w:p w14:paraId="41F423EF" w14:textId="77777777" w:rsidR="00B03030" w:rsidRPr="00B03030" w:rsidRDefault="00B03030" w:rsidP="008D1988">
            <w:pPr>
              <w:pStyle w:val="TableParagraph"/>
              <w:ind w:left="0"/>
              <w:rPr>
                <w:sz w:val="18"/>
              </w:rPr>
            </w:pPr>
          </w:p>
          <w:p w14:paraId="4E137179" w14:textId="77777777" w:rsidR="00B03030" w:rsidRPr="00B03030" w:rsidRDefault="00B03030" w:rsidP="008D1988">
            <w:pPr>
              <w:pStyle w:val="TableParagraph"/>
              <w:ind w:left="0"/>
              <w:rPr>
                <w:sz w:val="18"/>
              </w:rPr>
            </w:pPr>
          </w:p>
        </w:tc>
      </w:tr>
      <w:tr w:rsidR="00B03030" w:rsidRPr="00B03030" w14:paraId="29897CFF" w14:textId="77777777" w:rsidTr="008D1988">
        <w:trPr>
          <w:trHeight w:val="240"/>
        </w:trPr>
        <w:tc>
          <w:tcPr>
            <w:tcW w:w="3260" w:type="dxa"/>
            <w:vAlign w:val="center"/>
          </w:tcPr>
          <w:p w14:paraId="06060449" w14:textId="77777777" w:rsidR="00B03030" w:rsidRPr="00B03030" w:rsidRDefault="00B03030" w:rsidP="008D1988">
            <w:pPr>
              <w:pStyle w:val="TableParagraph"/>
              <w:rPr>
                <w:b/>
              </w:rPr>
            </w:pPr>
            <w:r w:rsidRPr="00B03030">
              <w:rPr>
                <w:b/>
              </w:rPr>
              <w:t>Excursion to:</w:t>
            </w:r>
          </w:p>
        </w:tc>
        <w:tc>
          <w:tcPr>
            <w:tcW w:w="2553" w:type="dxa"/>
            <w:tcBorders>
              <w:right w:val="single" w:sz="4" w:space="0" w:color="auto"/>
            </w:tcBorders>
          </w:tcPr>
          <w:p w14:paraId="2FDF0EB5" w14:textId="77777777" w:rsidR="00B03030" w:rsidRPr="00B03030" w:rsidRDefault="00B03030" w:rsidP="008D1988">
            <w:pPr>
              <w:pStyle w:val="TableParagraph"/>
              <w:ind w:left="0"/>
              <w:rPr>
                <w:sz w:val="18"/>
              </w:rPr>
            </w:pPr>
          </w:p>
          <w:p w14:paraId="1B43F359" w14:textId="77777777" w:rsidR="00B03030" w:rsidRPr="00B03030" w:rsidRDefault="00B03030" w:rsidP="008D1988">
            <w:pPr>
              <w:pStyle w:val="TableParagraph"/>
              <w:ind w:left="0"/>
              <w:rPr>
                <w:sz w:val="18"/>
              </w:rPr>
            </w:pPr>
          </w:p>
        </w:tc>
        <w:tc>
          <w:tcPr>
            <w:tcW w:w="1392" w:type="dxa"/>
            <w:tcBorders>
              <w:left w:val="single" w:sz="4" w:space="0" w:color="auto"/>
              <w:right w:val="single" w:sz="4" w:space="0" w:color="auto"/>
            </w:tcBorders>
          </w:tcPr>
          <w:p w14:paraId="18DB5CA6" w14:textId="77777777" w:rsidR="00B03030" w:rsidRPr="00B03030" w:rsidRDefault="00B03030" w:rsidP="008D1988">
            <w:pPr>
              <w:pStyle w:val="TableParagraph"/>
              <w:rPr>
                <w:b/>
                <w:sz w:val="20"/>
                <w:szCs w:val="20"/>
              </w:rPr>
            </w:pPr>
            <w:r w:rsidRPr="00B03030">
              <w:rPr>
                <w:b/>
                <w:sz w:val="20"/>
                <w:szCs w:val="20"/>
              </w:rPr>
              <w:t>No. of students attending</w:t>
            </w:r>
          </w:p>
          <w:p w14:paraId="327E1270" w14:textId="77777777" w:rsidR="00B03030" w:rsidRPr="00B03030" w:rsidRDefault="00B03030" w:rsidP="008D1988">
            <w:pPr>
              <w:pStyle w:val="TableParagraph"/>
              <w:rPr>
                <w:b/>
                <w:sz w:val="20"/>
                <w:szCs w:val="20"/>
              </w:rPr>
            </w:pPr>
          </w:p>
        </w:tc>
        <w:tc>
          <w:tcPr>
            <w:tcW w:w="2860" w:type="dxa"/>
            <w:tcBorders>
              <w:left w:val="single" w:sz="4" w:space="0" w:color="auto"/>
            </w:tcBorders>
          </w:tcPr>
          <w:p w14:paraId="29962D21" w14:textId="77777777" w:rsidR="00B03030" w:rsidRPr="00B03030" w:rsidRDefault="00B03030" w:rsidP="008D1988">
            <w:pPr>
              <w:pStyle w:val="TableParagraph"/>
              <w:rPr>
                <w:b/>
                <w:sz w:val="20"/>
                <w:szCs w:val="20"/>
              </w:rPr>
            </w:pPr>
          </w:p>
          <w:p w14:paraId="014E07AF" w14:textId="77777777" w:rsidR="00B03030" w:rsidRPr="00B03030" w:rsidRDefault="00B03030" w:rsidP="008D1988">
            <w:pPr>
              <w:pStyle w:val="TableParagraph"/>
              <w:rPr>
                <w:b/>
                <w:sz w:val="20"/>
                <w:szCs w:val="20"/>
              </w:rPr>
            </w:pPr>
          </w:p>
        </w:tc>
      </w:tr>
      <w:tr w:rsidR="00B03030" w:rsidRPr="00B03030" w14:paraId="226C952A" w14:textId="77777777" w:rsidTr="008D1988">
        <w:trPr>
          <w:trHeight w:val="240"/>
        </w:trPr>
        <w:tc>
          <w:tcPr>
            <w:tcW w:w="3260" w:type="dxa"/>
            <w:vAlign w:val="center"/>
          </w:tcPr>
          <w:p w14:paraId="1A8D13DD" w14:textId="77777777" w:rsidR="00B03030" w:rsidRPr="00B03030" w:rsidRDefault="00B03030" w:rsidP="008D1988">
            <w:pPr>
              <w:pStyle w:val="TableParagraph"/>
              <w:rPr>
                <w:b/>
              </w:rPr>
            </w:pPr>
            <w:r w:rsidRPr="00B03030">
              <w:rPr>
                <w:b/>
              </w:rPr>
              <w:t>Departure date and time:</w:t>
            </w:r>
          </w:p>
        </w:tc>
        <w:tc>
          <w:tcPr>
            <w:tcW w:w="2553" w:type="dxa"/>
            <w:tcBorders>
              <w:right w:val="single" w:sz="4" w:space="0" w:color="auto"/>
            </w:tcBorders>
          </w:tcPr>
          <w:p w14:paraId="313FC05E" w14:textId="77777777" w:rsidR="00B03030" w:rsidRPr="00B03030" w:rsidRDefault="00B03030" w:rsidP="008D1988">
            <w:pPr>
              <w:pStyle w:val="TableParagraph"/>
              <w:ind w:left="0"/>
              <w:rPr>
                <w:sz w:val="18"/>
              </w:rPr>
            </w:pPr>
          </w:p>
          <w:p w14:paraId="75C3A562" w14:textId="77777777" w:rsidR="00B03030" w:rsidRPr="00B03030" w:rsidRDefault="00B03030" w:rsidP="008D1988">
            <w:pPr>
              <w:pStyle w:val="TableParagraph"/>
              <w:ind w:left="0"/>
              <w:rPr>
                <w:sz w:val="18"/>
              </w:rPr>
            </w:pPr>
          </w:p>
        </w:tc>
        <w:tc>
          <w:tcPr>
            <w:tcW w:w="1392" w:type="dxa"/>
            <w:tcBorders>
              <w:left w:val="single" w:sz="4" w:space="0" w:color="auto"/>
              <w:right w:val="single" w:sz="4" w:space="0" w:color="auto"/>
            </w:tcBorders>
          </w:tcPr>
          <w:p w14:paraId="6DAC90E1" w14:textId="77777777" w:rsidR="00B03030" w:rsidRPr="00B03030" w:rsidRDefault="00B03030" w:rsidP="008D1988">
            <w:pPr>
              <w:pStyle w:val="TableParagraph"/>
              <w:rPr>
                <w:b/>
                <w:sz w:val="20"/>
                <w:szCs w:val="20"/>
              </w:rPr>
            </w:pPr>
            <w:r w:rsidRPr="00B03030">
              <w:rPr>
                <w:b/>
                <w:sz w:val="20"/>
                <w:szCs w:val="20"/>
              </w:rPr>
              <w:t>Is any activity in the excursion water-based?</w:t>
            </w:r>
          </w:p>
          <w:p w14:paraId="103EFC1B" w14:textId="77777777" w:rsidR="00B03030" w:rsidRPr="00B03030" w:rsidRDefault="00B03030" w:rsidP="008D1988">
            <w:pPr>
              <w:pStyle w:val="TableParagraph"/>
              <w:rPr>
                <w:b/>
                <w:sz w:val="20"/>
                <w:szCs w:val="20"/>
              </w:rPr>
            </w:pPr>
          </w:p>
        </w:tc>
        <w:tc>
          <w:tcPr>
            <w:tcW w:w="2860" w:type="dxa"/>
            <w:tcBorders>
              <w:left w:val="single" w:sz="4" w:space="0" w:color="auto"/>
            </w:tcBorders>
          </w:tcPr>
          <w:p w14:paraId="5B5A4EBB" w14:textId="77777777" w:rsidR="00B03030" w:rsidRPr="00B03030" w:rsidRDefault="00B03030" w:rsidP="008D1988">
            <w:pPr>
              <w:pStyle w:val="TableParagraph"/>
              <w:rPr>
                <w:b/>
                <w:sz w:val="20"/>
                <w:szCs w:val="20"/>
              </w:rPr>
            </w:pPr>
          </w:p>
          <w:p w14:paraId="328B3B3E" w14:textId="77777777" w:rsidR="00B03030" w:rsidRPr="00B03030" w:rsidRDefault="00B03030" w:rsidP="008D1988">
            <w:pPr>
              <w:pStyle w:val="TableParagraph"/>
              <w:rPr>
                <w:b/>
                <w:sz w:val="20"/>
                <w:szCs w:val="20"/>
              </w:rPr>
            </w:pPr>
            <w:r w:rsidRPr="00B03030">
              <w:rPr>
                <w:b/>
                <w:sz w:val="20"/>
                <w:szCs w:val="20"/>
              </w:rPr>
              <w:t>Yes/No</w:t>
            </w:r>
          </w:p>
        </w:tc>
      </w:tr>
      <w:tr w:rsidR="00B03030" w:rsidRPr="00B03030" w14:paraId="5B77397A" w14:textId="77777777" w:rsidTr="008D1988">
        <w:trPr>
          <w:trHeight w:val="240"/>
        </w:trPr>
        <w:tc>
          <w:tcPr>
            <w:tcW w:w="3260" w:type="dxa"/>
            <w:vAlign w:val="center"/>
          </w:tcPr>
          <w:p w14:paraId="3AA3255B" w14:textId="77777777" w:rsidR="00B03030" w:rsidRPr="00B03030" w:rsidRDefault="00B03030" w:rsidP="008D1988">
            <w:pPr>
              <w:pStyle w:val="TableParagraph"/>
              <w:rPr>
                <w:b/>
              </w:rPr>
            </w:pPr>
            <w:r w:rsidRPr="00B03030">
              <w:rPr>
                <w:b/>
              </w:rPr>
              <w:t>Return date: and time:</w:t>
            </w:r>
          </w:p>
        </w:tc>
        <w:tc>
          <w:tcPr>
            <w:tcW w:w="6805" w:type="dxa"/>
            <w:gridSpan w:val="3"/>
          </w:tcPr>
          <w:p w14:paraId="1FDCD746" w14:textId="77777777" w:rsidR="00B03030" w:rsidRPr="00B03030" w:rsidRDefault="00B03030" w:rsidP="008D1988">
            <w:pPr>
              <w:pStyle w:val="TableParagraph"/>
              <w:ind w:left="0"/>
              <w:rPr>
                <w:sz w:val="18"/>
              </w:rPr>
            </w:pPr>
          </w:p>
          <w:p w14:paraId="763B4948" w14:textId="77777777" w:rsidR="00B03030" w:rsidRPr="00B03030" w:rsidRDefault="00B03030" w:rsidP="008D1988">
            <w:pPr>
              <w:pStyle w:val="TableParagraph"/>
              <w:ind w:left="0"/>
              <w:rPr>
                <w:sz w:val="18"/>
              </w:rPr>
            </w:pPr>
          </w:p>
        </w:tc>
      </w:tr>
      <w:tr w:rsidR="00B03030" w:rsidRPr="00B03030" w14:paraId="7B00C556" w14:textId="77777777" w:rsidTr="008D1988">
        <w:trPr>
          <w:trHeight w:val="240"/>
        </w:trPr>
        <w:tc>
          <w:tcPr>
            <w:tcW w:w="3260" w:type="dxa"/>
            <w:vAlign w:val="center"/>
          </w:tcPr>
          <w:p w14:paraId="07E4F3EF" w14:textId="77777777" w:rsidR="00B03030" w:rsidRPr="00B03030" w:rsidRDefault="00B03030" w:rsidP="008D1988">
            <w:pPr>
              <w:pStyle w:val="TableParagraph"/>
              <w:rPr>
                <w:b/>
              </w:rPr>
            </w:pPr>
            <w:r w:rsidRPr="00B03030">
              <w:rPr>
                <w:b/>
              </w:rPr>
              <w:t>Excursion leader:</w:t>
            </w:r>
          </w:p>
        </w:tc>
        <w:tc>
          <w:tcPr>
            <w:tcW w:w="6805" w:type="dxa"/>
            <w:gridSpan w:val="3"/>
          </w:tcPr>
          <w:p w14:paraId="756EDFE7" w14:textId="77777777" w:rsidR="00B03030" w:rsidRPr="00B03030" w:rsidRDefault="00B03030" w:rsidP="008D1988">
            <w:pPr>
              <w:pStyle w:val="TableParagraph"/>
              <w:ind w:left="0"/>
              <w:rPr>
                <w:sz w:val="18"/>
              </w:rPr>
            </w:pPr>
          </w:p>
          <w:p w14:paraId="39909715" w14:textId="77777777" w:rsidR="00B03030" w:rsidRPr="00B03030" w:rsidRDefault="00B03030" w:rsidP="008D1988">
            <w:pPr>
              <w:pStyle w:val="TableParagraph"/>
              <w:ind w:left="0"/>
              <w:rPr>
                <w:sz w:val="18"/>
              </w:rPr>
            </w:pPr>
          </w:p>
        </w:tc>
      </w:tr>
      <w:tr w:rsidR="00B03030" w:rsidRPr="00B03030" w14:paraId="61BFB49C" w14:textId="77777777" w:rsidTr="008D1988">
        <w:trPr>
          <w:trHeight w:val="500"/>
        </w:trPr>
        <w:tc>
          <w:tcPr>
            <w:tcW w:w="3260" w:type="dxa"/>
          </w:tcPr>
          <w:p w14:paraId="679F63BC" w14:textId="77777777" w:rsidR="00B03030" w:rsidRPr="00B03030" w:rsidRDefault="00B03030" w:rsidP="008D1988">
            <w:pPr>
              <w:pStyle w:val="TableParagraph"/>
              <w:rPr>
                <w:b/>
              </w:rPr>
            </w:pPr>
            <w:r w:rsidRPr="00B03030">
              <w:rPr>
                <w:b/>
              </w:rPr>
              <w:t>Documents attached:</w:t>
            </w:r>
          </w:p>
        </w:tc>
        <w:tc>
          <w:tcPr>
            <w:tcW w:w="6805" w:type="dxa"/>
            <w:gridSpan w:val="3"/>
          </w:tcPr>
          <w:p w14:paraId="68C207EC" w14:textId="77777777" w:rsidR="00B03030" w:rsidRPr="00B03030" w:rsidRDefault="00B03030" w:rsidP="008D1988">
            <w:pPr>
              <w:pStyle w:val="TableParagraph"/>
              <w:ind w:left="103"/>
            </w:pPr>
            <w:r w:rsidRPr="00B03030">
              <w:rPr>
                <w:noProof/>
                <w:lang w:val="en-AU" w:eastAsia="en-AU"/>
              </w:rPr>
              <mc:AlternateContent>
                <mc:Choice Requires="wps">
                  <w:drawing>
                    <wp:anchor distT="0" distB="0" distL="114300" distR="114300" simplePos="0" relativeHeight="251668480" behindDoc="0" locked="0" layoutInCell="1" allowOverlap="1" wp14:anchorId="08E5063A" wp14:editId="552C8DC0">
                      <wp:simplePos x="0" y="0"/>
                      <wp:positionH relativeFrom="column">
                        <wp:posOffset>4043680</wp:posOffset>
                      </wp:positionH>
                      <wp:positionV relativeFrom="paragraph">
                        <wp:posOffset>36195</wp:posOffset>
                      </wp:positionV>
                      <wp:extent cx="230505" cy="222250"/>
                      <wp:effectExtent l="0" t="0" r="17145" b="25400"/>
                      <wp:wrapNone/>
                      <wp:docPr id="331" name="Rectangle 33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6C3AFC" id="Rectangle 331" o:spid="_x0000_s1026" style="position:absolute;margin-left:318.4pt;margin-top:2.85pt;width:18.15pt;height:1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" filled="f" strokecolor="black [3213]" strokeweight="2pt"/>
                  </w:pict>
                </mc:Fallback>
              </mc:AlternateContent>
            </w:r>
            <w:r w:rsidRPr="00B03030">
              <w:t>Names, addresses (home and away) and contact details</w:t>
            </w:r>
          </w:p>
          <w:p w14:paraId="76B6E6C3" w14:textId="77777777" w:rsidR="00B03030" w:rsidRPr="00B03030" w:rsidRDefault="00B03030" w:rsidP="00A8536D">
            <w:pPr>
              <w:pStyle w:val="TableParagraph"/>
              <w:tabs>
                <w:tab w:val="left" w:pos="6062"/>
              </w:tabs>
              <w:spacing w:before="1"/>
              <w:ind w:left="103"/>
            </w:pPr>
            <w:r w:rsidRPr="00B03030">
              <w:t xml:space="preserve">of students, </w:t>
            </w:r>
            <w:proofErr w:type="gramStart"/>
            <w:r w:rsidRPr="00B03030">
              <w:t>supervisors</w:t>
            </w:r>
            <w:proofErr w:type="gramEnd"/>
            <w:r w:rsidRPr="00B03030">
              <w:t xml:space="preserve"> and </w:t>
            </w:r>
            <w:r w:rsidR="00DB58B2" w:rsidRPr="00A8536D">
              <w:rPr>
                <w:noProof/>
                <w:lang w:val="en-AU" w:eastAsia="en-AU"/>
              </w:rPr>
              <w:t>emergency contact</w:t>
            </w:r>
          </w:p>
        </w:tc>
      </w:tr>
      <w:tr w:rsidR="00B03030" w:rsidRPr="00B03030" w14:paraId="2A98972F" w14:textId="77777777" w:rsidTr="008D1988">
        <w:trPr>
          <w:trHeight w:val="240"/>
        </w:trPr>
        <w:tc>
          <w:tcPr>
            <w:tcW w:w="3260" w:type="dxa"/>
          </w:tcPr>
          <w:p w14:paraId="1280A28F" w14:textId="77777777" w:rsidR="00B03030" w:rsidRPr="00B03030" w:rsidRDefault="00B03030" w:rsidP="008D1988">
            <w:pPr>
              <w:pStyle w:val="TableParagraph"/>
              <w:ind w:left="0"/>
              <w:rPr>
                <w:sz w:val="18"/>
              </w:rPr>
            </w:pPr>
          </w:p>
        </w:tc>
        <w:tc>
          <w:tcPr>
            <w:tcW w:w="6805" w:type="dxa"/>
            <w:gridSpan w:val="3"/>
          </w:tcPr>
          <w:p w14:paraId="6BE91247" w14:textId="77777777" w:rsidR="00B03030" w:rsidRPr="00B03030" w:rsidRDefault="00B03030" w:rsidP="008D1988">
            <w:pPr>
              <w:pStyle w:val="TableParagraph"/>
              <w:tabs>
                <w:tab w:val="left" w:pos="6062"/>
              </w:tabs>
              <w:ind w:left="103"/>
            </w:pPr>
            <w:r w:rsidRPr="00B03030">
              <w:rPr>
                <w:noProof/>
                <w:lang w:val="en-AU" w:eastAsia="en-AU"/>
              </w:rPr>
              <mc:AlternateContent>
                <mc:Choice Requires="wps">
                  <w:drawing>
                    <wp:anchor distT="0" distB="0" distL="114300" distR="114300" simplePos="0" relativeHeight="251660288" behindDoc="0" locked="0" layoutInCell="1" allowOverlap="1" wp14:anchorId="2946DECF" wp14:editId="1EDE7FCC">
                      <wp:simplePos x="0" y="0"/>
                      <wp:positionH relativeFrom="column">
                        <wp:posOffset>4043680</wp:posOffset>
                      </wp:positionH>
                      <wp:positionV relativeFrom="paragraph">
                        <wp:posOffset>33020</wp:posOffset>
                      </wp:positionV>
                      <wp:extent cx="230505" cy="222250"/>
                      <wp:effectExtent l="0" t="0" r="17145" b="25400"/>
                      <wp:wrapNone/>
                      <wp:docPr id="17" name="Rectangle 1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5C6DD3" id="Rectangle 17" o:spid="_x0000_s1026" style="position:absolute;margin-left:318.4pt;margin-top:2.6pt;width:18.15pt;height:1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" filled="f" strokecolor="black [3213]" strokeweight="2pt"/>
                  </w:pict>
                </mc:Fallback>
              </mc:AlternateContent>
            </w:r>
            <w:r w:rsidRPr="00B03030">
              <w:t>Up-to-date student health care plans</w:t>
            </w:r>
            <w:r w:rsidRPr="00B03030">
              <w:rPr>
                <w:spacing w:val="-13"/>
              </w:rPr>
              <w:t xml:space="preserve"> </w:t>
            </w:r>
            <w:r w:rsidRPr="00B03030">
              <w:t>and</w:t>
            </w:r>
            <w:r w:rsidRPr="00B03030">
              <w:rPr>
                <w:spacing w:val="-5"/>
              </w:rPr>
              <w:t xml:space="preserve"> </w:t>
            </w:r>
            <w:r w:rsidRPr="00B03030">
              <w:t>information</w:t>
            </w:r>
          </w:p>
          <w:p w14:paraId="676F0ED3" w14:textId="77777777" w:rsidR="00B03030" w:rsidRPr="00B03030" w:rsidRDefault="00B03030" w:rsidP="008D1988">
            <w:pPr>
              <w:pStyle w:val="TableParagraph"/>
              <w:tabs>
                <w:tab w:val="left" w:pos="6062"/>
              </w:tabs>
              <w:ind w:left="103"/>
            </w:pPr>
            <w:r w:rsidRPr="00B03030">
              <w:tab/>
            </w:r>
          </w:p>
        </w:tc>
      </w:tr>
      <w:tr w:rsidR="00B03030" w:rsidRPr="00B03030" w14:paraId="27D6EC5F" w14:textId="77777777" w:rsidTr="008D1988">
        <w:trPr>
          <w:trHeight w:val="240"/>
        </w:trPr>
        <w:tc>
          <w:tcPr>
            <w:tcW w:w="3260" w:type="dxa"/>
          </w:tcPr>
          <w:p w14:paraId="3AECBA72" w14:textId="77777777" w:rsidR="00B03030" w:rsidRPr="00B03030" w:rsidRDefault="00B03030" w:rsidP="008D1988">
            <w:pPr>
              <w:pStyle w:val="TableParagraph"/>
              <w:ind w:left="0"/>
              <w:rPr>
                <w:sz w:val="18"/>
              </w:rPr>
            </w:pPr>
          </w:p>
        </w:tc>
        <w:tc>
          <w:tcPr>
            <w:tcW w:w="6805" w:type="dxa"/>
            <w:gridSpan w:val="3"/>
          </w:tcPr>
          <w:p w14:paraId="26B96F1F" w14:textId="77777777" w:rsidR="00B03030" w:rsidRPr="00B03030" w:rsidRDefault="00B03030" w:rsidP="008D1988">
            <w:pPr>
              <w:pStyle w:val="TableParagraph"/>
              <w:tabs>
                <w:tab w:val="left" w:pos="6062"/>
              </w:tabs>
              <w:ind w:left="103"/>
            </w:pPr>
            <w:r w:rsidRPr="00B03030">
              <w:rPr>
                <w:noProof/>
                <w:lang w:val="en-AU" w:eastAsia="en-AU"/>
              </w:rPr>
              <mc:AlternateContent>
                <mc:Choice Requires="wps">
                  <w:drawing>
                    <wp:anchor distT="0" distB="0" distL="114300" distR="114300" simplePos="0" relativeHeight="251661312" behindDoc="0" locked="0" layoutInCell="1" allowOverlap="1" wp14:anchorId="58D96B5B" wp14:editId="27F86F61">
                      <wp:simplePos x="0" y="0"/>
                      <wp:positionH relativeFrom="column">
                        <wp:posOffset>4044950</wp:posOffset>
                      </wp:positionH>
                      <wp:positionV relativeFrom="paragraph">
                        <wp:posOffset>32385</wp:posOffset>
                      </wp:positionV>
                      <wp:extent cx="230505" cy="222250"/>
                      <wp:effectExtent l="0" t="0" r="17145" b="25400"/>
                      <wp:wrapNone/>
                      <wp:docPr id="18" name="Rectangle 1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F2984C" id="Rectangle 18" o:spid="_x0000_s1026" style="position:absolute;margin-left:318.5pt;margin-top:2.55pt;width:18.15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" filled="f" strokecolor="black [3213]" strokeweight="2pt"/>
                  </w:pict>
                </mc:Fallback>
              </mc:AlternateContent>
            </w:r>
            <w:r w:rsidRPr="00B03030">
              <w:t>Parent/Carer/Guardian consent</w:t>
            </w:r>
            <w:r w:rsidRPr="00B03030">
              <w:rPr>
                <w:spacing w:val="-4"/>
              </w:rPr>
              <w:t xml:space="preserve"> </w:t>
            </w:r>
            <w:r w:rsidRPr="00B03030">
              <w:t>forms</w:t>
            </w:r>
            <w:r w:rsidRPr="00B03030">
              <w:tab/>
            </w:r>
          </w:p>
          <w:p w14:paraId="32E8CB95" w14:textId="77777777" w:rsidR="00B03030" w:rsidRPr="00B03030" w:rsidRDefault="00B03030" w:rsidP="008D1988">
            <w:pPr>
              <w:pStyle w:val="TableParagraph"/>
              <w:tabs>
                <w:tab w:val="left" w:pos="6062"/>
              </w:tabs>
              <w:ind w:left="103"/>
            </w:pPr>
          </w:p>
        </w:tc>
      </w:tr>
      <w:tr w:rsidR="00B03030" w:rsidRPr="00B03030" w14:paraId="461FB229" w14:textId="77777777" w:rsidTr="008D1988">
        <w:trPr>
          <w:trHeight w:val="240"/>
        </w:trPr>
        <w:tc>
          <w:tcPr>
            <w:tcW w:w="3260" w:type="dxa"/>
          </w:tcPr>
          <w:p w14:paraId="7B36B8CC" w14:textId="77777777" w:rsidR="00B03030" w:rsidRPr="00B03030" w:rsidRDefault="00B03030" w:rsidP="008D1988">
            <w:pPr>
              <w:pStyle w:val="TableParagraph"/>
              <w:ind w:left="0"/>
              <w:rPr>
                <w:sz w:val="18"/>
              </w:rPr>
            </w:pPr>
          </w:p>
        </w:tc>
        <w:tc>
          <w:tcPr>
            <w:tcW w:w="6805" w:type="dxa"/>
            <w:gridSpan w:val="3"/>
          </w:tcPr>
          <w:p w14:paraId="7D5C6477" w14:textId="77777777" w:rsidR="00B03030" w:rsidRPr="00B03030" w:rsidRDefault="00B03030" w:rsidP="008D1988">
            <w:pPr>
              <w:pStyle w:val="TableParagraph"/>
              <w:tabs>
                <w:tab w:val="left" w:pos="6062"/>
              </w:tabs>
              <w:ind w:left="103"/>
            </w:pPr>
            <w:r w:rsidRPr="00B03030">
              <w:rPr>
                <w:noProof/>
                <w:lang w:val="en-AU" w:eastAsia="en-AU"/>
              </w:rPr>
              <mc:AlternateContent>
                <mc:Choice Requires="wps">
                  <w:drawing>
                    <wp:anchor distT="0" distB="0" distL="114300" distR="114300" simplePos="0" relativeHeight="251662336" behindDoc="0" locked="0" layoutInCell="1" allowOverlap="1" wp14:anchorId="00D5B69B" wp14:editId="21CB0E09">
                      <wp:simplePos x="0" y="0"/>
                      <wp:positionH relativeFrom="column">
                        <wp:posOffset>4036999</wp:posOffset>
                      </wp:positionH>
                      <wp:positionV relativeFrom="paragraph">
                        <wp:posOffset>33655</wp:posOffset>
                      </wp:positionV>
                      <wp:extent cx="230505" cy="222250"/>
                      <wp:effectExtent l="0" t="0" r="17145" b="25400"/>
                      <wp:wrapNone/>
                      <wp:docPr id="242" name="Rectangle 24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B1990D" id="Rectangle 242" o:spid="_x0000_s1026" style="position:absolute;margin-left:317.85pt;margin-top:2.65pt;width:18.15pt;height:1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" filled="f" strokecolor="black [3213]" strokeweight="2pt"/>
                  </w:pict>
                </mc:Fallback>
              </mc:AlternateContent>
            </w:r>
            <w:r w:rsidRPr="00B03030">
              <w:t>Detailed itinerary and</w:t>
            </w:r>
            <w:r w:rsidRPr="00B03030">
              <w:rPr>
                <w:spacing w:val="-13"/>
              </w:rPr>
              <w:t xml:space="preserve"> </w:t>
            </w:r>
            <w:r w:rsidRPr="00B03030">
              <w:t>accommodation</w:t>
            </w:r>
            <w:r w:rsidRPr="00B03030">
              <w:rPr>
                <w:spacing w:val="-4"/>
              </w:rPr>
              <w:t xml:space="preserve"> </w:t>
            </w:r>
            <w:r w:rsidRPr="00B03030">
              <w:t>details</w:t>
            </w:r>
            <w:r w:rsidRPr="00B03030">
              <w:tab/>
            </w:r>
          </w:p>
          <w:p w14:paraId="5C871AE5" w14:textId="77777777" w:rsidR="00B03030" w:rsidRPr="00B03030" w:rsidRDefault="00B03030" w:rsidP="008D1988">
            <w:pPr>
              <w:pStyle w:val="TableParagraph"/>
              <w:tabs>
                <w:tab w:val="left" w:pos="6062"/>
              </w:tabs>
              <w:ind w:left="103"/>
            </w:pPr>
          </w:p>
        </w:tc>
      </w:tr>
      <w:tr w:rsidR="00B03030" w:rsidRPr="00B03030" w14:paraId="4A7EF849" w14:textId="77777777" w:rsidTr="008D1988">
        <w:trPr>
          <w:trHeight w:val="346"/>
        </w:trPr>
        <w:tc>
          <w:tcPr>
            <w:tcW w:w="3260" w:type="dxa"/>
          </w:tcPr>
          <w:p w14:paraId="4902A91C" w14:textId="77777777" w:rsidR="00B03030" w:rsidRPr="00B03030" w:rsidRDefault="00B03030" w:rsidP="008D1988">
            <w:pPr>
              <w:pStyle w:val="TableParagraph"/>
              <w:ind w:left="0"/>
              <w:rPr>
                <w:sz w:val="18"/>
              </w:rPr>
            </w:pPr>
          </w:p>
        </w:tc>
        <w:tc>
          <w:tcPr>
            <w:tcW w:w="6805" w:type="dxa"/>
            <w:gridSpan w:val="3"/>
          </w:tcPr>
          <w:p w14:paraId="061E6553" w14:textId="77777777" w:rsidR="00B03030" w:rsidRPr="00B03030" w:rsidRDefault="00B03030" w:rsidP="008D1988">
            <w:pPr>
              <w:pStyle w:val="TableParagraph"/>
              <w:ind w:left="103"/>
              <w:rPr>
                <w:noProof/>
                <w:lang w:val="en-AU" w:eastAsia="en-AU"/>
              </w:rPr>
            </w:pPr>
            <w:r w:rsidRPr="00B03030">
              <w:rPr>
                <w:noProof/>
                <w:lang w:val="en-AU" w:eastAsia="en-AU"/>
              </w:rPr>
              <mc:AlternateContent>
                <mc:Choice Requires="wps">
                  <w:drawing>
                    <wp:anchor distT="0" distB="0" distL="114300" distR="114300" simplePos="0" relativeHeight="251696128" behindDoc="0" locked="0" layoutInCell="1" allowOverlap="1" wp14:anchorId="05E62BD1" wp14:editId="6A2BA6E9">
                      <wp:simplePos x="0" y="0"/>
                      <wp:positionH relativeFrom="column">
                        <wp:posOffset>4044315</wp:posOffset>
                      </wp:positionH>
                      <wp:positionV relativeFrom="paragraph">
                        <wp:posOffset>57785</wp:posOffset>
                      </wp:positionV>
                      <wp:extent cx="230505" cy="222250"/>
                      <wp:effectExtent l="0" t="0" r="17145" b="25400"/>
                      <wp:wrapNone/>
                      <wp:docPr id="21" name="Rectangle 21"/>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9B69C7" id="Rectangle 21" o:spid="_x0000_s1026" style="position:absolute;margin-left:318.45pt;margin-top:4.55pt;width:18.15pt;height:1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" filled="f" strokecolor="windowText" strokeweight="2pt"/>
                  </w:pict>
                </mc:Fallback>
              </mc:AlternateContent>
            </w:r>
            <w:r w:rsidRPr="00B03030">
              <w:rPr>
                <w:noProof/>
                <w:lang w:val="en-AU" w:eastAsia="en-AU"/>
              </w:rPr>
              <w:t>Copy of insurance certificate(s)</w:t>
            </w:r>
          </w:p>
          <w:p w14:paraId="5721E5EF" w14:textId="77777777" w:rsidR="00B03030" w:rsidRPr="00B03030" w:rsidRDefault="00B03030" w:rsidP="008D1988">
            <w:pPr>
              <w:pStyle w:val="TableParagraph"/>
              <w:ind w:left="103"/>
              <w:rPr>
                <w:noProof/>
                <w:lang w:val="en-AU" w:eastAsia="en-AU"/>
              </w:rPr>
            </w:pPr>
          </w:p>
        </w:tc>
      </w:tr>
      <w:tr w:rsidR="00B03030" w:rsidRPr="00B03030" w14:paraId="1FE620FB" w14:textId="77777777" w:rsidTr="008D1988">
        <w:trPr>
          <w:trHeight w:val="240"/>
        </w:trPr>
        <w:tc>
          <w:tcPr>
            <w:tcW w:w="3260" w:type="dxa"/>
          </w:tcPr>
          <w:p w14:paraId="0407E908" w14:textId="77777777" w:rsidR="00B03030" w:rsidRPr="00B03030" w:rsidRDefault="00B03030" w:rsidP="008D1988">
            <w:pPr>
              <w:pStyle w:val="TableParagraph"/>
              <w:ind w:left="0"/>
              <w:rPr>
                <w:sz w:val="18"/>
              </w:rPr>
            </w:pPr>
          </w:p>
        </w:tc>
        <w:tc>
          <w:tcPr>
            <w:tcW w:w="6805" w:type="dxa"/>
            <w:gridSpan w:val="3"/>
          </w:tcPr>
          <w:p w14:paraId="3E838996" w14:textId="77777777" w:rsidR="00B03030" w:rsidRPr="00B03030" w:rsidRDefault="00B03030" w:rsidP="008D1988">
            <w:pPr>
              <w:pStyle w:val="TableParagraph"/>
              <w:ind w:left="103"/>
            </w:pPr>
            <w:r w:rsidRPr="00B03030">
              <w:t>Additional documents (please list)</w:t>
            </w:r>
          </w:p>
          <w:p w14:paraId="57420360" w14:textId="77777777" w:rsidR="00B03030" w:rsidRPr="00B03030" w:rsidRDefault="00B03030" w:rsidP="008D1988">
            <w:pPr>
              <w:pStyle w:val="TableParagraph"/>
              <w:ind w:left="103"/>
            </w:pPr>
          </w:p>
          <w:p w14:paraId="1A886972" w14:textId="77777777" w:rsidR="00B03030" w:rsidRPr="00B03030" w:rsidRDefault="00B03030" w:rsidP="008D1988">
            <w:pPr>
              <w:pStyle w:val="TableParagraph"/>
              <w:ind w:left="103"/>
            </w:pPr>
          </w:p>
          <w:p w14:paraId="7E41FFA5" w14:textId="77777777" w:rsidR="00B03030" w:rsidRPr="00B03030" w:rsidRDefault="00B03030" w:rsidP="008D1988">
            <w:pPr>
              <w:pStyle w:val="TableParagraph"/>
              <w:ind w:left="103"/>
            </w:pPr>
          </w:p>
          <w:p w14:paraId="44F956DA" w14:textId="77777777" w:rsidR="00B03030" w:rsidRPr="00B03030" w:rsidRDefault="00B03030" w:rsidP="008D1988">
            <w:pPr>
              <w:pStyle w:val="TableParagraph"/>
              <w:ind w:left="0"/>
            </w:pPr>
          </w:p>
          <w:p w14:paraId="2C85B10E" w14:textId="77777777" w:rsidR="00B03030" w:rsidRPr="00B03030" w:rsidRDefault="00B03030" w:rsidP="008D1988">
            <w:pPr>
              <w:pStyle w:val="TableParagraph"/>
              <w:ind w:left="103"/>
            </w:pPr>
          </w:p>
        </w:tc>
      </w:tr>
      <w:tr w:rsidR="00B03030" w:rsidRPr="00B03030" w14:paraId="51D73F7C" w14:textId="77777777" w:rsidTr="008D1988">
        <w:trPr>
          <w:trHeight w:val="240"/>
        </w:trPr>
        <w:tc>
          <w:tcPr>
            <w:tcW w:w="10065" w:type="dxa"/>
            <w:gridSpan w:val="4"/>
          </w:tcPr>
          <w:p w14:paraId="5A8C0E2E" w14:textId="77777777" w:rsidR="00B03030" w:rsidRPr="00B03030" w:rsidRDefault="00B03030" w:rsidP="008D1988">
            <w:pPr>
              <w:pStyle w:val="TableParagraph"/>
            </w:pPr>
            <w:r w:rsidRPr="00B03030">
              <w:rPr>
                <w:b/>
              </w:rPr>
              <w:t>Educational purpose of</w:t>
            </w:r>
            <w:r w:rsidRPr="00B03030">
              <w:rPr>
                <w:b/>
                <w:spacing w:val="-10"/>
              </w:rPr>
              <w:t xml:space="preserve"> </w:t>
            </w:r>
            <w:r w:rsidRPr="00B03030">
              <w:rPr>
                <w:b/>
              </w:rPr>
              <w:t xml:space="preserve">excursion </w:t>
            </w:r>
          </w:p>
          <w:p w14:paraId="4A08E21D" w14:textId="77777777" w:rsidR="00B03030" w:rsidRPr="00B03030" w:rsidRDefault="00B03030" w:rsidP="008D1988">
            <w:pPr>
              <w:pStyle w:val="TableParagraph"/>
              <w:ind w:right="528"/>
              <w:rPr>
                <w:b/>
              </w:rPr>
            </w:pPr>
            <w:r w:rsidRPr="00B03030">
              <w:rPr>
                <w:noProof/>
                <w:lang w:val="en-AU" w:eastAsia="en-AU"/>
              </w:rPr>
              <mc:AlternateContent>
                <mc:Choice Requires="wps">
                  <w:drawing>
                    <wp:anchor distT="0" distB="0" distL="114300" distR="114300" simplePos="0" relativeHeight="251669504" behindDoc="0" locked="0" layoutInCell="1" allowOverlap="1" wp14:anchorId="27AF20C2" wp14:editId="0488880C">
                      <wp:simplePos x="0" y="0"/>
                      <wp:positionH relativeFrom="column">
                        <wp:posOffset>6093018</wp:posOffset>
                      </wp:positionH>
                      <wp:positionV relativeFrom="paragraph">
                        <wp:posOffset>13059</wp:posOffset>
                      </wp:positionV>
                      <wp:extent cx="230587" cy="222636"/>
                      <wp:effectExtent l="0" t="0" r="17145" b="25400"/>
                      <wp:wrapNone/>
                      <wp:docPr id="22" name="Rectangle 22"/>
                      <wp:cNvGraphicFramePr/>
                      <a:graphic xmlns:a="http://schemas.openxmlformats.org/drawingml/2006/main">
                        <a:graphicData uri="http://schemas.microsoft.com/office/word/2010/wordprocessingShape">
                          <wps:wsp>
                            <wps:cNvSpPr/>
                            <wps:spPr>
                              <a:xfrm>
                                <a:off x="0" y="0"/>
                                <a:ext cx="230587" cy="22263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2DB2D4" id="Rectangle 22" o:spid="_x0000_s1026" style="position:absolute;margin-left:479.75pt;margin-top:1.05pt;width:18.15pt;height:17.5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" filled="f" strokecolor="black [3213]" strokeweight="2pt"/>
                  </w:pict>
                </mc:Fallback>
              </mc:AlternateContent>
            </w:r>
            <w:r w:rsidRPr="00B03030">
              <w:t>The proposed excursion has a clear educational purpose in the context of the syllabuses of the K-10 Western Australian Curriculum and/or senior secondary WACE courses / programs.</w:t>
            </w:r>
          </w:p>
        </w:tc>
      </w:tr>
      <w:tr w:rsidR="00B03030" w:rsidRPr="00B03030" w14:paraId="6DF0F127" w14:textId="77777777" w:rsidTr="008D1988">
        <w:trPr>
          <w:trHeight w:val="1297"/>
        </w:trPr>
        <w:tc>
          <w:tcPr>
            <w:tcW w:w="10065" w:type="dxa"/>
            <w:gridSpan w:val="4"/>
          </w:tcPr>
          <w:p w14:paraId="49AB66CA" w14:textId="77777777" w:rsidR="00B03030" w:rsidRPr="00B03030" w:rsidRDefault="00B03030" w:rsidP="008D1988">
            <w:pPr>
              <w:pStyle w:val="TableParagraph"/>
            </w:pPr>
            <w:r w:rsidRPr="00B03030">
              <w:t>Details:</w:t>
            </w:r>
          </w:p>
          <w:p w14:paraId="4F933F0E" w14:textId="77777777" w:rsidR="00B03030" w:rsidRPr="00B03030" w:rsidRDefault="00B03030" w:rsidP="008D1988">
            <w:pPr>
              <w:pStyle w:val="TableParagraph"/>
            </w:pPr>
          </w:p>
          <w:p w14:paraId="5EE6D699" w14:textId="77777777" w:rsidR="00B03030" w:rsidRPr="00B03030" w:rsidRDefault="00B03030" w:rsidP="008D1988">
            <w:pPr>
              <w:pStyle w:val="TableParagraph"/>
            </w:pPr>
          </w:p>
          <w:p w14:paraId="58C3959B" w14:textId="77777777" w:rsidR="00B03030" w:rsidRPr="00B03030" w:rsidRDefault="00B03030" w:rsidP="008D1988">
            <w:pPr>
              <w:pStyle w:val="TableParagraph"/>
            </w:pPr>
          </w:p>
          <w:p w14:paraId="624F35F8" w14:textId="77777777" w:rsidR="00B03030" w:rsidRPr="00B03030" w:rsidRDefault="00B03030" w:rsidP="008D1988">
            <w:pPr>
              <w:pStyle w:val="TableParagraph"/>
            </w:pPr>
          </w:p>
          <w:p w14:paraId="13D6630F" w14:textId="77777777" w:rsidR="00B03030" w:rsidRPr="00B03030" w:rsidRDefault="00B03030" w:rsidP="008D1988">
            <w:pPr>
              <w:pStyle w:val="TableParagraph"/>
            </w:pPr>
          </w:p>
          <w:p w14:paraId="22A2E282" w14:textId="77777777" w:rsidR="00B03030" w:rsidRPr="00B03030" w:rsidRDefault="00B03030" w:rsidP="008D1988">
            <w:pPr>
              <w:pStyle w:val="TableParagraph"/>
              <w:ind w:left="0"/>
            </w:pPr>
          </w:p>
          <w:p w14:paraId="5DD86792" w14:textId="77777777" w:rsidR="00B03030" w:rsidRPr="00B03030" w:rsidRDefault="00B03030" w:rsidP="008D1988">
            <w:pPr>
              <w:pStyle w:val="TableParagraph"/>
              <w:ind w:left="0"/>
            </w:pPr>
          </w:p>
          <w:p w14:paraId="520A3DC8" w14:textId="77777777" w:rsidR="00B03030" w:rsidRPr="00B03030" w:rsidRDefault="00B03030" w:rsidP="008D1988">
            <w:pPr>
              <w:pStyle w:val="TableParagraph"/>
            </w:pPr>
          </w:p>
        </w:tc>
      </w:tr>
      <w:tr w:rsidR="00B03030" w:rsidRPr="00B03030" w14:paraId="36E7211A" w14:textId="77777777" w:rsidTr="008D1988">
        <w:trPr>
          <w:trHeight w:val="240"/>
        </w:trPr>
        <w:tc>
          <w:tcPr>
            <w:tcW w:w="10065" w:type="dxa"/>
            <w:gridSpan w:val="4"/>
          </w:tcPr>
          <w:p w14:paraId="4F605AA8" w14:textId="77777777" w:rsidR="00B03030" w:rsidRPr="00B03030" w:rsidRDefault="00B03030" w:rsidP="008D1988">
            <w:pPr>
              <w:pStyle w:val="TableParagraph"/>
              <w:ind w:left="163"/>
              <w:rPr>
                <w:b/>
              </w:rPr>
            </w:pPr>
            <w:r w:rsidRPr="00B03030">
              <w:rPr>
                <w:b/>
              </w:rPr>
              <w:lastRenderedPageBreak/>
              <w:t>Educational benefit of</w:t>
            </w:r>
            <w:r w:rsidRPr="00B03030">
              <w:rPr>
                <w:b/>
                <w:spacing w:val="-10"/>
              </w:rPr>
              <w:t xml:space="preserve"> </w:t>
            </w:r>
            <w:r w:rsidRPr="00B03030">
              <w:rPr>
                <w:b/>
              </w:rPr>
              <w:t>excursion</w:t>
            </w:r>
          </w:p>
          <w:p w14:paraId="3E82B1AD" w14:textId="77777777" w:rsidR="00B03030" w:rsidRPr="00B03030" w:rsidRDefault="00B03030" w:rsidP="008D1988">
            <w:pPr>
              <w:pStyle w:val="TableParagraph"/>
              <w:ind w:left="163" w:right="528"/>
            </w:pPr>
            <w:r w:rsidRPr="00B03030">
              <w:rPr>
                <w:noProof/>
                <w:lang w:val="en-AU" w:eastAsia="en-AU"/>
              </w:rPr>
              <mc:AlternateContent>
                <mc:Choice Requires="wps">
                  <w:drawing>
                    <wp:anchor distT="0" distB="0" distL="114300" distR="114300" simplePos="0" relativeHeight="251671552" behindDoc="0" locked="0" layoutInCell="1" allowOverlap="1" wp14:anchorId="04D7F879" wp14:editId="6C63F1B4">
                      <wp:simplePos x="0" y="0"/>
                      <wp:positionH relativeFrom="column">
                        <wp:posOffset>6084570</wp:posOffset>
                      </wp:positionH>
                      <wp:positionV relativeFrom="paragraph">
                        <wp:posOffset>21590</wp:posOffset>
                      </wp:positionV>
                      <wp:extent cx="230505" cy="222250"/>
                      <wp:effectExtent l="0" t="0" r="17145" b="25400"/>
                      <wp:wrapNone/>
                      <wp:docPr id="23" name="Rectangle 2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3E8204" id="Rectangle 23" o:spid="_x0000_s1026" style="position:absolute;margin-left:479.1pt;margin-top:1.7pt;width:18.15pt;height:1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ME+lAIAAIU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" filled="f" strokecolor="black [3213]" strokeweight="2pt"/>
                  </w:pict>
                </mc:Fallback>
              </mc:AlternateContent>
            </w:r>
            <w:r w:rsidRPr="00B03030">
              <w:t>The excursion will significantly enhance student outcomes and achievement in a manner that cannot be done in the classroom/school environment.</w:t>
            </w:r>
          </w:p>
        </w:tc>
      </w:tr>
      <w:tr w:rsidR="00B03030" w:rsidRPr="00B03030" w14:paraId="2281AA20" w14:textId="77777777" w:rsidTr="008D1988">
        <w:trPr>
          <w:trHeight w:val="1262"/>
        </w:trPr>
        <w:tc>
          <w:tcPr>
            <w:tcW w:w="10065" w:type="dxa"/>
            <w:gridSpan w:val="4"/>
          </w:tcPr>
          <w:p w14:paraId="5BEDA175" w14:textId="77777777" w:rsidR="00B03030" w:rsidRPr="00B03030" w:rsidRDefault="00B03030" w:rsidP="008D1988">
            <w:pPr>
              <w:pStyle w:val="TableParagraph"/>
              <w:ind w:left="163"/>
              <w:rPr>
                <w:b/>
              </w:rPr>
            </w:pPr>
            <w:r w:rsidRPr="00B03030">
              <w:t>Details:</w:t>
            </w:r>
          </w:p>
          <w:p w14:paraId="4657FC7D" w14:textId="77777777" w:rsidR="00B03030" w:rsidRPr="00B03030" w:rsidRDefault="00B03030" w:rsidP="008D1988">
            <w:pPr>
              <w:pStyle w:val="TableParagraph"/>
              <w:ind w:left="163"/>
              <w:rPr>
                <w:b/>
              </w:rPr>
            </w:pPr>
          </w:p>
          <w:p w14:paraId="387E3255" w14:textId="77777777" w:rsidR="00B03030" w:rsidRPr="00B03030" w:rsidRDefault="00B03030" w:rsidP="008D1988">
            <w:pPr>
              <w:pStyle w:val="TableParagraph"/>
              <w:ind w:left="163"/>
              <w:rPr>
                <w:b/>
              </w:rPr>
            </w:pPr>
          </w:p>
          <w:p w14:paraId="5C5DC86F" w14:textId="77777777" w:rsidR="00B03030" w:rsidRPr="00B03030" w:rsidRDefault="00B03030" w:rsidP="008D1988">
            <w:pPr>
              <w:pStyle w:val="TableParagraph"/>
              <w:ind w:left="0"/>
              <w:rPr>
                <w:b/>
              </w:rPr>
            </w:pPr>
          </w:p>
          <w:p w14:paraId="14DF3733" w14:textId="77777777" w:rsidR="00B03030" w:rsidRPr="00B03030" w:rsidRDefault="00B03030" w:rsidP="008D1988">
            <w:pPr>
              <w:pStyle w:val="TableParagraph"/>
              <w:ind w:left="0"/>
              <w:rPr>
                <w:b/>
              </w:rPr>
            </w:pPr>
          </w:p>
          <w:p w14:paraId="52555015" w14:textId="77777777" w:rsidR="00B03030" w:rsidRPr="00B03030" w:rsidRDefault="00B03030" w:rsidP="008D1988">
            <w:pPr>
              <w:pStyle w:val="TableParagraph"/>
              <w:ind w:left="0"/>
              <w:rPr>
                <w:b/>
              </w:rPr>
            </w:pPr>
          </w:p>
          <w:p w14:paraId="2DEE0415" w14:textId="77777777" w:rsidR="00B03030" w:rsidRPr="00B03030" w:rsidRDefault="00B03030" w:rsidP="008D1988">
            <w:pPr>
              <w:pStyle w:val="TableParagraph"/>
              <w:ind w:left="0"/>
              <w:rPr>
                <w:b/>
              </w:rPr>
            </w:pPr>
          </w:p>
          <w:p w14:paraId="1F1F53ED" w14:textId="77777777" w:rsidR="00B03030" w:rsidRPr="00B03030" w:rsidRDefault="00B03030" w:rsidP="008D1988">
            <w:pPr>
              <w:pStyle w:val="TableParagraph"/>
              <w:ind w:left="0"/>
              <w:rPr>
                <w:b/>
              </w:rPr>
            </w:pPr>
          </w:p>
          <w:p w14:paraId="0FE36AB7" w14:textId="77777777" w:rsidR="00B03030" w:rsidRPr="00B03030" w:rsidRDefault="00B03030" w:rsidP="008D1988">
            <w:pPr>
              <w:pStyle w:val="TableParagraph"/>
              <w:ind w:left="163"/>
              <w:rPr>
                <w:b/>
              </w:rPr>
            </w:pPr>
          </w:p>
        </w:tc>
      </w:tr>
      <w:tr w:rsidR="00B03030" w:rsidRPr="00B03030" w14:paraId="29A9F37D" w14:textId="77777777" w:rsidTr="008D1988">
        <w:trPr>
          <w:trHeight w:val="240"/>
        </w:trPr>
        <w:tc>
          <w:tcPr>
            <w:tcW w:w="10065" w:type="dxa"/>
            <w:gridSpan w:val="4"/>
            <w:tcBorders>
              <w:top w:val="single" w:sz="4" w:space="0" w:color="auto"/>
            </w:tcBorders>
          </w:tcPr>
          <w:p w14:paraId="63685794" w14:textId="77777777" w:rsidR="00B03030" w:rsidRPr="00B03030" w:rsidRDefault="00B03030" w:rsidP="008D1988">
            <w:pPr>
              <w:pStyle w:val="TableParagraph"/>
              <w:tabs>
                <w:tab w:val="left" w:pos="669"/>
              </w:tabs>
              <w:rPr>
                <w:b/>
              </w:rPr>
            </w:pPr>
            <w:r w:rsidRPr="00B03030">
              <w:rPr>
                <w:b/>
                <w:noProof/>
                <w:lang w:val="en-AU" w:eastAsia="en-AU"/>
              </w:rPr>
              <mc:AlternateContent>
                <mc:Choice Requires="wps">
                  <w:drawing>
                    <wp:anchor distT="0" distB="0" distL="114300" distR="114300" simplePos="0" relativeHeight="251683840" behindDoc="0" locked="0" layoutInCell="1" allowOverlap="1" wp14:anchorId="513C65A0" wp14:editId="15137FDF">
                      <wp:simplePos x="0" y="0"/>
                      <wp:positionH relativeFrom="column">
                        <wp:posOffset>6082665</wp:posOffset>
                      </wp:positionH>
                      <wp:positionV relativeFrom="paragraph">
                        <wp:posOffset>48895</wp:posOffset>
                      </wp:positionV>
                      <wp:extent cx="230505" cy="222250"/>
                      <wp:effectExtent l="0" t="0" r="17145" b="25400"/>
                      <wp:wrapNone/>
                      <wp:docPr id="333" name="Rectangle 33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37127A" id="Rectangle 333" o:spid="_x0000_s1026" style="position:absolute;margin-left:478.95pt;margin-top:3.85pt;width:18.15pt;height:1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uQUlQIAAIcFAAAOAAAAZHJzL2Uyb0RvYy54bWysVN9vGyEMfp+0/wHxvt4la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" filled="f" strokecolor="black [3213]" strokeweight="2pt"/>
                  </w:pict>
                </mc:Fallback>
              </mc:AlternateContent>
            </w:r>
            <w:r w:rsidRPr="00B03030">
              <w:rPr>
                <w:b/>
              </w:rPr>
              <w:t>Venue/site for the excursion</w:t>
            </w:r>
          </w:p>
          <w:p w14:paraId="34F4AD52" w14:textId="77777777" w:rsidR="00B03030" w:rsidRPr="00B03030" w:rsidRDefault="00B03030" w:rsidP="008D1988">
            <w:pPr>
              <w:tabs>
                <w:tab w:val="left" w:pos="669"/>
              </w:tabs>
              <w:ind w:left="102"/>
              <w:rPr>
                <w:b/>
              </w:rPr>
            </w:pPr>
            <w:r w:rsidRPr="00B03030">
              <w:t>The venue or site for the excursion is suitable for the student</w:t>
            </w:r>
            <w:r w:rsidRPr="00B03030">
              <w:rPr>
                <w:spacing w:val="-27"/>
              </w:rPr>
              <w:t xml:space="preserve"> </w:t>
            </w:r>
            <w:r w:rsidRPr="00B03030">
              <w:t>group.</w:t>
            </w:r>
          </w:p>
        </w:tc>
      </w:tr>
      <w:tr w:rsidR="00B03030" w:rsidRPr="00B03030" w14:paraId="1480045E" w14:textId="77777777" w:rsidTr="008D1988">
        <w:trPr>
          <w:trHeight w:val="240"/>
        </w:trPr>
        <w:tc>
          <w:tcPr>
            <w:tcW w:w="10065" w:type="dxa"/>
            <w:gridSpan w:val="4"/>
            <w:tcBorders>
              <w:top w:val="single" w:sz="4" w:space="0" w:color="auto"/>
            </w:tcBorders>
          </w:tcPr>
          <w:p w14:paraId="77EECDEF" w14:textId="77777777" w:rsidR="00B03030" w:rsidRPr="00B03030" w:rsidRDefault="00B03030" w:rsidP="008D1988">
            <w:pPr>
              <w:pStyle w:val="TableParagraph"/>
              <w:ind w:left="163"/>
              <w:rPr>
                <w:b/>
              </w:rPr>
            </w:pPr>
            <w:r w:rsidRPr="00B03030">
              <w:t>Details:</w:t>
            </w:r>
          </w:p>
          <w:p w14:paraId="1F5F4DA0" w14:textId="77777777" w:rsidR="00B03030" w:rsidRPr="00B03030" w:rsidRDefault="00B03030" w:rsidP="008D1988">
            <w:pPr>
              <w:tabs>
                <w:tab w:val="left" w:pos="669"/>
              </w:tabs>
              <w:ind w:left="102"/>
              <w:rPr>
                <w:b/>
              </w:rPr>
            </w:pPr>
          </w:p>
          <w:p w14:paraId="2631BA16" w14:textId="77777777" w:rsidR="00B03030" w:rsidRPr="00B03030" w:rsidRDefault="00B03030" w:rsidP="008D1988">
            <w:pPr>
              <w:tabs>
                <w:tab w:val="left" w:pos="669"/>
              </w:tabs>
              <w:ind w:left="102"/>
              <w:rPr>
                <w:b/>
              </w:rPr>
            </w:pPr>
          </w:p>
          <w:p w14:paraId="5CBC91FE" w14:textId="77777777" w:rsidR="00B03030" w:rsidRPr="00B03030" w:rsidRDefault="00B03030" w:rsidP="008D1988">
            <w:pPr>
              <w:tabs>
                <w:tab w:val="left" w:pos="669"/>
              </w:tabs>
              <w:ind w:left="102"/>
              <w:rPr>
                <w:b/>
              </w:rPr>
            </w:pPr>
          </w:p>
          <w:p w14:paraId="4939995C" w14:textId="77777777" w:rsidR="00B03030" w:rsidRPr="00B03030" w:rsidRDefault="00B03030" w:rsidP="008D1988">
            <w:pPr>
              <w:tabs>
                <w:tab w:val="left" w:pos="669"/>
              </w:tabs>
              <w:rPr>
                <w:b/>
              </w:rPr>
            </w:pPr>
          </w:p>
          <w:p w14:paraId="41BD4154" w14:textId="77777777" w:rsidR="00B03030" w:rsidRPr="00B03030" w:rsidRDefault="00B03030" w:rsidP="008D1988">
            <w:pPr>
              <w:tabs>
                <w:tab w:val="left" w:pos="669"/>
              </w:tabs>
              <w:ind w:left="102"/>
              <w:rPr>
                <w:b/>
              </w:rPr>
            </w:pPr>
          </w:p>
        </w:tc>
      </w:tr>
      <w:tr w:rsidR="00B03030" w:rsidRPr="00B03030" w14:paraId="0157FE0D" w14:textId="77777777" w:rsidTr="008D1988">
        <w:trPr>
          <w:trHeight w:val="240"/>
        </w:trPr>
        <w:tc>
          <w:tcPr>
            <w:tcW w:w="10065" w:type="dxa"/>
            <w:gridSpan w:val="4"/>
            <w:tcBorders>
              <w:top w:val="single" w:sz="4" w:space="0" w:color="auto"/>
            </w:tcBorders>
          </w:tcPr>
          <w:p w14:paraId="0E343D41" w14:textId="77777777" w:rsidR="00B03030" w:rsidRPr="00B03030" w:rsidRDefault="00B03030" w:rsidP="008D1988">
            <w:pPr>
              <w:pStyle w:val="TableParagraph"/>
              <w:tabs>
                <w:tab w:val="left" w:pos="669"/>
              </w:tabs>
              <w:rPr>
                <w:b/>
              </w:rPr>
            </w:pPr>
            <w:r w:rsidRPr="00B03030">
              <w:rPr>
                <w:b/>
              </w:rPr>
              <w:t>Risk assessment</w:t>
            </w:r>
          </w:p>
          <w:p w14:paraId="051E9573" w14:textId="77777777" w:rsidR="00B03030" w:rsidRPr="00B03030" w:rsidRDefault="00B03030" w:rsidP="008D1988">
            <w:pPr>
              <w:tabs>
                <w:tab w:val="left" w:pos="669"/>
              </w:tabs>
              <w:ind w:left="102" w:right="528"/>
              <w:rPr>
                <w:b/>
              </w:rPr>
            </w:pPr>
            <w:r w:rsidRPr="00B03030">
              <w:rPr>
                <w:noProof/>
                <w:lang w:eastAsia="en-AU"/>
              </w:rPr>
              <mc:AlternateContent>
                <mc:Choice Requires="wps">
                  <w:drawing>
                    <wp:anchor distT="0" distB="0" distL="114300" distR="114300" simplePos="0" relativeHeight="251672576" behindDoc="0" locked="0" layoutInCell="1" allowOverlap="1" wp14:anchorId="281D5233" wp14:editId="07E72D3F">
                      <wp:simplePos x="0" y="0"/>
                      <wp:positionH relativeFrom="column">
                        <wp:posOffset>6085840</wp:posOffset>
                      </wp:positionH>
                      <wp:positionV relativeFrom="paragraph">
                        <wp:posOffset>14605</wp:posOffset>
                      </wp:positionV>
                      <wp:extent cx="230505" cy="222250"/>
                      <wp:effectExtent l="0" t="0" r="17145" b="25400"/>
                      <wp:wrapNone/>
                      <wp:docPr id="24" name="Rectangle 2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BF5496" id="Rectangle 24" o:spid="_x0000_s1026" style="position:absolute;margin-left:479.2pt;margin-top:1.15pt;width:18.15pt;height:1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" filled="f" strokecolor="black [3213]" strokeweight="2pt"/>
                  </w:pict>
                </mc:Fallback>
              </mc:AlternateContent>
            </w:r>
            <w:r w:rsidRPr="00B03030">
              <w:t>The risk management plan covers proposed alternative arrangements in circumstances where part of the excursion or any activities scheduled for the excursion are unable to proceed.</w:t>
            </w:r>
          </w:p>
        </w:tc>
      </w:tr>
      <w:tr w:rsidR="00B03030" w:rsidRPr="00B03030" w14:paraId="411490EC" w14:textId="77777777" w:rsidTr="008D1988">
        <w:trPr>
          <w:trHeight w:val="1580"/>
        </w:trPr>
        <w:tc>
          <w:tcPr>
            <w:tcW w:w="10065" w:type="dxa"/>
            <w:gridSpan w:val="4"/>
          </w:tcPr>
          <w:p w14:paraId="27B9DEB7" w14:textId="77777777" w:rsidR="00B03030" w:rsidRPr="00B03030" w:rsidRDefault="00B03030" w:rsidP="008D1988">
            <w:pPr>
              <w:ind w:left="102"/>
            </w:pPr>
            <w:r w:rsidRPr="00B03030">
              <w:t>Details:</w:t>
            </w:r>
          </w:p>
          <w:p w14:paraId="20A1C97B" w14:textId="77777777" w:rsidR="00B03030" w:rsidRPr="00B03030" w:rsidRDefault="00B03030" w:rsidP="008D1988">
            <w:pPr>
              <w:pStyle w:val="Heading2"/>
              <w:numPr>
                <w:ilvl w:val="0"/>
                <w:numId w:val="0"/>
              </w:numPr>
              <w:ind w:left="718" w:hanging="576"/>
              <w:rPr>
                <w:szCs w:val="22"/>
              </w:rPr>
            </w:pPr>
            <w:r w:rsidRPr="00B03030">
              <w:rPr>
                <w:szCs w:val="22"/>
              </w:rPr>
              <w:t xml:space="preserve">The risk assessment considers and documents: </w:t>
            </w:r>
          </w:p>
          <w:p w14:paraId="79BB3F19" w14:textId="77777777" w:rsidR="00B03030" w:rsidRPr="00B03030" w:rsidRDefault="00B03030" w:rsidP="00B03030">
            <w:pPr>
              <w:pStyle w:val="ListParagraph"/>
              <w:numPr>
                <w:ilvl w:val="0"/>
                <w:numId w:val="7"/>
              </w:numPr>
              <w:rPr>
                <w:rFonts w:eastAsiaTheme="minorHAnsi"/>
              </w:rPr>
            </w:pPr>
            <w:r w:rsidRPr="00B03030">
              <w:t xml:space="preserve">the number of students, their age range, and the students’ experience, capacity and </w:t>
            </w:r>
            <w:proofErr w:type="gramStart"/>
            <w:r w:rsidRPr="00B03030">
              <w:t>behaviour;</w:t>
            </w:r>
            <w:proofErr w:type="gramEnd"/>
          </w:p>
          <w:p w14:paraId="50E889B0" w14:textId="77777777" w:rsidR="000851F6" w:rsidRDefault="00B03030" w:rsidP="000851F6">
            <w:pPr>
              <w:pStyle w:val="ListParagraph"/>
              <w:numPr>
                <w:ilvl w:val="0"/>
                <w:numId w:val="7"/>
              </w:numPr>
            </w:pPr>
            <w:r w:rsidRPr="00B03030">
              <w:t xml:space="preserve">the excursion venue/site and any potential hazards and risks associated with the proposed activities at that </w:t>
            </w:r>
            <w:proofErr w:type="gramStart"/>
            <w:r w:rsidRPr="00B03030">
              <w:t>venue;</w:t>
            </w:r>
            <w:proofErr w:type="gramEnd"/>
          </w:p>
          <w:p w14:paraId="3B27B92C" w14:textId="500452C7" w:rsidR="00B03030" w:rsidRPr="00C85512" w:rsidRDefault="00B03030" w:rsidP="000851F6">
            <w:pPr>
              <w:pStyle w:val="ListParagraph"/>
              <w:numPr>
                <w:ilvl w:val="0"/>
                <w:numId w:val="7"/>
              </w:numPr>
            </w:pPr>
            <w:r w:rsidRPr="00C85512">
              <w:t>the method of transport to the excursion venue and all activities</w:t>
            </w:r>
            <w:r w:rsidR="000851F6" w:rsidRPr="00FE09F7">
              <w:t xml:space="preserve">, including details of seatbelt availability and use of seatbelts on </w:t>
            </w:r>
            <w:proofErr w:type="gramStart"/>
            <w:r w:rsidR="000851F6" w:rsidRPr="00FE09F7">
              <w:t>buses</w:t>
            </w:r>
            <w:r w:rsidRPr="00FE09F7">
              <w:t>;</w:t>
            </w:r>
            <w:proofErr w:type="gramEnd"/>
          </w:p>
          <w:p w14:paraId="7DF7901E" w14:textId="77777777" w:rsidR="00B03030" w:rsidRPr="00C85512" w:rsidRDefault="00B03030" w:rsidP="00B03030">
            <w:pPr>
              <w:pStyle w:val="ListParagraph"/>
              <w:numPr>
                <w:ilvl w:val="0"/>
                <w:numId w:val="7"/>
              </w:numPr>
            </w:pPr>
            <w:r w:rsidRPr="00C85512">
              <w:t xml:space="preserve">issues that might arise due to the length of time of the excursion and/or possible weather </w:t>
            </w:r>
            <w:proofErr w:type="gramStart"/>
            <w:r w:rsidRPr="00C85512">
              <w:t>events;</w:t>
            </w:r>
            <w:proofErr w:type="gramEnd"/>
          </w:p>
          <w:p w14:paraId="1D60C583" w14:textId="21B8E53F" w:rsidR="00B03030" w:rsidRPr="00C85512" w:rsidRDefault="00B03030" w:rsidP="00B03030">
            <w:pPr>
              <w:pStyle w:val="ListParagraph"/>
              <w:numPr>
                <w:ilvl w:val="0"/>
                <w:numId w:val="7"/>
              </w:numPr>
            </w:pPr>
            <w:r w:rsidRPr="00C85512">
              <w:t xml:space="preserve">additional risks and supervisory requirements associated outdoor education and recreation activities and strategies for student safety in accordance with </w:t>
            </w:r>
            <w:hyperlink r:id="rId8" w:history="1">
              <w:r w:rsidR="00EE4BD8" w:rsidRPr="00C85512">
                <w:rPr>
                  <w:rStyle w:val="Hyperlink"/>
                  <w:i/>
                  <w:color w:val="auto"/>
                  <w:lang w:eastAsia="ja-JP"/>
                </w:rPr>
                <w:t>Recreation and Outdoor Education Activities for Public Schools Procedures</w:t>
              </w:r>
            </w:hyperlink>
            <w:r w:rsidRPr="00C85512">
              <w:t xml:space="preserve">; </w:t>
            </w:r>
          </w:p>
          <w:p w14:paraId="2485FABF" w14:textId="77777777" w:rsidR="000C1F3E" w:rsidRPr="00C85512" w:rsidRDefault="000C1F3E" w:rsidP="000C1F3E">
            <w:pPr>
              <w:pStyle w:val="ListParagraph"/>
              <w:numPr>
                <w:ilvl w:val="0"/>
                <w:numId w:val="7"/>
              </w:numPr>
            </w:pPr>
            <w:r w:rsidRPr="00C85512">
              <w:t>confirmation of Approved Provider current contract arrangement (if appropriate</w:t>
            </w:r>
            <w:proofErr w:type="gramStart"/>
            <w:r w:rsidRPr="00C85512">
              <w:t>);</w:t>
            </w:r>
            <w:proofErr w:type="gramEnd"/>
          </w:p>
          <w:p w14:paraId="42F14827" w14:textId="77777777" w:rsidR="00B03030" w:rsidRPr="00C85512" w:rsidRDefault="00B03030" w:rsidP="00B03030">
            <w:pPr>
              <w:pStyle w:val="ListParagraph"/>
              <w:numPr>
                <w:ilvl w:val="0"/>
                <w:numId w:val="7"/>
              </w:numPr>
            </w:pPr>
            <w:r w:rsidRPr="00C85512">
              <w:t xml:space="preserve">additional risks and supervisory requirements associated with land-based recreational </w:t>
            </w:r>
            <w:proofErr w:type="gramStart"/>
            <w:r w:rsidRPr="00C85512">
              <w:t>activities;</w:t>
            </w:r>
            <w:proofErr w:type="gramEnd"/>
          </w:p>
          <w:p w14:paraId="3D69E70C" w14:textId="77777777" w:rsidR="00B03030" w:rsidRPr="00C85512" w:rsidRDefault="00B03030" w:rsidP="00B03030">
            <w:pPr>
              <w:pStyle w:val="ListParagraph"/>
              <w:numPr>
                <w:ilvl w:val="0"/>
                <w:numId w:val="7"/>
              </w:numPr>
            </w:pPr>
            <w:r w:rsidRPr="00C85512">
              <w:t>any medical or behavioural conditions that need to be managed; and</w:t>
            </w:r>
          </w:p>
          <w:p w14:paraId="22D179E6" w14:textId="6B518D22" w:rsidR="00B03030" w:rsidRPr="00C85512" w:rsidRDefault="00B03030" w:rsidP="00B03030">
            <w:pPr>
              <w:pStyle w:val="ListParagraph"/>
              <w:numPr>
                <w:ilvl w:val="0"/>
                <w:numId w:val="7"/>
              </w:numPr>
            </w:pPr>
            <w:r w:rsidRPr="00C85512">
              <w:t>any special clothing or required items that should be taken on the excursion by students and supervisors.</w:t>
            </w:r>
          </w:p>
          <w:p w14:paraId="47D64F67" w14:textId="40C8797F" w:rsidR="006B3F1F" w:rsidRPr="00C85512" w:rsidRDefault="006B3F1F" w:rsidP="006B3F1F">
            <w:pPr>
              <w:pStyle w:val="ListParagraph"/>
              <w:numPr>
                <w:ilvl w:val="0"/>
                <w:numId w:val="7"/>
              </w:numPr>
            </w:pPr>
            <w:r w:rsidRPr="00C85512">
              <w:t>Refer to Section A.14.1</w:t>
            </w:r>
            <w:r w:rsidR="00321990" w:rsidRPr="00C85512">
              <w:t xml:space="preserve"> of</w:t>
            </w:r>
            <w:r w:rsidRPr="00C85512">
              <w:t xml:space="preserve"> </w:t>
            </w:r>
            <w:hyperlink r:id="rId9" w:history="1">
              <w:r w:rsidRPr="00C85512">
                <w:rPr>
                  <w:i/>
                  <w:iCs/>
                  <w:u w:val="single"/>
                </w:rPr>
                <w:t>Recreation and Outdoor Education Activities in Public Schools Procedures</w:t>
              </w:r>
            </w:hyperlink>
            <w:r w:rsidRPr="00C85512">
              <w:t xml:space="preserve"> for risk management plan requirements and templates. </w:t>
            </w:r>
          </w:p>
          <w:p w14:paraId="03B10BC5" w14:textId="1E80A413" w:rsidR="006B3F1F" w:rsidRPr="00C85512" w:rsidRDefault="006B3F1F" w:rsidP="006B3F1F">
            <w:pPr>
              <w:pStyle w:val="ListParagraph"/>
              <w:numPr>
                <w:ilvl w:val="0"/>
                <w:numId w:val="7"/>
              </w:numPr>
            </w:pPr>
            <w:r w:rsidRPr="00C85512">
              <w:t>Refer to Section A.14.2</w:t>
            </w:r>
            <w:r w:rsidR="00321990" w:rsidRPr="00C85512">
              <w:t xml:space="preserve"> of</w:t>
            </w:r>
            <w:r w:rsidRPr="00C85512">
              <w:t xml:space="preserve"> </w:t>
            </w:r>
            <w:hyperlink r:id="rId10" w:history="1">
              <w:r w:rsidRPr="00C85512">
                <w:rPr>
                  <w:i/>
                  <w:iCs/>
                  <w:u w:val="single"/>
                </w:rPr>
                <w:t>Recreation and Outdoor Education Activities in Public Schools Procedures</w:t>
              </w:r>
            </w:hyperlink>
            <w:r w:rsidRPr="00C85512">
              <w:t xml:space="preserve"> for emergency response plan requirements. </w:t>
            </w:r>
          </w:p>
          <w:p w14:paraId="593E2B6B" w14:textId="77777777" w:rsidR="00B03030" w:rsidRPr="00B03030" w:rsidRDefault="00B03030" w:rsidP="008D1988"/>
        </w:tc>
      </w:tr>
      <w:tr w:rsidR="00B03030" w:rsidRPr="00B03030" w14:paraId="2F6F8D51" w14:textId="77777777" w:rsidTr="008D1988">
        <w:trPr>
          <w:trHeight w:val="240"/>
        </w:trPr>
        <w:tc>
          <w:tcPr>
            <w:tcW w:w="10065" w:type="dxa"/>
            <w:gridSpan w:val="4"/>
          </w:tcPr>
          <w:p w14:paraId="4D087A89" w14:textId="77777777" w:rsidR="00B03030" w:rsidRPr="00B03030" w:rsidRDefault="00B03030" w:rsidP="008D1988">
            <w:pPr>
              <w:pStyle w:val="TableParagraph"/>
              <w:tabs>
                <w:tab w:val="left" w:pos="669"/>
              </w:tabs>
              <w:rPr>
                <w:b/>
              </w:rPr>
            </w:pPr>
            <w:r w:rsidRPr="00B03030">
              <w:rPr>
                <w:b/>
              </w:rPr>
              <w:lastRenderedPageBreak/>
              <w:t>Approvals</w:t>
            </w:r>
          </w:p>
          <w:p w14:paraId="5951BA93" w14:textId="77777777" w:rsidR="00B03030" w:rsidRPr="00B03030" w:rsidRDefault="00B03030" w:rsidP="008D1988">
            <w:pPr>
              <w:pStyle w:val="TableParagraph"/>
              <w:tabs>
                <w:tab w:val="left" w:pos="669"/>
              </w:tabs>
              <w:ind w:right="525"/>
              <w:rPr>
                <w:b/>
              </w:rPr>
            </w:pPr>
            <w:r w:rsidRPr="00B03030">
              <w:rPr>
                <w:noProof/>
                <w:lang w:val="en-AU" w:eastAsia="en-AU"/>
              </w:rPr>
              <mc:AlternateContent>
                <mc:Choice Requires="wps">
                  <w:drawing>
                    <wp:anchor distT="0" distB="0" distL="114300" distR="114300" simplePos="0" relativeHeight="251673600" behindDoc="0" locked="0" layoutInCell="1" allowOverlap="1" wp14:anchorId="4ABF7EA3" wp14:editId="2F6A0843">
                      <wp:simplePos x="0" y="0"/>
                      <wp:positionH relativeFrom="column">
                        <wp:posOffset>6112317</wp:posOffset>
                      </wp:positionH>
                      <wp:positionV relativeFrom="paragraph">
                        <wp:posOffset>21590</wp:posOffset>
                      </wp:positionV>
                      <wp:extent cx="230505" cy="222250"/>
                      <wp:effectExtent l="0" t="0" r="17145" b="25400"/>
                      <wp:wrapNone/>
                      <wp:docPr id="249" name="Rectangle 24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DD8118" id="Rectangle 249" o:spid="_x0000_s1026" style="position:absolute;margin-left:481.3pt;margin-top:1.7pt;width:18.15pt;height:1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" filled="f" strokecolor="black [3213]" strokeweight="2pt"/>
                  </w:pict>
                </mc:Fallback>
              </mc:AlternateContent>
            </w:r>
            <w:r w:rsidRPr="00B03030">
              <w:t xml:space="preserve">All approvals as required, and from principals of any other schools attended by participating students, have been obtained. (Forms attached) </w:t>
            </w:r>
          </w:p>
        </w:tc>
      </w:tr>
      <w:tr w:rsidR="00B03030" w:rsidRPr="00B03030" w14:paraId="3539F260" w14:textId="77777777" w:rsidTr="008D1988">
        <w:trPr>
          <w:trHeight w:val="1471"/>
        </w:trPr>
        <w:tc>
          <w:tcPr>
            <w:tcW w:w="10065" w:type="dxa"/>
            <w:gridSpan w:val="4"/>
          </w:tcPr>
          <w:p w14:paraId="658D3630" w14:textId="15A9EFDE" w:rsidR="00B03030" w:rsidRDefault="00B03030" w:rsidP="008D1988">
            <w:pPr>
              <w:ind w:left="102"/>
            </w:pPr>
            <w:r w:rsidRPr="00B03030">
              <w:t>Details:</w:t>
            </w:r>
          </w:p>
          <w:p w14:paraId="3363E37A" w14:textId="1A1A9245" w:rsidR="003F1E2F" w:rsidRDefault="003F1E2F" w:rsidP="008D1988">
            <w:pPr>
              <w:ind w:left="102"/>
            </w:pPr>
          </w:p>
          <w:p w14:paraId="086A1778" w14:textId="77777777" w:rsidR="003F1E2F" w:rsidRPr="00B03030" w:rsidRDefault="003F1E2F" w:rsidP="008D1988">
            <w:pPr>
              <w:ind w:left="102"/>
            </w:pPr>
          </w:p>
          <w:p w14:paraId="7564C080" w14:textId="77777777" w:rsidR="00B03030" w:rsidRPr="00B03030" w:rsidRDefault="00B03030" w:rsidP="008D1988">
            <w:pPr>
              <w:pStyle w:val="TableParagraph"/>
              <w:rPr>
                <w:i/>
                <w:sz w:val="16"/>
              </w:rPr>
            </w:pPr>
          </w:p>
        </w:tc>
      </w:tr>
      <w:tr w:rsidR="00B03030" w:rsidRPr="00B03030" w14:paraId="72C2DF0C" w14:textId="77777777" w:rsidTr="008D1988">
        <w:trPr>
          <w:trHeight w:val="240"/>
        </w:trPr>
        <w:tc>
          <w:tcPr>
            <w:tcW w:w="10065" w:type="dxa"/>
            <w:gridSpan w:val="4"/>
          </w:tcPr>
          <w:p w14:paraId="0B141ABB" w14:textId="77777777" w:rsidR="00B03030" w:rsidRPr="00B03030" w:rsidRDefault="00B03030" w:rsidP="008D1988">
            <w:pPr>
              <w:pStyle w:val="TableParagraph"/>
              <w:tabs>
                <w:tab w:val="left" w:pos="669"/>
              </w:tabs>
              <w:rPr>
                <w:b/>
              </w:rPr>
            </w:pPr>
            <w:r w:rsidRPr="00B03030">
              <w:rPr>
                <w:b/>
              </w:rPr>
              <w:t>Students’</w:t>
            </w:r>
            <w:r w:rsidRPr="00B03030">
              <w:rPr>
                <w:b/>
                <w:spacing w:val="-7"/>
              </w:rPr>
              <w:t xml:space="preserve"> </w:t>
            </w:r>
            <w:r w:rsidRPr="00B03030">
              <w:rPr>
                <w:b/>
              </w:rPr>
              <w:t>capacity</w:t>
            </w:r>
          </w:p>
          <w:p w14:paraId="1D5220D9" w14:textId="77777777" w:rsidR="00B03030" w:rsidRPr="00B03030" w:rsidRDefault="00B03030" w:rsidP="008D1988">
            <w:pPr>
              <w:pStyle w:val="TableParagraph"/>
              <w:tabs>
                <w:tab w:val="left" w:pos="669"/>
              </w:tabs>
              <w:ind w:right="525"/>
              <w:rPr>
                <w:b/>
              </w:rPr>
            </w:pPr>
            <w:r w:rsidRPr="00B03030">
              <w:rPr>
                <w:noProof/>
                <w:lang w:val="en-AU" w:eastAsia="en-AU"/>
              </w:rPr>
              <mc:AlternateContent>
                <mc:Choice Requires="wps">
                  <w:drawing>
                    <wp:anchor distT="0" distB="0" distL="114300" distR="114300" simplePos="0" relativeHeight="251674624" behindDoc="0" locked="0" layoutInCell="1" allowOverlap="1" wp14:anchorId="11CBAC0A" wp14:editId="4D93A9DD">
                      <wp:simplePos x="0" y="0"/>
                      <wp:positionH relativeFrom="column">
                        <wp:posOffset>6089429</wp:posOffset>
                      </wp:positionH>
                      <wp:positionV relativeFrom="paragraph">
                        <wp:posOffset>167640</wp:posOffset>
                      </wp:positionV>
                      <wp:extent cx="230505" cy="222250"/>
                      <wp:effectExtent l="0" t="0" r="17145" b="25400"/>
                      <wp:wrapNone/>
                      <wp:docPr id="25" name="Rectangle 2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0A0987" id="Rectangle 25" o:spid="_x0000_s1026" style="position:absolute;margin-left:479.5pt;margin-top:13.2pt;width:18.15pt;height:1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" filled="f" strokecolor="black [3213]" strokeweight="2pt"/>
                  </w:pict>
                </mc:Fallback>
              </mc:AlternateContent>
            </w:r>
            <w:r w:rsidRPr="00B03030">
              <w:t>Participating students have the capacity to undertake the excursion as evidenced by the student health care plans and information and as attested to by the principal of any other participating school.</w:t>
            </w:r>
          </w:p>
        </w:tc>
      </w:tr>
      <w:tr w:rsidR="00B03030" w:rsidRPr="00B03030" w14:paraId="72EA5F64" w14:textId="77777777" w:rsidTr="008D1988">
        <w:trPr>
          <w:trHeight w:val="1477"/>
        </w:trPr>
        <w:tc>
          <w:tcPr>
            <w:tcW w:w="10065" w:type="dxa"/>
            <w:gridSpan w:val="4"/>
          </w:tcPr>
          <w:p w14:paraId="38F3D4BC" w14:textId="6913051F" w:rsidR="00B03030" w:rsidRDefault="00B03030" w:rsidP="008D1988">
            <w:pPr>
              <w:pStyle w:val="TableParagraph"/>
            </w:pPr>
            <w:r w:rsidRPr="00B03030">
              <w:t>Details:</w:t>
            </w:r>
          </w:p>
          <w:p w14:paraId="19B86EC0" w14:textId="537D7239" w:rsidR="003F1E2F" w:rsidRDefault="003F1E2F" w:rsidP="008D1988">
            <w:pPr>
              <w:pStyle w:val="TableParagraph"/>
            </w:pPr>
          </w:p>
          <w:p w14:paraId="0E93D093" w14:textId="57B53F0A" w:rsidR="003F1E2F" w:rsidRDefault="003F1E2F" w:rsidP="008D1988">
            <w:pPr>
              <w:pStyle w:val="TableParagraph"/>
            </w:pPr>
          </w:p>
          <w:p w14:paraId="5F403FD8" w14:textId="3EDE19CF" w:rsidR="003F1E2F" w:rsidRDefault="003F1E2F" w:rsidP="008D1988">
            <w:pPr>
              <w:pStyle w:val="TableParagraph"/>
            </w:pPr>
          </w:p>
          <w:p w14:paraId="6990F9F5" w14:textId="79D20B16" w:rsidR="003F1E2F" w:rsidRDefault="003F1E2F" w:rsidP="008D1988">
            <w:pPr>
              <w:pStyle w:val="TableParagraph"/>
            </w:pPr>
          </w:p>
          <w:p w14:paraId="0A003817" w14:textId="77777777" w:rsidR="003F1E2F" w:rsidRPr="00B03030" w:rsidRDefault="003F1E2F" w:rsidP="008D1988">
            <w:pPr>
              <w:pStyle w:val="TableParagraph"/>
            </w:pPr>
          </w:p>
          <w:p w14:paraId="7D34F00F" w14:textId="77777777" w:rsidR="00B03030" w:rsidRPr="00B03030" w:rsidRDefault="00B03030" w:rsidP="008D1988">
            <w:pPr>
              <w:pStyle w:val="TableParagraph"/>
              <w:ind w:left="0"/>
            </w:pPr>
          </w:p>
        </w:tc>
      </w:tr>
      <w:tr w:rsidR="00B03030" w:rsidRPr="00B03030" w14:paraId="66C53EDA" w14:textId="77777777" w:rsidTr="008D1988">
        <w:trPr>
          <w:trHeight w:val="240"/>
        </w:trPr>
        <w:tc>
          <w:tcPr>
            <w:tcW w:w="10065" w:type="dxa"/>
            <w:gridSpan w:val="4"/>
          </w:tcPr>
          <w:p w14:paraId="245A678E" w14:textId="77777777" w:rsidR="00B03030" w:rsidRPr="00B03030" w:rsidRDefault="00B03030" w:rsidP="008D1988">
            <w:pPr>
              <w:pStyle w:val="TableParagraph"/>
              <w:tabs>
                <w:tab w:val="left" w:pos="669"/>
              </w:tabs>
              <w:rPr>
                <w:b/>
                <w:spacing w:val="-3"/>
              </w:rPr>
            </w:pPr>
            <w:r w:rsidRPr="00B03030">
              <w:rPr>
                <w:b/>
              </w:rPr>
              <w:t>Supervisory</w:t>
            </w:r>
            <w:r w:rsidRPr="00B03030">
              <w:rPr>
                <w:b/>
                <w:spacing w:val="1"/>
              </w:rPr>
              <w:t xml:space="preserve"> </w:t>
            </w:r>
            <w:r w:rsidRPr="00B03030">
              <w:rPr>
                <w:b/>
                <w:spacing w:val="-3"/>
              </w:rPr>
              <w:t>team</w:t>
            </w:r>
          </w:p>
          <w:p w14:paraId="3B437F8A" w14:textId="77777777" w:rsidR="00B03030" w:rsidRPr="00B03030" w:rsidRDefault="00B03030" w:rsidP="008D1988">
            <w:pPr>
              <w:pStyle w:val="TableParagraph"/>
              <w:tabs>
                <w:tab w:val="left" w:pos="669"/>
              </w:tabs>
              <w:ind w:right="525"/>
            </w:pPr>
            <w:r w:rsidRPr="00B03030">
              <w:t>An appropriately qualified supervisor, a suitable supervisory team, supervision strategies and a system for identifying excursion participants, have been established.</w:t>
            </w:r>
          </w:p>
          <w:p w14:paraId="27809984" w14:textId="77777777" w:rsidR="00B03030" w:rsidRPr="00B03030" w:rsidRDefault="00B03030" w:rsidP="008D1988">
            <w:pPr>
              <w:pStyle w:val="TableParagraph"/>
              <w:tabs>
                <w:tab w:val="left" w:pos="274"/>
              </w:tabs>
            </w:pPr>
            <w:r w:rsidRPr="00B03030">
              <w:t>Supervision strategies have been established with the supervisory team.</w:t>
            </w:r>
            <w:r w:rsidRPr="00B03030">
              <w:rPr>
                <w:noProof/>
                <w:lang w:val="en-AU" w:eastAsia="en-AU"/>
              </w:rPr>
              <mc:AlternateContent>
                <mc:Choice Requires="wps">
                  <w:drawing>
                    <wp:anchor distT="0" distB="0" distL="114300" distR="114300" simplePos="0" relativeHeight="251675648" behindDoc="0" locked="0" layoutInCell="1" allowOverlap="1" wp14:anchorId="34E85FE6" wp14:editId="51B3C183">
                      <wp:simplePos x="0" y="0"/>
                      <wp:positionH relativeFrom="column">
                        <wp:posOffset>6089015</wp:posOffset>
                      </wp:positionH>
                      <wp:positionV relativeFrom="paragraph">
                        <wp:posOffset>17145</wp:posOffset>
                      </wp:positionV>
                      <wp:extent cx="230505" cy="222250"/>
                      <wp:effectExtent l="0" t="0" r="17145" b="25400"/>
                      <wp:wrapNone/>
                      <wp:docPr id="26" name="Rectangle 2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242A21" id="Rectangle 26" o:spid="_x0000_s1026" style="position:absolute;margin-left:479.45pt;margin-top:1.35pt;width:18.15pt;height:1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" filled="f" strokecolor="black [3213]" strokeweight="2pt"/>
                  </w:pict>
                </mc:Fallback>
              </mc:AlternateContent>
            </w:r>
          </w:p>
          <w:p w14:paraId="0B8E2244" w14:textId="77777777" w:rsidR="00B03030" w:rsidRPr="00B03030" w:rsidRDefault="00B03030" w:rsidP="008D1988">
            <w:pPr>
              <w:pStyle w:val="TableParagraph"/>
              <w:tabs>
                <w:tab w:val="left" w:pos="669"/>
              </w:tabs>
              <w:ind w:right="525"/>
            </w:pPr>
            <w:r w:rsidRPr="00B03030">
              <w:t>Systems for identifying excursion participants have been established.</w:t>
            </w:r>
          </w:p>
        </w:tc>
      </w:tr>
      <w:tr w:rsidR="00B03030" w:rsidRPr="00B03030" w14:paraId="3EDB8D7D" w14:textId="77777777" w:rsidTr="008D1988">
        <w:trPr>
          <w:trHeight w:val="1536"/>
        </w:trPr>
        <w:tc>
          <w:tcPr>
            <w:tcW w:w="10065" w:type="dxa"/>
            <w:gridSpan w:val="4"/>
          </w:tcPr>
          <w:p w14:paraId="38091B38" w14:textId="77777777" w:rsidR="00B03030" w:rsidRPr="00B03030" w:rsidRDefault="00B03030" w:rsidP="008D1988">
            <w:pPr>
              <w:pStyle w:val="TableParagraph"/>
              <w:spacing w:before="1"/>
              <w:ind w:left="162"/>
            </w:pPr>
            <w:r w:rsidRPr="00B03030">
              <w:t>Details:</w:t>
            </w:r>
          </w:p>
          <w:p w14:paraId="50660E02" w14:textId="77777777" w:rsidR="00B03030" w:rsidRPr="00B03030" w:rsidRDefault="00B03030" w:rsidP="008D1988">
            <w:pPr>
              <w:pStyle w:val="TableParagraph"/>
              <w:spacing w:before="1"/>
              <w:ind w:left="162"/>
            </w:pPr>
          </w:p>
          <w:p w14:paraId="76343452" w14:textId="45748FD0" w:rsidR="00B03030" w:rsidRDefault="00B03030" w:rsidP="008D1988">
            <w:pPr>
              <w:pStyle w:val="TableParagraph"/>
              <w:spacing w:before="1"/>
              <w:ind w:left="162"/>
            </w:pPr>
          </w:p>
          <w:p w14:paraId="23BE0704" w14:textId="4C1FDFDF" w:rsidR="003F1E2F" w:rsidRDefault="003F1E2F" w:rsidP="008D1988">
            <w:pPr>
              <w:pStyle w:val="TableParagraph"/>
              <w:spacing w:before="1"/>
              <w:ind w:left="162"/>
            </w:pPr>
          </w:p>
          <w:p w14:paraId="4BC82693" w14:textId="77777777" w:rsidR="00B03030" w:rsidRPr="00B03030" w:rsidRDefault="00B03030" w:rsidP="008D1988">
            <w:pPr>
              <w:pStyle w:val="TableParagraph"/>
              <w:spacing w:before="1"/>
              <w:ind w:left="162"/>
            </w:pPr>
          </w:p>
          <w:p w14:paraId="587CA7BF" w14:textId="77777777" w:rsidR="00B03030" w:rsidRPr="00B03030" w:rsidRDefault="00B03030" w:rsidP="008D1988">
            <w:pPr>
              <w:pStyle w:val="TableParagraph"/>
              <w:spacing w:before="1"/>
              <w:ind w:left="162"/>
            </w:pPr>
          </w:p>
          <w:p w14:paraId="413C3C21" w14:textId="77777777" w:rsidR="00B03030" w:rsidRPr="00B03030" w:rsidRDefault="00B03030" w:rsidP="008D1988">
            <w:pPr>
              <w:pStyle w:val="TableParagraph"/>
              <w:spacing w:before="1"/>
              <w:ind w:left="0"/>
            </w:pPr>
          </w:p>
        </w:tc>
      </w:tr>
      <w:tr w:rsidR="00B03030" w:rsidRPr="00B03030" w14:paraId="6BAD96C2" w14:textId="77777777" w:rsidTr="008D1988">
        <w:trPr>
          <w:trHeight w:val="240"/>
        </w:trPr>
        <w:tc>
          <w:tcPr>
            <w:tcW w:w="10065" w:type="dxa"/>
            <w:gridSpan w:val="4"/>
          </w:tcPr>
          <w:p w14:paraId="07CFC38A" w14:textId="77777777" w:rsidR="00B03030" w:rsidRPr="00B03030" w:rsidRDefault="00B03030" w:rsidP="008D1988">
            <w:pPr>
              <w:pStyle w:val="TableParagraph"/>
              <w:tabs>
                <w:tab w:val="left" w:pos="669"/>
              </w:tabs>
              <w:rPr>
                <w:b/>
              </w:rPr>
            </w:pPr>
            <w:r w:rsidRPr="00B03030">
              <w:rPr>
                <w:b/>
              </w:rPr>
              <w:t>Communication strategy</w:t>
            </w:r>
          </w:p>
          <w:p w14:paraId="488D316A" w14:textId="77777777" w:rsidR="00B03030" w:rsidRPr="00B03030" w:rsidRDefault="00B03030" w:rsidP="008D1988">
            <w:pPr>
              <w:widowControl w:val="0"/>
              <w:autoSpaceDE w:val="0"/>
              <w:autoSpaceDN w:val="0"/>
              <w:ind w:left="113" w:right="525"/>
            </w:pPr>
            <w:r w:rsidRPr="00B03030">
              <w:rPr>
                <w:noProof/>
                <w:lang w:eastAsia="en-AU"/>
              </w:rPr>
              <mc:AlternateContent>
                <mc:Choice Requires="wps">
                  <w:drawing>
                    <wp:anchor distT="0" distB="0" distL="114300" distR="114300" simplePos="0" relativeHeight="251676672" behindDoc="0" locked="0" layoutInCell="1" allowOverlap="1" wp14:anchorId="781398F3" wp14:editId="22DFA4BB">
                      <wp:simplePos x="0" y="0"/>
                      <wp:positionH relativeFrom="column">
                        <wp:posOffset>6075210</wp:posOffset>
                      </wp:positionH>
                      <wp:positionV relativeFrom="paragraph">
                        <wp:posOffset>23495</wp:posOffset>
                      </wp:positionV>
                      <wp:extent cx="230505" cy="222250"/>
                      <wp:effectExtent l="0" t="0" r="17145" b="25400"/>
                      <wp:wrapNone/>
                      <wp:docPr id="29" name="Rectangle 2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73C546" id="Rectangle 29" o:spid="_x0000_s1026" style="position:absolute;margin-left:478.35pt;margin-top:1.85pt;width:18.15pt;height:1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" filled="f" strokecolor="black [3213]" strokeweight="2pt"/>
                  </w:pict>
                </mc:Fallback>
              </mc:AlternateContent>
            </w:r>
            <w:r w:rsidRPr="00B03030">
              <w:t>An appropriate communication strategy has been established and communicated to all those attending the</w:t>
            </w:r>
            <w:r w:rsidRPr="00B03030">
              <w:rPr>
                <w:spacing w:val="-12"/>
              </w:rPr>
              <w:t xml:space="preserve"> </w:t>
            </w:r>
            <w:r w:rsidRPr="00B03030">
              <w:t>excursion.</w:t>
            </w:r>
          </w:p>
        </w:tc>
      </w:tr>
      <w:tr w:rsidR="00B03030" w:rsidRPr="00B03030" w14:paraId="0272FAC0" w14:textId="77777777" w:rsidTr="008D1988">
        <w:trPr>
          <w:trHeight w:val="1580"/>
        </w:trPr>
        <w:tc>
          <w:tcPr>
            <w:tcW w:w="10065" w:type="dxa"/>
            <w:gridSpan w:val="4"/>
          </w:tcPr>
          <w:p w14:paraId="7D7D75DA" w14:textId="77777777" w:rsidR="00B03030" w:rsidRPr="00B03030" w:rsidRDefault="00B03030" w:rsidP="008D1988">
            <w:pPr>
              <w:pStyle w:val="TableParagraph"/>
            </w:pPr>
            <w:r w:rsidRPr="00B03030">
              <w:t>Details:</w:t>
            </w:r>
          </w:p>
          <w:p w14:paraId="511F2341" w14:textId="77777777" w:rsidR="00B03030" w:rsidRPr="00B03030" w:rsidRDefault="00B03030" w:rsidP="008D1988">
            <w:pPr>
              <w:pStyle w:val="TableParagraph"/>
            </w:pPr>
          </w:p>
          <w:p w14:paraId="32986695" w14:textId="06F9A528" w:rsidR="00B03030" w:rsidRDefault="00B03030" w:rsidP="008D1988">
            <w:pPr>
              <w:pStyle w:val="TableParagraph"/>
            </w:pPr>
          </w:p>
          <w:p w14:paraId="324198D1" w14:textId="199066FD" w:rsidR="003F1E2F" w:rsidRDefault="003F1E2F" w:rsidP="008D1988">
            <w:pPr>
              <w:pStyle w:val="TableParagraph"/>
            </w:pPr>
          </w:p>
          <w:p w14:paraId="53CBC250" w14:textId="4AEA5F10" w:rsidR="003F1E2F" w:rsidRDefault="003F1E2F" w:rsidP="008D1988">
            <w:pPr>
              <w:pStyle w:val="TableParagraph"/>
            </w:pPr>
          </w:p>
          <w:p w14:paraId="1C4DC726" w14:textId="77777777" w:rsidR="003F1E2F" w:rsidRPr="00B03030" w:rsidRDefault="003F1E2F" w:rsidP="008D1988">
            <w:pPr>
              <w:pStyle w:val="TableParagraph"/>
            </w:pPr>
          </w:p>
          <w:p w14:paraId="1BA4202C" w14:textId="77777777" w:rsidR="00B03030" w:rsidRPr="00B03030" w:rsidRDefault="00B03030" w:rsidP="008D1988">
            <w:pPr>
              <w:pStyle w:val="TableParagraph"/>
              <w:ind w:left="0"/>
            </w:pPr>
          </w:p>
        </w:tc>
      </w:tr>
      <w:tr w:rsidR="00B03030" w:rsidRPr="00B03030" w14:paraId="65720545" w14:textId="77777777" w:rsidTr="008D1988">
        <w:trPr>
          <w:trHeight w:val="240"/>
        </w:trPr>
        <w:tc>
          <w:tcPr>
            <w:tcW w:w="10065" w:type="dxa"/>
            <w:gridSpan w:val="4"/>
          </w:tcPr>
          <w:p w14:paraId="100A4529" w14:textId="77777777" w:rsidR="00B03030" w:rsidRPr="00B03030" w:rsidRDefault="00B03030" w:rsidP="008D1988">
            <w:pPr>
              <w:pStyle w:val="TableParagraph"/>
              <w:tabs>
                <w:tab w:val="left" w:pos="669"/>
              </w:tabs>
              <w:rPr>
                <w:b/>
              </w:rPr>
            </w:pPr>
            <w:r w:rsidRPr="00B03030">
              <w:rPr>
                <w:noProof/>
                <w:lang w:val="en-AU" w:eastAsia="en-AU"/>
              </w:rPr>
              <mc:AlternateContent>
                <mc:Choice Requires="wps">
                  <w:drawing>
                    <wp:anchor distT="0" distB="0" distL="114300" distR="114300" simplePos="0" relativeHeight="251682816" behindDoc="0" locked="0" layoutInCell="1" allowOverlap="1" wp14:anchorId="78BF568C" wp14:editId="5F683709">
                      <wp:simplePos x="0" y="0"/>
                      <wp:positionH relativeFrom="column">
                        <wp:posOffset>6073140</wp:posOffset>
                      </wp:positionH>
                      <wp:positionV relativeFrom="paragraph">
                        <wp:posOffset>95250</wp:posOffset>
                      </wp:positionV>
                      <wp:extent cx="230505" cy="222250"/>
                      <wp:effectExtent l="0" t="0" r="17145" b="25400"/>
                      <wp:wrapNone/>
                      <wp:docPr id="332" name="Rectangle 33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21CBF7" id="Rectangle 332" o:spid="_x0000_s1026" style="position:absolute;margin-left:478.2pt;margin-top:7.5pt;width:18.15pt;height:17.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JBlQIAAIcFAAAOAAAAZHJzL2Uyb0RvYy54bWysVN9vGyEMfp+0/wHxvt4la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" filled="f" strokecolor="black [3213]" strokeweight="2pt"/>
                  </w:pict>
                </mc:Fallback>
              </mc:AlternateContent>
            </w:r>
            <w:r w:rsidRPr="00B03030">
              <w:rPr>
                <w:b/>
              </w:rPr>
              <w:t>Briefing students and</w:t>
            </w:r>
            <w:r w:rsidRPr="00B03030">
              <w:rPr>
                <w:b/>
                <w:spacing w:val="-12"/>
              </w:rPr>
              <w:t xml:space="preserve"> </w:t>
            </w:r>
            <w:r w:rsidRPr="00B03030">
              <w:rPr>
                <w:b/>
              </w:rPr>
              <w:t>supervisors</w:t>
            </w:r>
          </w:p>
          <w:p w14:paraId="750BEC38" w14:textId="77777777" w:rsidR="00B03030" w:rsidRPr="00B03030" w:rsidRDefault="00B03030" w:rsidP="008D1988">
            <w:pPr>
              <w:pStyle w:val="TableParagraph"/>
              <w:tabs>
                <w:tab w:val="left" w:pos="669"/>
              </w:tabs>
              <w:ind w:right="709"/>
              <w:rPr>
                <w:noProof/>
                <w:lang w:val="en-AU" w:eastAsia="en-AU"/>
              </w:rPr>
            </w:pPr>
            <w:r w:rsidRPr="00B03030">
              <w:t>All relevant information about respective responsibilities and obligations has been communicated to students and</w:t>
            </w:r>
            <w:r w:rsidRPr="00B03030">
              <w:rPr>
                <w:spacing w:val="-16"/>
              </w:rPr>
              <w:t xml:space="preserve"> </w:t>
            </w:r>
            <w:r w:rsidRPr="00B03030">
              <w:t xml:space="preserve">supervisors.  The excursion leader has confirmed, in writing, during the consent seeking process, that parents/carers/guardians are fully aware of all </w:t>
            </w:r>
            <w:r w:rsidRPr="00B03030">
              <w:lastRenderedPageBreak/>
              <w:t>supervisory arrangements throughout the excursion.</w:t>
            </w:r>
          </w:p>
        </w:tc>
      </w:tr>
      <w:tr w:rsidR="00B03030" w:rsidRPr="00B03030" w14:paraId="5A6F3D3D" w14:textId="77777777" w:rsidTr="008D1988">
        <w:trPr>
          <w:trHeight w:val="240"/>
        </w:trPr>
        <w:tc>
          <w:tcPr>
            <w:tcW w:w="10065" w:type="dxa"/>
            <w:gridSpan w:val="4"/>
          </w:tcPr>
          <w:p w14:paraId="62411BAE" w14:textId="77777777" w:rsidR="00B03030" w:rsidRPr="00B03030" w:rsidRDefault="00B03030" w:rsidP="008D1988">
            <w:pPr>
              <w:pStyle w:val="TableParagraph"/>
            </w:pPr>
            <w:r w:rsidRPr="00B03030">
              <w:lastRenderedPageBreak/>
              <w:t>Details:</w:t>
            </w:r>
          </w:p>
          <w:p w14:paraId="76CFC676" w14:textId="77777777" w:rsidR="00B03030" w:rsidRPr="00B03030" w:rsidRDefault="00B03030" w:rsidP="008D1988">
            <w:pPr>
              <w:pStyle w:val="TableParagraph"/>
              <w:tabs>
                <w:tab w:val="left" w:pos="669"/>
              </w:tabs>
              <w:rPr>
                <w:noProof/>
                <w:lang w:val="en-AU" w:eastAsia="en-AU"/>
              </w:rPr>
            </w:pPr>
          </w:p>
          <w:p w14:paraId="1BFD9E6C" w14:textId="77777777" w:rsidR="00B03030" w:rsidRPr="00B03030" w:rsidRDefault="00B03030" w:rsidP="008D1988">
            <w:pPr>
              <w:pStyle w:val="TableParagraph"/>
              <w:tabs>
                <w:tab w:val="left" w:pos="669"/>
              </w:tabs>
              <w:rPr>
                <w:noProof/>
                <w:lang w:val="en-AU" w:eastAsia="en-AU"/>
              </w:rPr>
            </w:pPr>
          </w:p>
          <w:p w14:paraId="6BB34AF5" w14:textId="77777777" w:rsidR="00B03030" w:rsidRPr="00B03030" w:rsidRDefault="00B03030" w:rsidP="008D1988">
            <w:pPr>
              <w:pStyle w:val="TableParagraph"/>
              <w:tabs>
                <w:tab w:val="left" w:pos="669"/>
              </w:tabs>
              <w:rPr>
                <w:noProof/>
                <w:lang w:val="en-AU" w:eastAsia="en-AU"/>
              </w:rPr>
            </w:pPr>
          </w:p>
          <w:p w14:paraId="584F7BE8" w14:textId="77777777" w:rsidR="00B03030" w:rsidRPr="00B03030" w:rsidRDefault="00B03030" w:rsidP="008D1988">
            <w:pPr>
              <w:pStyle w:val="TableParagraph"/>
              <w:tabs>
                <w:tab w:val="left" w:pos="669"/>
              </w:tabs>
              <w:rPr>
                <w:noProof/>
                <w:lang w:val="en-AU" w:eastAsia="en-AU"/>
              </w:rPr>
            </w:pPr>
          </w:p>
          <w:p w14:paraId="7C516A7D" w14:textId="77777777" w:rsidR="00B03030" w:rsidRPr="00B03030" w:rsidRDefault="00B03030" w:rsidP="008D1988">
            <w:pPr>
              <w:pStyle w:val="TableParagraph"/>
              <w:tabs>
                <w:tab w:val="left" w:pos="669"/>
              </w:tabs>
              <w:ind w:left="0"/>
              <w:rPr>
                <w:noProof/>
                <w:lang w:val="en-AU" w:eastAsia="en-AU"/>
              </w:rPr>
            </w:pPr>
          </w:p>
        </w:tc>
      </w:tr>
      <w:tr w:rsidR="00B03030" w:rsidRPr="00B03030" w14:paraId="5689F22D" w14:textId="77777777" w:rsidTr="008D1988">
        <w:trPr>
          <w:trHeight w:val="240"/>
        </w:trPr>
        <w:tc>
          <w:tcPr>
            <w:tcW w:w="10065" w:type="dxa"/>
            <w:gridSpan w:val="4"/>
          </w:tcPr>
          <w:p w14:paraId="788D2280" w14:textId="77777777" w:rsidR="00B03030" w:rsidRPr="00B03030" w:rsidRDefault="00B03030" w:rsidP="008D1988">
            <w:pPr>
              <w:pStyle w:val="TableParagraph"/>
              <w:tabs>
                <w:tab w:val="left" w:pos="669"/>
              </w:tabs>
              <w:rPr>
                <w:b/>
              </w:rPr>
            </w:pPr>
            <w:r w:rsidRPr="00B03030">
              <w:rPr>
                <w:noProof/>
                <w:lang w:val="en-AU" w:eastAsia="en-AU"/>
              </w:rPr>
              <mc:AlternateContent>
                <mc:Choice Requires="wps">
                  <w:drawing>
                    <wp:anchor distT="0" distB="0" distL="114300" distR="114300" simplePos="0" relativeHeight="251670528" behindDoc="0" locked="0" layoutInCell="1" allowOverlap="1" wp14:anchorId="3C144FFA" wp14:editId="724CFF63">
                      <wp:simplePos x="0" y="0"/>
                      <wp:positionH relativeFrom="column">
                        <wp:posOffset>6090285</wp:posOffset>
                      </wp:positionH>
                      <wp:positionV relativeFrom="paragraph">
                        <wp:posOffset>57785</wp:posOffset>
                      </wp:positionV>
                      <wp:extent cx="230505" cy="222250"/>
                      <wp:effectExtent l="0" t="0" r="17145" b="25400"/>
                      <wp:wrapNone/>
                      <wp:docPr id="30" name="Rectangle 3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59DFF1" id="Rectangle 30" o:spid="_x0000_s1026" style="position:absolute;margin-left:479.55pt;margin-top:4.55pt;width:18.15pt;height:1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" filled="f" strokecolor="black [3213]" strokeweight="2pt"/>
                  </w:pict>
                </mc:Fallback>
              </mc:AlternateContent>
            </w:r>
            <w:r w:rsidRPr="00B03030">
              <w:rPr>
                <w:b/>
              </w:rPr>
              <w:t>Transport arrangements</w:t>
            </w:r>
          </w:p>
          <w:p w14:paraId="5971846E" w14:textId="495D1235" w:rsidR="00B03030" w:rsidRPr="000851F6" w:rsidRDefault="00B03030" w:rsidP="000851F6">
            <w:pPr>
              <w:ind w:left="102" w:right="737"/>
              <w:rPr>
                <w:color w:val="FF0000"/>
              </w:rPr>
            </w:pPr>
            <w:r w:rsidRPr="00B03030">
              <w:t>Arrangements have been made for the safe transport of excursion</w:t>
            </w:r>
            <w:r w:rsidRPr="00B03030">
              <w:rPr>
                <w:spacing w:val="-33"/>
              </w:rPr>
              <w:t xml:space="preserve"> </w:t>
            </w:r>
            <w:r w:rsidRPr="00B03030">
              <w:t>participants</w:t>
            </w:r>
            <w:r w:rsidR="000851F6" w:rsidRPr="00FE09F7">
              <w:t>, including details of seatbelt availability and use of seatbelts on buses</w:t>
            </w:r>
            <w:r w:rsidRPr="00FE09F7">
              <w:t>.</w:t>
            </w:r>
          </w:p>
          <w:p w14:paraId="72F25A95" w14:textId="77777777" w:rsidR="00B03030" w:rsidRPr="00B03030" w:rsidRDefault="00B03030" w:rsidP="008D1988">
            <w:pPr>
              <w:pStyle w:val="TableParagraph"/>
              <w:tabs>
                <w:tab w:val="left" w:pos="274"/>
              </w:tabs>
              <w:rPr>
                <w:i/>
                <w:sz w:val="20"/>
              </w:rPr>
            </w:pPr>
            <w:r w:rsidRPr="00B03030">
              <w:t>All travel arrangements have been made in adherence to the Official Travel Policy.</w:t>
            </w:r>
          </w:p>
        </w:tc>
      </w:tr>
      <w:tr w:rsidR="00B03030" w:rsidRPr="00B03030" w14:paraId="6967B95F" w14:textId="77777777" w:rsidTr="00000743">
        <w:trPr>
          <w:trHeight w:val="1631"/>
        </w:trPr>
        <w:tc>
          <w:tcPr>
            <w:tcW w:w="10065" w:type="dxa"/>
            <w:gridSpan w:val="4"/>
          </w:tcPr>
          <w:p w14:paraId="051C7F7E" w14:textId="77777777" w:rsidR="00B03030" w:rsidRPr="00B03030" w:rsidRDefault="00B03030" w:rsidP="008D1988">
            <w:pPr>
              <w:pStyle w:val="TableParagraph"/>
            </w:pPr>
            <w:r w:rsidRPr="00B03030">
              <w:t>Details:</w:t>
            </w:r>
          </w:p>
          <w:p w14:paraId="3153C1C4" w14:textId="77777777" w:rsidR="00B03030" w:rsidRPr="00B03030" w:rsidRDefault="00B03030" w:rsidP="008D1988">
            <w:pPr>
              <w:pStyle w:val="TableParagraph"/>
            </w:pPr>
          </w:p>
          <w:p w14:paraId="753D507F" w14:textId="77777777" w:rsidR="00B03030" w:rsidRPr="00B03030" w:rsidRDefault="00B03030" w:rsidP="008D1988">
            <w:pPr>
              <w:pStyle w:val="TableParagraph"/>
            </w:pPr>
          </w:p>
          <w:p w14:paraId="4C45FF3D" w14:textId="77777777" w:rsidR="00B03030" w:rsidRPr="00B03030" w:rsidRDefault="00B03030" w:rsidP="008D1988">
            <w:pPr>
              <w:pStyle w:val="TableParagraph"/>
            </w:pPr>
          </w:p>
          <w:p w14:paraId="345D9E9A" w14:textId="77777777" w:rsidR="00B03030" w:rsidRPr="00B03030" w:rsidRDefault="00B03030" w:rsidP="008D1988">
            <w:pPr>
              <w:pStyle w:val="TableParagraph"/>
            </w:pPr>
          </w:p>
          <w:p w14:paraId="069A52D0" w14:textId="77777777" w:rsidR="00B03030" w:rsidRPr="00B03030" w:rsidRDefault="00B03030" w:rsidP="008D1988">
            <w:pPr>
              <w:pStyle w:val="TableParagraph"/>
              <w:ind w:left="0"/>
            </w:pPr>
          </w:p>
        </w:tc>
      </w:tr>
      <w:tr w:rsidR="00B03030" w:rsidRPr="00B03030" w14:paraId="7B7DA4FF" w14:textId="77777777" w:rsidTr="008D1988">
        <w:trPr>
          <w:trHeight w:val="240"/>
        </w:trPr>
        <w:tc>
          <w:tcPr>
            <w:tcW w:w="10065" w:type="dxa"/>
            <w:gridSpan w:val="4"/>
          </w:tcPr>
          <w:p w14:paraId="4B3F5A1C" w14:textId="77777777" w:rsidR="00B03030" w:rsidRPr="00B03030" w:rsidRDefault="00B03030" w:rsidP="008D1988">
            <w:pPr>
              <w:pStyle w:val="TableParagraph"/>
              <w:tabs>
                <w:tab w:val="left" w:pos="669"/>
                <w:tab w:val="left" w:pos="709"/>
                <w:tab w:val="left" w:pos="851"/>
              </w:tabs>
              <w:rPr>
                <w:b/>
              </w:rPr>
            </w:pPr>
            <w:r w:rsidRPr="00B03030">
              <w:rPr>
                <w:noProof/>
                <w:lang w:val="en-AU" w:eastAsia="en-AU"/>
              </w:rPr>
              <mc:AlternateContent>
                <mc:Choice Requires="wps">
                  <w:drawing>
                    <wp:anchor distT="0" distB="0" distL="114300" distR="114300" simplePos="0" relativeHeight="251695104" behindDoc="0" locked="0" layoutInCell="1" allowOverlap="1" wp14:anchorId="0EEE6371" wp14:editId="6A699DDF">
                      <wp:simplePos x="0" y="0"/>
                      <wp:positionH relativeFrom="column">
                        <wp:posOffset>6090285</wp:posOffset>
                      </wp:positionH>
                      <wp:positionV relativeFrom="paragraph">
                        <wp:posOffset>29210</wp:posOffset>
                      </wp:positionV>
                      <wp:extent cx="230505" cy="222250"/>
                      <wp:effectExtent l="0" t="0" r="17145" b="25400"/>
                      <wp:wrapNone/>
                      <wp:docPr id="31" name="Rectangle 3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08238B" id="Rectangle 31" o:spid="_x0000_s1026" style="position:absolute;margin-left:479.55pt;margin-top:2.3pt;width:18.15pt;height:17.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" filled="f" strokecolor="black [3213]" strokeweight="2pt"/>
                  </w:pict>
                </mc:Fallback>
              </mc:AlternateContent>
            </w:r>
            <w:r w:rsidRPr="00B03030">
              <w:rPr>
                <w:b/>
              </w:rPr>
              <w:t>Intrastate air travel</w:t>
            </w:r>
          </w:p>
          <w:p w14:paraId="5870D3E4" w14:textId="77777777" w:rsidR="00B03030" w:rsidRPr="00B03030" w:rsidRDefault="00B03030" w:rsidP="008D1988">
            <w:pPr>
              <w:pStyle w:val="TableParagraph"/>
              <w:tabs>
                <w:tab w:val="left" w:pos="274"/>
              </w:tabs>
              <w:rPr>
                <w:i/>
                <w:sz w:val="20"/>
              </w:rPr>
            </w:pPr>
            <w:r w:rsidRPr="00B03030">
              <w:t>A record of intrastate air travel has been kept.</w:t>
            </w:r>
          </w:p>
        </w:tc>
      </w:tr>
      <w:tr w:rsidR="00B03030" w:rsidRPr="00B03030" w14:paraId="2857C4F1" w14:textId="77777777" w:rsidTr="008D1988">
        <w:trPr>
          <w:trHeight w:val="1869"/>
        </w:trPr>
        <w:tc>
          <w:tcPr>
            <w:tcW w:w="10065" w:type="dxa"/>
            <w:gridSpan w:val="4"/>
          </w:tcPr>
          <w:p w14:paraId="1E2FBC4E" w14:textId="77777777" w:rsidR="00B03030" w:rsidRPr="00B03030" w:rsidRDefault="00B03030" w:rsidP="008D1988">
            <w:pPr>
              <w:pStyle w:val="TableParagraph"/>
            </w:pPr>
            <w:r w:rsidRPr="00B03030">
              <w:t>Details:</w:t>
            </w:r>
          </w:p>
        </w:tc>
      </w:tr>
      <w:tr w:rsidR="00B03030" w:rsidRPr="00B03030" w14:paraId="6BBE83D7" w14:textId="77777777" w:rsidTr="008D1988">
        <w:trPr>
          <w:trHeight w:val="240"/>
        </w:trPr>
        <w:tc>
          <w:tcPr>
            <w:tcW w:w="10065" w:type="dxa"/>
            <w:gridSpan w:val="4"/>
            <w:tcBorders>
              <w:top w:val="single" w:sz="4" w:space="0" w:color="000000"/>
              <w:left w:val="single" w:sz="4" w:space="0" w:color="000000"/>
              <w:bottom w:val="single" w:sz="4" w:space="0" w:color="000000"/>
              <w:right w:val="single" w:sz="4" w:space="0" w:color="000000"/>
            </w:tcBorders>
          </w:tcPr>
          <w:p w14:paraId="4A2B2BC4" w14:textId="77777777" w:rsidR="00B03030" w:rsidRPr="00B03030" w:rsidRDefault="00B03030" w:rsidP="008D1988">
            <w:pPr>
              <w:pStyle w:val="TableParagraph"/>
              <w:tabs>
                <w:tab w:val="left" w:pos="669"/>
              </w:tabs>
              <w:rPr>
                <w:b/>
              </w:rPr>
            </w:pPr>
            <w:r w:rsidRPr="00B03030">
              <w:rPr>
                <w:noProof/>
                <w:lang w:val="en-AU" w:eastAsia="en-AU"/>
              </w:rPr>
              <mc:AlternateContent>
                <mc:Choice Requires="wps">
                  <w:drawing>
                    <wp:anchor distT="0" distB="0" distL="114300" distR="114300" simplePos="0" relativeHeight="251677696" behindDoc="0" locked="0" layoutInCell="1" allowOverlap="1" wp14:anchorId="70DA5A36" wp14:editId="03C3C088">
                      <wp:simplePos x="0" y="0"/>
                      <wp:positionH relativeFrom="column">
                        <wp:posOffset>6093460</wp:posOffset>
                      </wp:positionH>
                      <wp:positionV relativeFrom="paragraph">
                        <wp:posOffset>48260</wp:posOffset>
                      </wp:positionV>
                      <wp:extent cx="230505" cy="222250"/>
                      <wp:effectExtent l="0" t="0" r="17145" b="25400"/>
                      <wp:wrapNone/>
                      <wp:docPr id="254" name="Rectangle 25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43083C" id="Rectangle 254" o:spid="_x0000_s1026" style="position:absolute;margin-left:479.8pt;margin-top:3.8pt;width:18.15pt;height:1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" filled="f" strokecolor="black [3213]" strokeweight="2pt"/>
                  </w:pict>
                </mc:Fallback>
              </mc:AlternateContent>
            </w:r>
            <w:r w:rsidRPr="00B03030">
              <w:rPr>
                <w:b/>
              </w:rPr>
              <w:t>Accommodation</w:t>
            </w:r>
          </w:p>
          <w:p w14:paraId="753ACC5A" w14:textId="77777777" w:rsidR="00B03030" w:rsidRPr="00B03030" w:rsidRDefault="00B03030" w:rsidP="008D1988">
            <w:pPr>
              <w:pStyle w:val="TableParagraph"/>
              <w:tabs>
                <w:tab w:val="left" w:pos="669"/>
              </w:tabs>
            </w:pPr>
            <w:r w:rsidRPr="00B03030">
              <w:t>Safe and secure accommodation arrangements have been</w:t>
            </w:r>
            <w:r w:rsidRPr="00B03030">
              <w:rPr>
                <w:spacing w:val="-24"/>
              </w:rPr>
              <w:t xml:space="preserve"> </w:t>
            </w:r>
            <w:r w:rsidRPr="00B03030">
              <w:t>made.</w:t>
            </w:r>
          </w:p>
        </w:tc>
      </w:tr>
      <w:tr w:rsidR="00B03030" w:rsidRPr="00B03030" w14:paraId="571FB9C1" w14:textId="77777777" w:rsidTr="008D1988">
        <w:trPr>
          <w:trHeight w:val="240"/>
        </w:trPr>
        <w:tc>
          <w:tcPr>
            <w:tcW w:w="10065" w:type="dxa"/>
            <w:gridSpan w:val="4"/>
            <w:tcBorders>
              <w:top w:val="single" w:sz="4" w:space="0" w:color="000000"/>
              <w:left w:val="single" w:sz="4" w:space="0" w:color="000000"/>
              <w:bottom w:val="single" w:sz="4" w:space="0" w:color="000000"/>
              <w:right w:val="single" w:sz="4" w:space="0" w:color="000000"/>
            </w:tcBorders>
          </w:tcPr>
          <w:p w14:paraId="06D4C5B9" w14:textId="77777777" w:rsidR="00B03030" w:rsidRPr="00B03030" w:rsidRDefault="00B03030" w:rsidP="008D1988">
            <w:pPr>
              <w:pStyle w:val="TableParagraph"/>
              <w:tabs>
                <w:tab w:val="left" w:pos="669"/>
              </w:tabs>
              <w:rPr>
                <w:b/>
              </w:rPr>
            </w:pPr>
            <w:r w:rsidRPr="00B03030">
              <w:t>Details:</w:t>
            </w:r>
          </w:p>
          <w:p w14:paraId="2BB1EC00" w14:textId="77777777" w:rsidR="00B03030" w:rsidRPr="00B03030" w:rsidRDefault="00B03030" w:rsidP="008D1988">
            <w:pPr>
              <w:pStyle w:val="TableParagraph"/>
              <w:tabs>
                <w:tab w:val="left" w:pos="669"/>
              </w:tabs>
              <w:rPr>
                <w:b/>
              </w:rPr>
            </w:pPr>
          </w:p>
          <w:p w14:paraId="63B792C4" w14:textId="77777777" w:rsidR="00B03030" w:rsidRPr="00B03030" w:rsidRDefault="00B03030" w:rsidP="008D1988">
            <w:pPr>
              <w:pStyle w:val="TableParagraph"/>
              <w:tabs>
                <w:tab w:val="left" w:pos="669"/>
              </w:tabs>
              <w:rPr>
                <w:b/>
              </w:rPr>
            </w:pPr>
          </w:p>
          <w:p w14:paraId="14865015" w14:textId="77777777" w:rsidR="00B03030" w:rsidRPr="00B03030" w:rsidRDefault="00B03030" w:rsidP="008D1988">
            <w:pPr>
              <w:pStyle w:val="TableParagraph"/>
              <w:tabs>
                <w:tab w:val="left" w:pos="669"/>
              </w:tabs>
              <w:rPr>
                <w:b/>
              </w:rPr>
            </w:pPr>
          </w:p>
          <w:p w14:paraId="7FBAF829" w14:textId="77777777" w:rsidR="00B03030" w:rsidRPr="00B03030" w:rsidRDefault="00B03030" w:rsidP="008D1988">
            <w:pPr>
              <w:pStyle w:val="TableParagraph"/>
              <w:tabs>
                <w:tab w:val="left" w:pos="669"/>
              </w:tabs>
              <w:rPr>
                <w:b/>
              </w:rPr>
            </w:pPr>
          </w:p>
          <w:p w14:paraId="42CF487C" w14:textId="77777777" w:rsidR="00B03030" w:rsidRPr="00B03030" w:rsidRDefault="00B03030" w:rsidP="008D1988">
            <w:pPr>
              <w:pStyle w:val="TableParagraph"/>
              <w:tabs>
                <w:tab w:val="left" w:pos="669"/>
              </w:tabs>
              <w:ind w:left="0"/>
              <w:rPr>
                <w:b/>
              </w:rPr>
            </w:pPr>
          </w:p>
          <w:p w14:paraId="251CA62C" w14:textId="77777777" w:rsidR="00B03030" w:rsidRPr="00B03030" w:rsidRDefault="00B03030" w:rsidP="008D1988">
            <w:pPr>
              <w:pStyle w:val="TableParagraph"/>
              <w:tabs>
                <w:tab w:val="left" w:pos="669"/>
              </w:tabs>
              <w:rPr>
                <w:b/>
              </w:rPr>
            </w:pPr>
          </w:p>
        </w:tc>
      </w:tr>
      <w:tr w:rsidR="00B03030" w:rsidRPr="00B03030" w14:paraId="62AE53EC" w14:textId="77777777" w:rsidTr="008D1988">
        <w:trPr>
          <w:trHeight w:val="240"/>
        </w:trPr>
        <w:tc>
          <w:tcPr>
            <w:tcW w:w="10065" w:type="dxa"/>
            <w:gridSpan w:val="4"/>
          </w:tcPr>
          <w:p w14:paraId="7725FDCC" w14:textId="77777777" w:rsidR="00B03030" w:rsidRPr="00B03030" w:rsidRDefault="00B03030" w:rsidP="008D1988">
            <w:pPr>
              <w:pStyle w:val="TableParagraph"/>
              <w:tabs>
                <w:tab w:val="left" w:pos="669"/>
              </w:tabs>
              <w:rPr>
                <w:b/>
              </w:rPr>
            </w:pPr>
            <w:r w:rsidRPr="00B03030">
              <w:rPr>
                <w:b/>
              </w:rPr>
              <w:t xml:space="preserve">Students who </w:t>
            </w:r>
            <w:r w:rsidRPr="00B03030">
              <w:rPr>
                <w:b/>
                <w:spacing w:val="-3"/>
              </w:rPr>
              <w:t xml:space="preserve">are </w:t>
            </w:r>
            <w:r w:rsidRPr="00B03030">
              <w:rPr>
                <w:b/>
              </w:rPr>
              <w:t>billeted</w:t>
            </w:r>
          </w:p>
          <w:p w14:paraId="07866F67" w14:textId="77777777" w:rsidR="00B03030" w:rsidRPr="00B03030" w:rsidRDefault="00B03030" w:rsidP="008D1988">
            <w:pPr>
              <w:pStyle w:val="TableParagraph"/>
              <w:tabs>
                <w:tab w:val="left" w:pos="669"/>
              </w:tabs>
            </w:pPr>
            <w:r w:rsidRPr="00B03030">
              <w:rPr>
                <w:noProof/>
                <w:lang w:val="en-AU" w:eastAsia="en-AU"/>
              </w:rPr>
              <mc:AlternateContent>
                <mc:Choice Requires="wps">
                  <w:drawing>
                    <wp:anchor distT="0" distB="0" distL="114300" distR="114300" simplePos="0" relativeHeight="251678720" behindDoc="0" locked="0" layoutInCell="1" allowOverlap="1" wp14:anchorId="07BDDF13" wp14:editId="1A23A230">
                      <wp:simplePos x="0" y="0"/>
                      <wp:positionH relativeFrom="column">
                        <wp:posOffset>6102350</wp:posOffset>
                      </wp:positionH>
                      <wp:positionV relativeFrom="paragraph">
                        <wp:posOffset>12065</wp:posOffset>
                      </wp:positionV>
                      <wp:extent cx="230505" cy="222250"/>
                      <wp:effectExtent l="0" t="0" r="17145" b="25400"/>
                      <wp:wrapNone/>
                      <wp:docPr id="255" name="Rectangle 25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E6498D" id="Rectangle 255" o:spid="_x0000_s1026" style="position:absolute;margin-left:480.5pt;margin-top:.95pt;width:18.15pt;height:1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" filled="f" strokecolor="black [3213]" strokeweight="2pt"/>
                  </w:pict>
                </mc:Fallback>
              </mc:AlternateContent>
            </w:r>
            <w:r w:rsidRPr="00B03030">
              <w:t xml:space="preserve">Host families have completed an </w:t>
            </w:r>
            <w:r w:rsidRPr="00B03030">
              <w:rPr>
                <w:i/>
              </w:rPr>
              <w:t xml:space="preserve">Undertaking to Provide a Billet </w:t>
            </w:r>
            <w:r w:rsidRPr="00B03030">
              <w:t>form.</w:t>
            </w:r>
          </w:p>
          <w:p w14:paraId="4B6C724C" w14:textId="77777777" w:rsidR="00B03030" w:rsidRPr="00B03030" w:rsidRDefault="00B03030" w:rsidP="008D1988">
            <w:pPr>
              <w:pStyle w:val="TableParagraph"/>
              <w:tabs>
                <w:tab w:val="left" w:pos="669"/>
              </w:tabs>
            </w:pPr>
            <w:r w:rsidRPr="00B03030">
              <w:t>Risk management processes are in place for students who are billeted.</w:t>
            </w:r>
          </w:p>
          <w:p w14:paraId="1A69AA13" w14:textId="77777777" w:rsidR="00B03030" w:rsidRPr="00B03030" w:rsidRDefault="00B03030" w:rsidP="008D1988">
            <w:pPr>
              <w:pStyle w:val="TableParagraph"/>
              <w:tabs>
                <w:tab w:val="left" w:pos="669"/>
              </w:tabs>
              <w:rPr>
                <w:b/>
              </w:rPr>
            </w:pPr>
            <w:r w:rsidRPr="00B03030">
              <w:t>Records are kept including name, address, contacts of homesteads use on billet, which may be requested on notice.</w:t>
            </w:r>
          </w:p>
        </w:tc>
      </w:tr>
      <w:tr w:rsidR="00B03030" w:rsidRPr="00B03030" w14:paraId="195F5478" w14:textId="77777777" w:rsidTr="008D1988">
        <w:trPr>
          <w:trHeight w:val="1580"/>
        </w:trPr>
        <w:tc>
          <w:tcPr>
            <w:tcW w:w="10065" w:type="dxa"/>
            <w:gridSpan w:val="4"/>
          </w:tcPr>
          <w:p w14:paraId="54D66757" w14:textId="77777777" w:rsidR="00B03030" w:rsidRPr="00B03030" w:rsidRDefault="00B03030" w:rsidP="008D1988">
            <w:pPr>
              <w:pStyle w:val="TableParagraph"/>
            </w:pPr>
            <w:r w:rsidRPr="00B03030">
              <w:t>Details:</w:t>
            </w:r>
          </w:p>
          <w:p w14:paraId="40474FF2" w14:textId="77777777" w:rsidR="00B03030" w:rsidRPr="00B03030" w:rsidRDefault="00B03030" w:rsidP="008D1988">
            <w:pPr>
              <w:pStyle w:val="TableParagraph"/>
            </w:pPr>
          </w:p>
          <w:p w14:paraId="0EC717E3" w14:textId="77777777" w:rsidR="00B03030" w:rsidRPr="00B03030" w:rsidRDefault="00B03030" w:rsidP="008D1988">
            <w:pPr>
              <w:pStyle w:val="TableParagraph"/>
            </w:pPr>
          </w:p>
          <w:p w14:paraId="06EC0B27" w14:textId="77777777" w:rsidR="00B03030" w:rsidRPr="00B03030" w:rsidRDefault="00B03030" w:rsidP="008D1988">
            <w:pPr>
              <w:pStyle w:val="TableParagraph"/>
            </w:pPr>
          </w:p>
          <w:p w14:paraId="287486AD" w14:textId="77777777" w:rsidR="00B03030" w:rsidRPr="00B03030" w:rsidRDefault="00B03030" w:rsidP="008D1988">
            <w:pPr>
              <w:pStyle w:val="TableParagraph"/>
              <w:rPr>
                <w:i/>
                <w:sz w:val="16"/>
              </w:rPr>
            </w:pPr>
          </w:p>
        </w:tc>
      </w:tr>
      <w:tr w:rsidR="00B03030" w:rsidRPr="00B03030" w14:paraId="4B154BEC" w14:textId="77777777" w:rsidTr="008D1988">
        <w:trPr>
          <w:trHeight w:val="240"/>
        </w:trPr>
        <w:tc>
          <w:tcPr>
            <w:tcW w:w="10065" w:type="dxa"/>
            <w:gridSpan w:val="4"/>
          </w:tcPr>
          <w:p w14:paraId="79384D37" w14:textId="77777777" w:rsidR="00B03030" w:rsidRPr="00C85512" w:rsidRDefault="00B03030" w:rsidP="008D1988">
            <w:pPr>
              <w:pStyle w:val="TableParagraph"/>
              <w:tabs>
                <w:tab w:val="left" w:pos="669"/>
              </w:tabs>
              <w:rPr>
                <w:b/>
              </w:rPr>
            </w:pPr>
            <w:r w:rsidRPr="00B03030">
              <w:rPr>
                <w:noProof/>
                <w:lang w:val="en-AU" w:eastAsia="en-AU"/>
              </w:rPr>
              <mc:AlternateContent>
                <mc:Choice Requires="wps">
                  <w:drawing>
                    <wp:anchor distT="0" distB="0" distL="114300" distR="114300" simplePos="0" relativeHeight="251679744" behindDoc="0" locked="0" layoutInCell="1" allowOverlap="1" wp14:anchorId="6411CD73" wp14:editId="1A038F98">
                      <wp:simplePos x="0" y="0"/>
                      <wp:positionH relativeFrom="column">
                        <wp:posOffset>6087110</wp:posOffset>
                      </wp:positionH>
                      <wp:positionV relativeFrom="paragraph">
                        <wp:posOffset>128270</wp:posOffset>
                      </wp:positionV>
                      <wp:extent cx="230505" cy="222250"/>
                      <wp:effectExtent l="0" t="0" r="17145" b="25400"/>
                      <wp:wrapNone/>
                      <wp:docPr id="224" name="Rectangle 22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AEA6E1" id="Rectangle 224" o:spid="_x0000_s1026" style="position:absolute;margin-left:479.3pt;margin-top:10.1pt;width:18.15pt;height:1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" filled="f" strokecolor="black [3213]" strokeweight="2pt"/>
                  </w:pict>
                </mc:Fallback>
              </mc:AlternateContent>
            </w:r>
            <w:r w:rsidRPr="00B03030">
              <w:rPr>
                <w:b/>
              </w:rPr>
              <w:t>Emergency response</w:t>
            </w:r>
            <w:r w:rsidRPr="00B03030">
              <w:rPr>
                <w:b/>
                <w:spacing w:val="-12"/>
              </w:rPr>
              <w:t xml:space="preserve"> </w:t>
            </w:r>
            <w:r w:rsidRPr="00B03030">
              <w:rPr>
                <w:b/>
              </w:rPr>
              <w:t>planning</w:t>
            </w:r>
          </w:p>
          <w:p w14:paraId="5A88D778" w14:textId="77777777" w:rsidR="00B03030" w:rsidRPr="00C85512" w:rsidRDefault="00B03030" w:rsidP="008D1988">
            <w:pPr>
              <w:pStyle w:val="TableParagraph"/>
              <w:tabs>
                <w:tab w:val="left" w:pos="669"/>
              </w:tabs>
              <w:ind w:right="525"/>
            </w:pPr>
            <w:r w:rsidRPr="00C85512">
              <w:t xml:space="preserve">An emergency response plan (including full contact details for supervising staff) has been developed, provided </w:t>
            </w:r>
            <w:proofErr w:type="gramStart"/>
            <w:r w:rsidRPr="00C85512">
              <w:t>to</w:t>
            </w:r>
            <w:proofErr w:type="gramEnd"/>
            <w:r w:rsidRPr="00C85512">
              <w:t xml:space="preserve"> and retained by the principal of the school.</w:t>
            </w:r>
          </w:p>
          <w:p w14:paraId="0D430DB3" w14:textId="77777777" w:rsidR="00D80292" w:rsidRPr="00C85512" w:rsidRDefault="00D80292" w:rsidP="008D1988">
            <w:pPr>
              <w:pStyle w:val="TableParagraph"/>
              <w:tabs>
                <w:tab w:val="left" w:pos="669"/>
              </w:tabs>
              <w:ind w:right="525"/>
            </w:pPr>
          </w:p>
          <w:p w14:paraId="6071413A" w14:textId="3FF70149" w:rsidR="00D80292" w:rsidRPr="00C85512" w:rsidRDefault="00D80292" w:rsidP="000851F6">
            <w:pPr>
              <w:pStyle w:val="Heading2"/>
              <w:numPr>
                <w:ilvl w:val="0"/>
                <w:numId w:val="0"/>
              </w:numPr>
              <w:ind w:left="102"/>
              <w:jc w:val="both"/>
            </w:pPr>
            <w:r w:rsidRPr="00C85512">
              <w:rPr>
                <w:noProof/>
                <w:lang w:val="en-AU" w:eastAsia="en-AU"/>
              </w:rPr>
              <mc:AlternateContent>
                <mc:Choice Requires="wps">
                  <w:drawing>
                    <wp:anchor distT="0" distB="0" distL="114300" distR="114300" simplePos="0" relativeHeight="251698176" behindDoc="0" locked="0" layoutInCell="1" allowOverlap="1" wp14:anchorId="73E0268F" wp14:editId="793429A4">
                      <wp:simplePos x="0" y="0"/>
                      <wp:positionH relativeFrom="column">
                        <wp:posOffset>6101715</wp:posOffset>
                      </wp:positionH>
                      <wp:positionV relativeFrom="paragraph">
                        <wp:posOffset>210820</wp:posOffset>
                      </wp:positionV>
                      <wp:extent cx="230505" cy="222250"/>
                      <wp:effectExtent l="0" t="0" r="17145" b="25400"/>
                      <wp:wrapNone/>
                      <wp:docPr id="1" name="Rectangle 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7B9780" id="Rectangle 1" o:spid="_x0000_s1026" style="position:absolute;margin-left:480.45pt;margin-top:16.6pt;width:18.15pt;height:1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" filled="f" strokecolor="black [3213]" strokeweight="2pt"/>
                  </w:pict>
                </mc:Fallback>
              </mc:AlternateContent>
            </w:r>
            <w:r w:rsidRPr="00C85512">
              <w:rPr>
                <w:rFonts w:eastAsia="Times New Roman"/>
              </w:rPr>
              <w:t xml:space="preserve">Refer to Section A.14.2 in the </w:t>
            </w:r>
            <w:hyperlink r:id="rId11" w:history="1">
              <w:r w:rsidRPr="00C85512">
                <w:rPr>
                  <w:rStyle w:val="Hyperlink"/>
                  <w:rFonts w:eastAsia="Times New Roman"/>
                  <w:i/>
                  <w:iCs/>
                  <w:color w:val="auto"/>
                </w:rPr>
                <w:t>Recreation and Outdoor Education Activities in Public Schools Procedures</w:t>
              </w:r>
            </w:hyperlink>
            <w:r w:rsidRPr="00C85512">
              <w:rPr>
                <w:rFonts w:eastAsia="Times New Roman"/>
              </w:rPr>
              <w:t xml:space="preserve"> for emergency response plan requirements. </w:t>
            </w:r>
          </w:p>
          <w:p w14:paraId="7FF73E13" w14:textId="4EBEEAD0" w:rsidR="00D80292" w:rsidRPr="00B03030" w:rsidRDefault="00D80292" w:rsidP="008D1988">
            <w:pPr>
              <w:pStyle w:val="TableParagraph"/>
              <w:tabs>
                <w:tab w:val="left" w:pos="669"/>
              </w:tabs>
              <w:ind w:right="525"/>
              <w:rPr>
                <w:b/>
              </w:rPr>
            </w:pPr>
          </w:p>
        </w:tc>
      </w:tr>
      <w:tr w:rsidR="00B03030" w:rsidRPr="00B03030" w14:paraId="66F22375" w14:textId="77777777" w:rsidTr="008D1988">
        <w:trPr>
          <w:trHeight w:val="1580"/>
        </w:trPr>
        <w:tc>
          <w:tcPr>
            <w:tcW w:w="10065" w:type="dxa"/>
            <w:gridSpan w:val="4"/>
          </w:tcPr>
          <w:p w14:paraId="0B0E81AB" w14:textId="77777777" w:rsidR="00B03030" w:rsidRPr="00B03030" w:rsidRDefault="00B03030" w:rsidP="008D1988">
            <w:pPr>
              <w:pStyle w:val="TableParagraph"/>
            </w:pPr>
            <w:r w:rsidRPr="00B03030">
              <w:lastRenderedPageBreak/>
              <w:t>Details:</w:t>
            </w:r>
          </w:p>
          <w:p w14:paraId="469123EF" w14:textId="77777777" w:rsidR="00B03030" w:rsidRPr="00B03030" w:rsidRDefault="00B03030" w:rsidP="008D1988">
            <w:pPr>
              <w:pStyle w:val="TableParagraph"/>
            </w:pPr>
          </w:p>
          <w:p w14:paraId="491C651C" w14:textId="77777777" w:rsidR="00B03030" w:rsidRPr="00B03030" w:rsidRDefault="00B03030" w:rsidP="008D1988">
            <w:pPr>
              <w:pStyle w:val="TableParagraph"/>
            </w:pPr>
          </w:p>
          <w:p w14:paraId="31B4C452" w14:textId="77777777" w:rsidR="00B03030" w:rsidRPr="00B03030" w:rsidRDefault="00B03030" w:rsidP="008D1988">
            <w:pPr>
              <w:pStyle w:val="TableParagraph"/>
            </w:pPr>
          </w:p>
          <w:p w14:paraId="7EDC5D3F" w14:textId="77777777" w:rsidR="00B03030" w:rsidRPr="00B03030" w:rsidRDefault="00B03030" w:rsidP="008D1988">
            <w:pPr>
              <w:pStyle w:val="TableParagraph"/>
            </w:pPr>
          </w:p>
        </w:tc>
      </w:tr>
      <w:tr w:rsidR="00B03030" w:rsidRPr="00B03030" w14:paraId="7EE489EB" w14:textId="77777777" w:rsidTr="008D1988">
        <w:trPr>
          <w:trHeight w:val="240"/>
        </w:trPr>
        <w:tc>
          <w:tcPr>
            <w:tcW w:w="10065" w:type="dxa"/>
            <w:gridSpan w:val="4"/>
          </w:tcPr>
          <w:p w14:paraId="157F22B5" w14:textId="77777777" w:rsidR="00B03030" w:rsidRPr="00B03030" w:rsidRDefault="00B03030" w:rsidP="008D1988">
            <w:pPr>
              <w:pStyle w:val="TableParagraph"/>
              <w:tabs>
                <w:tab w:val="left" w:pos="669"/>
              </w:tabs>
              <w:rPr>
                <w:b/>
              </w:rPr>
            </w:pPr>
            <w:r w:rsidRPr="00B03030">
              <w:rPr>
                <w:noProof/>
                <w:lang w:val="en-AU" w:eastAsia="en-AU"/>
              </w:rPr>
              <mc:AlternateContent>
                <mc:Choice Requires="wps">
                  <w:drawing>
                    <wp:anchor distT="0" distB="0" distL="114300" distR="114300" simplePos="0" relativeHeight="251680768" behindDoc="0" locked="0" layoutInCell="1" allowOverlap="1" wp14:anchorId="3EC48753" wp14:editId="14883F91">
                      <wp:simplePos x="0" y="0"/>
                      <wp:positionH relativeFrom="column">
                        <wp:posOffset>6046138</wp:posOffset>
                      </wp:positionH>
                      <wp:positionV relativeFrom="paragraph">
                        <wp:posOffset>34290</wp:posOffset>
                      </wp:positionV>
                      <wp:extent cx="230505" cy="222250"/>
                      <wp:effectExtent l="0" t="0" r="17145" b="25400"/>
                      <wp:wrapNone/>
                      <wp:docPr id="226" name="Rectangle 22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E4E22E" id="Rectangle 226" o:spid="_x0000_s1026" style="position:absolute;margin-left:476.05pt;margin-top:2.7pt;width:18.15pt;height:17.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" filled="f" strokecolor="black [3213]" strokeweight="2pt"/>
                  </w:pict>
                </mc:Fallback>
              </mc:AlternateContent>
            </w:r>
            <w:r w:rsidRPr="00B03030">
              <w:rPr>
                <w:b/>
              </w:rPr>
              <w:t>Working with children checks</w:t>
            </w:r>
          </w:p>
          <w:p w14:paraId="6336C40C" w14:textId="77777777" w:rsidR="00B03030" w:rsidRDefault="00B03030" w:rsidP="008D1988">
            <w:pPr>
              <w:pStyle w:val="TableParagraph"/>
              <w:tabs>
                <w:tab w:val="left" w:pos="669"/>
              </w:tabs>
            </w:pPr>
            <w:r w:rsidRPr="00B03030">
              <w:t>There is a valid WWCC for each supervisor/adult travelling on the excursion, where required.</w:t>
            </w:r>
          </w:p>
          <w:p w14:paraId="49633B3E" w14:textId="2D4C4D1B" w:rsidR="003F1E2F" w:rsidRPr="00B03030" w:rsidRDefault="003F1E2F" w:rsidP="008D1988">
            <w:pPr>
              <w:pStyle w:val="TableParagraph"/>
              <w:tabs>
                <w:tab w:val="left" w:pos="669"/>
              </w:tabs>
              <w:rPr>
                <w:b/>
              </w:rPr>
            </w:pPr>
          </w:p>
        </w:tc>
      </w:tr>
      <w:tr w:rsidR="00B03030" w:rsidRPr="00B03030" w14:paraId="5EFB68DD" w14:textId="77777777" w:rsidTr="008D1988">
        <w:trPr>
          <w:trHeight w:val="240"/>
        </w:trPr>
        <w:tc>
          <w:tcPr>
            <w:tcW w:w="10065" w:type="dxa"/>
            <w:gridSpan w:val="4"/>
          </w:tcPr>
          <w:p w14:paraId="208BF8C1" w14:textId="77777777" w:rsidR="00B03030" w:rsidRPr="00B03030" w:rsidRDefault="00B03030" w:rsidP="008D1988">
            <w:pPr>
              <w:pStyle w:val="TableParagraph"/>
              <w:tabs>
                <w:tab w:val="left" w:pos="669"/>
              </w:tabs>
              <w:rPr>
                <w:b/>
              </w:rPr>
            </w:pPr>
            <w:r w:rsidRPr="00B03030">
              <w:rPr>
                <w:noProof/>
                <w:lang w:val="en-AU" w:eastAsia="en-AU"/>
              </w:rPr>
              <mc:AlternateContent>
                <mc:Choice Requires="wps">
                  <w:drawing>
                    <wp:anchor distT="0" distB="0" distL="114300" distR="114300" simplePos="0" relativeHeight="251659264" behindDoc="0" locked="0" layoutInCell="1" allowOverlap="1" wp14:anchorId="49FB4AEF" wp14:editId="48768193">
                      <wp:simplePos x="0" y="0"/>
                      <wp:positionH relativeFrom="column">
                        <wp:posOffset>6046165</wp:posOffset>
                      </wp:positionH>
                      <wp:positionV relativeFrom="paragraph">
                        <wp:posOffset>54000</wp:posOffset>
                      </wp:positionV>
                      <wp:extent cx="230505" cy="222250"/>
                      <wp:effectExtent l="0" t="0" r="17145" b="25400"/>
                      <wp:wrapNone/>
                      <wp:docPr id="227" name="Rectangle 22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0EF053" id="Rectangle 227" o:spid="_x0000_s1026" style="position:absolute;margin-left:476.1pt;margin-top:4.25pt;width:18.15pt;height:1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" filled="f" strokecolor="black [3213]" strokeweight="2pt"/>
                  </w:pict>
                </mc:Fallback>
              </mc:AlternateContent>
            </w:r>
            <w:r w:rsidRPr="00B03030">
              <w:br w:type="page"/>
            </w:r>
            <w:r w:rsidRPr="00B03030">
              <w:rPr>
                <w:b/>
              </w:rPr>
              <w:t>Detailed cost of</w:t>
            </w:r>
            <w:r w:rsidRPr="00B03030">
              <w:rPr>
                <w:b/>
                <w:spacing w:val="-7"/>
              </w:rPr>
              <w:t xml:space="preserve"> </w:t>
            </w:r>
            <w:r w:rsidRPr="00B03030">
              <w:rPr>
                <w:b/>
              </w:rPr>
              <w:t>excursion</w:t>
            </w:r>
          </w:p>
          <w:p w14:paraId="34D2CBAC" w14:textId="77777777" w:rsidR="00B03030" w:rsidRPr="00B03030" w:rsidRDefault="00B03030" w:rsidP="008D1988">
            <w:pPr>
              <w:pStyle w:val="TableParagraph"/>
              <w:tabs>
                <w:tab w:val="left" w:pos="669"/>
              </w:tabs>
              <w:ind w:right="1092"/>
            </w:pPr>
            <w:r w:rsidRPr="00B03030">
              <w:t>The excursion has been properly costed, with details of staff costs including expenses and teacher relief.</w:t>
            </w:r>
          </w:p>
          <w:p w14:paraId="15DC4ADF" w14:textId="77777777" w:rsidR="00B03030" w:rsidRPr="00B03030" w:rsidRDefault="00B03030" w:rsidP="008D1988">
            <w:pPr>
              <w:pStyle w:val="TableParagraph"/>
              <w:tabs>
                <w:tab w:val="left" w:pos="274"/>
              </w:tabs>
              <w:rPr>
                <w:i/>
                <w:sz w:val="20"/>
              </w:rPr>
            </w:pPr>
            <w:r w:rsidRPr="00B03030">
              <w:rPr>
                <w:i/>
                <w:sz w:val="20"/>
              </w:rPr>
              <w:t>The excursion has been properly</w:t>
            </w:r>
            <w:r w:rsidRPr="00B03030">
              <w:rPr>
                <w:i/>
                <w:spacing w:val="-16"/>
                <w:sz w:val="20"/>
              </w:rPr>
              <w:t xml:space="preserve"> </w:t>
            </w:r>
            <w:r w:rsidRPr="00B03030">
              <w:rPr>
                <w:i/>
                <w:sz w:val="20"/>
              </w:rPr>
              <w:t>costed.</w:t>
            </w:r>
          </w:p>
          <w:p w14:paraId="3F310821" w14:textId="77777777" w:rsidR="00B03030" w:rsidRPr="00B03030" w:rsidRDefault="00B03030" w:rsidP="008D1988">
            <w:pPr>
              <w:pStyle w:val="TableParagraph"/>
              <w:tabs>
                <w:tab w:val="left" w:pos="669"/>
              </w:tabs>
              <w:rPr>
                <w:noProof/>
                <w:lang w:val="en-AU" w:eastAsia="en-AU"/>
              </w:rPr>
            </w:pPr>
            <w:r w:rsidRPr="00B03030">
              <w:rPr>
                <w:i/>
                <w:sz w:val="20"/>
              </w:rPr>
              <w:t>Parents/carers/guardians have been informed of all fundraising provisions.</w:t>
            </w:r>
            <w:r w:rsidRPr="00B03030">
              <w:rPr>
                <w:noProof/>
                <w:lang w:val="en-AU" w:eastAsia="en-AU"/>
              </w:rPr>
              <w:t xml:space="preserve"> </w:t>
            </w:r>
          </w:p>
          <w:p w14:paraId="5711BFE4" w14:textId="77777777" w:rsidR="00B03030" w:rsidRPr="00B03030" w:rsidRDefault="00B03030" w:rsidP="008D1988">
            <w:pPr>
              <w:pStyle w:val="TableParagraph"/>
              <w:tabs>
                <w:tab w:val="left" w:pos="669"/>
              </w:tabs>
              <w:ind w:right="1092"/>
              <w:rPr>
                <w:b/>
              </w:rPr>
            </w:pPr>
            <w:r w:rsidRPr="00B03030">
              <w:rPr>
                <w:i/>
                <w:sz w:val="20"/>
              </w:rPr>
              <w:t>Parents/carers/guardians have been informed that any fundraising monies will remain with the school in case of cancellation.</w:t>
            </w:r>
          </w:p>
        </w:tc>
      </w:tr>
      <w:tr w:rsidR="00B03030" w:rsidRPr="00B03030" w14:paraId="5746DEA3" w14:textId="77777777" w:rsidTr="008D1988">
        <w:trPr>
          <w:trHeight w:val="1580"/>
        </w:trPr>
        <w:tc>
          <w:tcPr>
            <w:tcW w:w="10065" w:type="dxa"/>
            <w:gridSpan w:val="4"/>
          </w:tcPr>
          <w:p w14:paraId="6DF2DAB9" w14:textId="77777777" w:rsidR="00B03030" w:rsidRPr="00B03030" w:rsidRDefault="00B03030" w:rsidP="008D1988">
            <w:pPr>
              <w:ind w:left="142"/>
              <w:rPr>
                <w:i/>
              </w:rPr>
            </w:pPr>
          </w:p>
          <w:p w14:paraId="18BDCF64" w14:textId="77777777" w:rsidR="00B03030" w:rsidRPr="00B03030" w:rsidRDefault="00B03030" w:rsidP="008D1988">
            <w:pPr>
              <w:ind w:left="142"/>
              <w:rPr>
                <w:i/>
              </w:rPr>
            </w:pPr>
            <w:r w:rsidRPr="00B03030">
              <w:rPr>
                <w:i/>
              </w:rPr>
              <w:t>Anticipated cost of staff participation</w:t>
            </w:r>
          </w:p>
          <w:p w14:paraId="44C9DD42" w14:textId="77777777" w:rsidR="00B03030" w:rsidRPr="00B03030" w:rsidRDefault="00B03030" w:rsidP="008D1988">
            <w:pPr>
              <w:ind w:left="142"/>
              <w:rPr>
                <w:i/>
              </w:rPr>
            </w:pPr>
          </w:p>
          <w:p w14:paraId="0F3A1415" w14:textId="77777777" w:rsidR="00B03030" w:rsidRPr="00B03030" w:rsidRDefault="00B03030" w:rsidP="008D1988">
            <w:pPr>
              <w:ind w:left="142"/>
            </w:pPr>
            <w:r w:rsidRPr="00B03030">
              <w:t>Expenses: __________________________</w:t>
            </w:r>
          </w:p>
          <w:p w14:paraId="42211AB5" w14:textId="77777777" w:rsidR="00B03030" w:rsidRPr="00B03030" w:rsidRDefault="00B03030" w:rsidP="008D1988">
            <w:pPr>
              <w:ind w:left="142"/>
            </w:pPr>
            <w:r w:rsidRPr="00B03030">
              <w:t>Teacher relief: _______________________</w:t>
            </w:r>
          </w:p>
          <w:p w14:paraId="0B0A6A9F" w14:textId="77777777" w:rsidR="00B03030" w:rsidRPr="00B03030" w:rsidRDefault="00B03030" w:rsidP="008D1988">
            <w:pPr>
              <w:ind w:left="142"/>
            </w:pPr>
            <w:r w:rsidRPr="00B03030">
              <w:t>Other: ______________________________</w:t>
            </w:r>
          </w:p>
          <w:p w14:paraId="29A91993" w14:textId="77777777" w:rsidR="00B03030" w:rsidRPr="00B03030" w:rsidRDefault="00B03030" w:rsidP="008D1988">
            <w:pPr>
              <w:pStyle w:val="TableParagraph"/>
              <w:rPr>
                <w:i/>
                <w:sz w:val="16"/>
              </w:rPr>
            </w:pPr>
          </w:p>
        </w:tc>
      </w:tr>
    </w:tbl>
    <w:p w14:paraId="54D802EF" w14:textId="77777777" w:rsidR="00B03030" w:rsidRPr="00B03030" w:rsidRDefault="00B03030" w:rsidP="00B03030"/>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B03030" w:rsidRPr="00B03030" w14:paraId="7D2D4827" w14:textId="77777777" w:rsidTr="008D1988">
        <w:trPr>
          <w:trHeight w:val="240"/>
        </w:trPr>
        <w:tc>
          <w:tcPr>
            <w:tcW w:w="10065" w:type="dxa"/>
          </w:tcPr>
          <w:p w14:paraId="7DF55DFE" w14:textId="77777777" w:rsidR="00B03030" w:rsidRPr="00B03030" w:rsidRDefault="00B03030" w:rsidP="008D1988">
            <w:pPr>
              <w:pStyle w:val="TableParagraph"/>
              <w:tabs>
                <w:tab w:val="left" w:pos="669"/>
              </w:tabs>
              <w:rPr>
                <w:b/>
              </w:rPr>
            </w:pPr>
            <w:r w:rsidRPr="00B03030">
              <w:rPr>
                <w:noProof/>
                <w:lang w:val="en-AU" w:eastAsia="en-AU"/>
              </w:rPr>
              <mc:AlternateContent>
                <mc:Choice Requires="wps">
                  <w:drawing>
                    <wp:anchor distT="0" distB="0" distL="114300" distR="114300" simplePos="0" relativeHeight="251665408" behindDoc="0" locked="0" layoutInCell="1" allowOverlap="1" wp14:anchorId="0555BA93" wp14:editId="44E34888">
                      <wp:simplePos x="0" y="0"/>
                      <wp:positionH relativeFrom="column">
                        <wp:posOffset>6038215</wp:posOffset>
                      </wp:positionH>
                      <wp:positionV relativeFrom="paragraph">
                        <wp:posOffset>88487</wp:posOffset>
                      </wp:positionV>
                      <wp:extent cx="230505" cy="222250"/>
                      <wp:effectExtent l="0" t="0" r="17145" b="25400"/>
                      <wp:wrapNone/>
                      <wp:docPr id="228" name="Rectangle 22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46D530" id="Rectangle 228" o:spid="_x0000_s1026" style="position:absolute;margin-left:475.45pt;margin-top:6.95pt;width:18.15pt;height:1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" filled="f" strokecolor="black [3213]" strokeweight="2pt"/>
                  </w:pict>
                </mc:Fallback>
              </mc:AlternateContent>
            </w:r>
            <w:r w:rsidRPr="00B03030">
              <w:rPr>
                <w:b/>
              </w:rPr>
              <w:t>Waivers</w:t>
            </w:r>
          </w:p>
          <w:p w14:paraId="4923CAF0" w14:textId="77777777" w:rsidR="00B03030" w:rsidRPr="00B03030" w:rsidRDefault="00B03030" w:rsidP="008D1988">
            <w:pPr>
              <w:pStyle w:val="TableParagraph"/>
              <w:tabs>
                <w:tab w:val="left" w:pos="669"/>
              </w:tabs>
              <w:ind w:right="1276"/>
              <w:rPr>
                <w:b/>
              </w:rPr>
            </w:pPr>
            <w:r w:rsidRPr="00B03030">
              <w:rPr>
                <w:i/>
                <w:sz w:val="20"/>
                <w:szCs w:val="20"/>
              </w:rPr>
              <w:t>No waivers have been or will be signed, that absolve venues/external providers from liability for negligent acts or omissions.</w:t>
            </w:r>
          </w:p>
        </w:tc>
      </w:tr>
      <w:tr w:rsidR="00B03030" w:rsidRPr="00B03030" w14:paraId="5B500678" w14:textId="77777777" w:rsidTr="008D1988">
        <w:trPr>
          <w:trHeight w:val="240"/>
        </w:trPr>
        <w:tc>
          <w:tcPr>
            <w:tcW w:w="10065" w:type="dxa"/>
          </w:tcPr>
          <w:p w14:paraId="4D3600BF" w14:textId="77777777" w:rsidR="00B03030" w:rsidRPr="00B03030" w:rsidRDefault="00B03030" w:rsidP="008D1988">
            <w:pPr>
              <w:pStyle w:val="TableParagraph"/>
              <w:tabs>
                <w:tab w:val="left" w:pos="669"/>
              </w:tabs>
              <w:rPr>
                <w:b/>
              </w:rPr>
            </w:pPr>
            <w:r w:rsidRPr="00B03030">
              <w:rPr>
                <w:b/>
              </w:rPr>
              <w:t>External</w:t>
            </w:r>
            <w:r w:rsidRPr="00B03030">
              <w:rPr>
                <w:b/>
                <w:spacing w:val="-7"/>
              </w:rPr>
              <w:t xml:space="preserve"> </w:t>
            </w:r>
            <w:r w:rsidRPr="00B03030">
              <w:rPr>
                <w:b/>
              </w:rPr>
              <w:t>providers</w:t>
            </w:r>
          </w:p>
          <w:p w14:paraId="2BC76D8A" w14:textId="77777777" w:rsidR="00B03030" w:rsidRPr="00B03030" w:rsidRDefault="00B03030" w:rsidP="008D1988">
            <w:pPr>
              <w:pStyle w:val="TableParagraph"/>
              <w:tabs>
                <w:tab w:val="left" w:pos="669"/>
              </w:tabs>
              <w:ind w:right="1417"/>
            </w:pPr>
            <w:r w:rsidRPr="00B03030">
              <w:rPr>
                <w:noProof/>
                <w:lang w:val="en-AU" w:eastAsia="en-AU"/>
              </w:rPr>
              <mc:AlternateContent>
                <mc:Choice Requires="wps">
                  <w:drawing>
                    <wp:anchor distT="0" distB="0" distL="114300" distR="114300" simplePos="0" relativeHeight="251666432" behindDoc="0" locked="0" layoutInCell="1" allowOverlap="1" wp14:anchorId="5E626CE9" wp14:editId="00F908E1">
                      <wp:simplePos x="0" y="0"/>
                      <wp:positionH relativeFrom="column">
                        <wp:posOffset>6046470</wp:posOffset>
                      </wp:positionH>
                      <wp:positionV relativeFrom="paragraph">
                        <wp:posOffset>-4223</wp:posOffset>
                      </wp:positionV>
                      <wp:extent cx="230505" cy="222250"/>
                      <wp:effectExtent l="0" t="0" r="17145" b="25400"/>
                      <wp:wrapNone/>
                      <wp:docPr id="229" name="Rectangle 22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4372C1" id="Rectangle 229" o:spid="_x0000_s1026" style="position:absolute;margin-left:476.1pt;margin-top:-.35pt;width:18.15pt;height:1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" filled="f" strokecolor="black [3213]" strokeweight="2pt"/>
                  </w:pict>
                </mc:Fallback>
              </mc:AlternateContent>
            </w:r>
            <w:r w:rsidRPr="00B03030">
              <w:t>Where external providers are engaged, they have proper and current insurance cover and staff responsibilities have been established.</w:t>
            </w:r>
          </w:p>
          <w:p w14:paraId="6E74418C" w14:textId="77777777" w:rsidR="00B03030" w:rsidRPr="00C85512" w:rsidRDefault="00B03030" w:rsidP="008D1988">
            <w:pPr>
              <w:pStyle w:val="TableParagraph"/>
              <w:tabs>
                <w:tab w:val="left" w:pos="669"/>
              </w:tabs>
              <w:ind w:right="1417"/>
            </w:pPr>
            <w:r w:rsidRPr="00B03030">
              <w:t xml:space="preserve">All </w:t>
            </w:r>
            <w:r w:rsidRPr="00C85512">
              <w:t>documents have been sighted and attached.</w:t>
            </w:r>
          </w:p>
          <w:p w14:paraId="0B1BEFF3" w14:textId="77777777" w:rsidR="00D80292" w:rsidRPr="00C85512" w:rsidRDefault="00D80292" w:rsidP="008D1988">
            <w:pPr>
              <w:pStyle w:val="TableParagraph"/>
              <w:tabs>
                <w:tab w:val="left" w:pos="669"/>
              </w:tabs>
              <w:ind w:right="1417"/>
            </w:pPr>
          </w:p>
          <w:p w14:paraId="49D0EEF4" w14:textId="0E1A755D" w:rsidR="00D80292" w:rsidRPr="00C85512" w:rsidRDefault="00D80292" w:rsidP="00D80292">
            <w:pPr>
              <w:pStyle w:val="TableParagraph"/>
              <w:tabs>
                <w:tab w:val="left" w:pos="669"/>
                <w:tab w:val="left" w:pos="709"/>
                <w:tab w:val="left" w:pos="851"/>
              </w:tabs>
              <w:ind w:right="1417"/>
            </w:pPr>
            <w:r w:rsidRPr="00C85512">
              <w:rPr>
                <w:noProof/>
              </w:rPr>
              <mc:AlternateContent>
                <mc:Choice Requires="wps">
                  <w:drawing>
                    <wp:anchor distT="0" distB="0" distL="114300" distR="114300" simplePos="0" relativeHeight="251700224" behindDoc="0" locked="0" layoutInCell="1" allowOverlap="1" wp14:anchorId="6F6BF0E3" wp14:editId="1B052409">
                      <wp:simplePos x="0" y="0"/>
                      <wp:positionH relativeFrom="column">
                        <wp:posOffset>6101715</wp:posOffset>
                      </wp:positionH>
                      <wp:positionV relativeFrom="paragraph">
                        <wp:posOffset>210820</wp:posOffset>
                      </wp:positionV>
                      <wp:extent cx="230505" cy="222250"/>
                      <wp:effectExtent l="0" t="0" r="17145" b="25400"/>
                      <wp:wrapNone/>
                      <wp:docPr id="3" name="Rectangle 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5CF0AB" id="Rectangle 3" o:spid="_x0000_s1026" style="position:absolute;margin-left:480.45pt;margin-top:16.6pt;width:18.15pt;height:1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HN8kgIAAIMFAAAOAAAAZHJzL2Uyb0RvYy54bWysVN9vGyEMfp+0/wHxvt4la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" filled="f" strokecolor="black [3213]" strokeweight="2pt"/>
                  </w:pict>
                </mc:Fallback>
              </mc:AlternateContent>
            </w:r>
            <w:r w:rsidRPr="00C85512">
              <w:t xml:space="preserve">Refer to Appendix D: External Providers Checklist (Part B: External Provider Checklist) in the </w:t>
            </w:r>
            <w:hyperlink r:id="rId12" w:history="1">
              <w:r w:rsidRPr="00C85512">
                <w:t>Recreation and Outdoor Education Activities in Public Schools Procedures</w:t>
              </w:r>
            </w:hyperlink>
            <w:r w:rsidRPr="00C85512">
              <w:t xml:space="preserve"> for emergency response plan requirements. </w:t>
            </w:r>
          </w:p>
          <w:p w14:paraId="1CC20BEB" w14:textId="7D038540" w:rsidR="00D80292" w:rsidRPr="00B03030" w:rsidRDefault="00D80292" w:rsidP="008D1988">
            <w:pPr>
              <w:pStyle w:val="TableParagraph"/>
              <w:tabs>
                <w:tab w:val="left" w:pos="669"/>
              </w:tabs>
              <w:ind w:right="1417"/>
              <w:rPr>
                <w:b/>
              </w:rPr>
            </w:pPr>
          </w:p>
        </w:tc>
      </w:tr>
      <w:tr w:rsidR="00B03030" w:rsidRPr="00B03030" w14:paraId="2F8C5BD5" w14:textId="77777777" w:rsidTr="008D1988">
        <w:trPr>
          <w:trHeight w:val="1327"/>
        </w:trPr>
        <w:tc>
          <w:tcPr>
            <w:tcW w:w="10065" w:type="dxa"/>
          </w:tcPr>
          <w:p w14:paraId="28150A1A" w14:textId="77777777" w:rsidR="00B03030" w:rsidRPr="00B03030" w:rsidRDefault="00B03030" w:rsidP="008D1988">
            <w:pPr>
              <w:pStyle w:val="TableParagraph"/>
            </w:pPr>
            <w:r w:rsidRPr="00B03030">
              <w:t>Details:</w:t>
            </w:r>
          </w:p>
          <w:p w14:paraId="4A315F7C" w14:textId="77777777" w:rsidR="00B03030" w:rsidRPr="00B03030" w:rsidRDefault="00B03030" w:rsidP="008D1988">
            <w:pPr>
              <w:pStyle w:val="TableParagraph"/>
            </w:pPr>
          </w:p>
          <w:p w14:paraId="6329024B" w14:textId="77777777" w:rsidR="00B03030" w:rsidRPr="00B03030" w:rsidRDefault="00B03030" w:rsidP="008D1988">
            <w:pPr>
              <w:pStyle w:val="TableParagraph"/>
            </w:pPr>
          </w:p>
          <w:p w14:paraId="3749E6D1" w14:textId="77777777" w:rsidR="00B03030" w:rsidRPr="00B03030" w:rsidRDefault="00B03030" w:rsidP="008D1988">
            <w:pPr>
              <w:pStyle w:val="TableParagraph"/>
            </w:pPr>
          </w:p>
          <w:p w14:paraId="2928A529" w14:textId="77777777" w:rsidR="00B03030" w:rsidRPr="00B03030" w:rsidRDefault="00B03030" w:rsidP="008D1988">
            <w:pPr>
              <w:pStyle w:val="TableParagraph"/>
            </w:pPr>
          </w:p>
          <w:p w14:paraId="1754E971" w14:textId="77777777" w:rsidR="00B03030" w:rsidRPr="00B03030" w:rsidRDefault="00B03030" w:rsidP="008D1988">
            <w:pPr>
              <w:pStyle w:val="TableParagraph"/>
              <w:rPr>
                <w:i/>
                <w:sz w:val="16"/>
              </w:rPr>
            </w:pPr>
          </w:p>
        </w:tc>
      </w:tr>
    </w:tbl>
    <w:p w14:paraId="36ABD4AB" w14:textId="77777777" w:rsidR="00B03030" w:rsidRPr="00B03030" w:rsidRDefault="00B03030" w:rsidP="00B03030"/>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B03030" w:rsidRPr="00B03030" w14:paraId="21DA0030" w14:textId="77777777" w:rsidTr="008D1988">
        <w:trPr>
          <w:trHeight w:val="522"/>
        </w:trPr>
        <w:tc>
          <w:tcPr>
            <w:tcW w:w="10065" w:type="dxa"/>
            <w:tcBorders>
              <w:bottom w:val="single" w:sz="4" w:space="0" w:color="000000"/>
            </w:tcBorders>
            <w:vAlign w:val="center"/>
          </w:tcPr>
          <w:p w14:paraId="790A793D" w14:textId="77777777" w:rsidR="00B03030" w:rsidRPr="00B03030" w:rsidRDefault="00B03030" w:rsidP="008D1988">
            <w:pPr>
              <w:pStyle w:val="TableParagraph"/>
              <w:tabs>
                <w:tab w:val="left" w:pos="274"/>
              </w:tabs>
              <w:ind w:left="142" w:right="1092"/>
              <w:rPr>
                <w:i/>
                <w:sz w:val="16"/>
              </w:rPr>
            </w:pPr>
            <w:r w:rsidRPr="00B03030">
              <w:rPr>
                <w:noProof/>
                <w:lang w:val="en-AU" w:eastAsia="en-AU"/>
              </w:rPr>
              <mc:AlternateContent>
                <mc:Choice Requires="wps">
                  <w:drawing>
                    <wp:anchor distT="0" distB="0" distL="114300" distR="114300" simplePos="0" relativeHeight="251667456" behindDoc="0" locked="0" layoutInCell="1" allowOverlap="1" wp14:anchorId="6CD6583B" wp14:editId="7603CDFC">
                      <wp:simplePos x="0" y="0"/>
                      <wp:positionH relativeFrom="column">
                        <wp:posOffset>6035675</wp:posOffset>
                      </wp:positionH>
                      <wp:positionV relativeFrom="paragraph">
                        <wp:posOffset>-17145</wp:posOffset>
                      </wp:positionV>
                      <wp:extent cx="230505" cy="222250"/>
                      <wp:effectExtent l="0" t="0" r="17145" b="25400"/>
                      <wp:wrapNone/>
                      <wp:docPr id="230" name="Rectangle 23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451B9" id="Rectangle 230" o:spid="_x0000_s1026" style="position:absolute;margin-left:475.25pt;margin-top:-1.35pt;width:18.15pt;height: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" filled="f" strokecolor="black [3213]" strokeweight="2pt"/>
                  </w:pict>
                </mc:Fallback>
              </mc:AlternateContent>
            </w:r>
            <w:r w:rsidRPr="00B03030">
              <w:t>All documents have been retained and appropriately stored.</w:t>
            </w:r>
          </w:p>
        </w:tc>
      </w:tr>
      <w:tr w:rsidR="00B03030" w:rsidRPr="00B03030" w14:paraId="6FC70480" w14:textId="77777777" w:rsidTr="008D1988">
        <w:trPr>
          <w:trHeight w:val="357"/>
        </w:trPr>
        <w:tc>
          <w:tcPr>
            <w:tcW w:w="10065" w:type="dxa"/>
            <w:shd w:val="pct10" w:color="auto" w:fill="auto"/>
            <w:vAlign w:val="center"/>
          </w:tcPr>
          <w:p w14:paraId="434601FC" w14:textId="77777777" w:rsidR="00B03030" w:rsidRPr="00B03030" w:rsidRDefault="00B03030" w:rsidP="008D1988">
            <w:pPr>
              <w:pStyle w:val="TableParagraph"/>
              <w:tabs>
                <w:tab w:val="left" w:pos="669"/>
              </w:tabs>
              <w:rPr>
                <w:b/>
              </w:rPr>
            </w:pPr>
            <w:r w:rsidRPr="00B03030">
              <w:rPr>
                <w:b/>
              </w:rPr>
              <w:t>Information to parents/carers/guardians for their</w:t>
            </w:r>
            <w:r w:rsidRPr="00B03030">
              <w:rPr>
                <w:b/>
                <w:spacing w:val="-14"/>
              </w:rPr>
              <w:t xml:space="preserve"> </w:t>
            </w:r>
            <w:r w:rsidRPr="00B03030">
              <w:rPr>
                <w:b/>
              </w:rPr>
              <w:t>consent</w:t>
            </w:r>
            <w:r w:rsidR="008D1988">
              <w:rPr>
                <w:b/>
              </w:rPr>
              <w:t xml:space="preserve"> to participate</w:t>
            </w:r>
          </w:p>
        </w:tc>
      </w:tr>
      <w:tr w:rsidR="00B03030" w:rsidRPr="00B03030" w14:paraId="65E912EB" w14:textId="77777777" w:rsidTr="008D1988">
        <w:trPr>
          <w:trHeight w:val="564"/>
        </w:trPr>
        <w:tc>
          <w:tcPr>
            <w:tcW w:w="10065" w:type="dxa"/>
          </w:tcPr>
          <w:p w14:paraId="4104882E" w14:textId="4798DA28" w:rsidR="00B03030" w:rsidRPr="00B03030" w:rsidRDefault="00B03030" w:rsidP="008D1988">
            <w:pPr>
              <w:pStyle w:val="TableParagraph"/>
              <w:tabs>
                <w:tab w:val="left" w:pos="669"/>
              </w:tabs>
              <w:ind w:right="1092"/>
              <w:rPr>
                <w:noProof/>
                <w:lang w:val="en-AU" w:eastAsia="en-AU"/>
              </w:rPr>
            </w:pPr>
            <w:r w:rsidRPr="00B03030">
              <w:rPr>
                <w:noProof/>
                <w:lang w:val="en-AU" w:eastAsia="en-AU"/>
              </w:rPr>
              <w:lastRenderedPageBreak/>
              <mc:AlternateContent>
                <mc:Choice Requires="wps">
                  <w:drawing>
                    <wp:anchor distT="0" distB="0" distL="114300" distR="114300" simplePos="0" relativeHeight="251663360" behindDoc="0" locked="0" layoutInCell="1" allowOverlap="1" wp14:anchorId="0B024059" wp14:editId="706B5D49">
                      <wp:simplePos x="0" y="0"/>
                      <wp:positionH relativeFrom="column">
                        <wp:posOffset>6031589</wp:posOffset>
                      </wp:positionH>
                      <wp:positionV relativeFrom="paragraph">
                        <wp:posOffset>56460</wp:posOffset>
                      </wp:positionV>
                      <wp:extent cx="230505" cy="222250"/>
                      <wp:effectExtent l="0" t="0" r="17145" b="25400"/>
                      <wp:wrapNone/>
                      <wp:docPr id="231" name="Rectangle 23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405EAD" id="Rectangle 231" o:spid="_x0000_s1026" style="position:absolute;margin-left:474.95pt;margin-top:4.45pt;width:18.15pt;height:1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" filled="f" strokecolor="black [3213]" strokeweight="2pt"/>
                  </w:pict>
                </mc:Fallback>
              </mc:AlternateContent>
            </w:r>
            <w:r w:rsidRPr="00B03030">
              <w:t>Parents/carers/guardians have been provided with full details of the excursion</w:t>
            </w:r>
            <w:r w:rsidR="000851F6">
              <w:t xml:space="preserve"> </w:t>
            </w:r>
            <w:r w:rsidR="000851F6" w:rsidRPr="00FE09F7">
              <w:t>including mode transport and details of seatbelt availability and use of seatbelts on buses</w:t>
            </w:r>
            <w:r w:rsidRPr="00FE09F7">
              <w:t xml:space="preserve"> </w:t>
            </w:r>
            <w:r w:rsidRPr="00B03030">
              <w:t>and have provided signed, and informed consent</w:t>
            </w:r>
            <w:r w:rsidR="008D1988">
              <w:t xml:space="preserve"> to participate</w:t>
            </w:r>
            <w:r w:rsidRPr="00B03030">
              <w:t>.</w:t>
            </w:r>
          </w:p>
        </w:tc>
      </w:tr>
      <w:tr w:rsidR="00B03030" w:rsidRPr="00B03030" w14:paraId="237C8B3B" w14:textId="77777777" w:rsidTr="000851F6">
        <w:trPr>
          <w:trHeight w:val="637"/>
        </w:trPr>
        <w:tc>
          <w:tcPr>
            <w:tcW w:w="10065" w:type="dxa"/>
            <w:vAlign w:val="center"/>
          </w:tcPr>
          <w:p w14:paraId="3987A2C7" w14:textId="77777777" w:rsidR="00B03030" w:rsidRPr="00B03030" w:rsidRDefault="00B03030" w:rsidP="000851F6">
            <w:pPr>
              <w:pStyle w:val="TableParagraph"/>
              <w:ind w:right="1092"/>
              <w:rPr>
                <w:i/>
                <w:sz w:val="16"/>
              </w:rPr>
            </w:pPr>
            <w:r w:rsidRPr="00B03030">
              <w:rPr>
                <w:noProof/>
                <w:lang w:val="en-AU" w:eastAsia="en-AU"/>
              </w:rPr>
              <mc:AlternateContent>
                <mc:Choice Requires="wps">
                  <w:drawing>
                    <wp:anchor distT="0" distB="0" distL="114300" distR="114300" simplePos="0" relativeHeight="251664384" behindDoc="0" locked="0" layoutInCell="1" allowOverlap="1" wp14:anchorId="61E6BA3F" wp14:editId="6B83DF1F">
                      <wp:simplePos x="0" y="0"/>
                      <wp:positionH relativeFrom="column">
                        <wp:posOffset>6033521</wp:posOffset>
                      </wp:positionH>
                      <wp:positionV relativeFrom="paragraph">
                        <wp:posOffset>104140</wp:posOffset>
                      </wp:positionV>
                      <wp:extent cx="230505" cy="222250"/>
                      <wp:effectExtent l="0" t="0" r="17145" b="25400"/>
                      <wp:wrapNone/>
                      <wp:docPr id="232" name="Rectangle 23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8A374B" id="Rectangle 232" o:spid="_x0000_s1026" style="position:absolute;margin-left:475.1pt;margin-top:8.2pt;width:18.15pt;height:1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" filled="f" strokecolor="black [3213]" strokeweight="2pt"/>
                  </w:pict>
                </mc:Fallback>
              </mc:AlternateContent>
            </w:r>
            <w:r w:rsidRPr="00B03030">
              <w:t xml:space="preserve">Students who are over 18 years of age have been provided with full details of the excursion and have signed an Excursions Participation Agreement, </w:t>
            </w:r>
            <w:r w:rsidRPr="00B03030">
              <w:rPr>
                <w:i/>
              </w:rPr>
              <w:t>(if applicable)</w:t>
            </w:r>
            <w:r w:rsidRPr="00B03030">
              <w:rPr>
                <w:noProof/>
                <w:lang w:val="en-AU" w:eastAsia="en-AU"/>
              </w:rPr>
              <w:t>.</w:t>
            </w:r>
          </w:p>
        </w:tc>
      </w:tr>
      <w:tr w:rsidR="00B03030" w:rsidRPr="00B03030" w14:paraId="56B1B820" w14:textId="77777777" w:rsidTr="008D1988">
        <w:trPr>
          <w:trHeight w:val="699"/>
        </w:trPr>
        <w:tc>
          <w:tcPr>
            <w:tcW w:w="10065" w:type="dxa"/>
          </w:tcPr>
          <w:p w14:paraId="7BF60F3A" w14:textId="470BE5E3" w:rsidR="00B03030" w:rsidRDefault="00B03030" w:rsidP="008D1988">
            <w:pPr>
              <w:pStyle w:val="TableParagraph"/>
              <w:ind w:right="1092"/>
              <w:rPr>
                <w:b/>
                <w:i/>
              </w:rPr>
            </w:pPr>
          </w:p>
          <w:p w14:paraId="2E7F1407" w14:textId="77777777" w:rsidR="003F1E2F" w:rsidRPr="00B03030" w:rsidRDefault="003F1E2F" w:rsidP="008D1988">
            <w:pPr>
              <w:pStyle w:val="TableParagraph"/>
              <w:ind w:right="1092"/>
              <w:rPr>
                <w:b/>
                <w:i/>
              </w:rPr>
            </w:pPr>
          </w:p>
          <w:p w14:paraId="3A6A363A" w14:textId="77777777" w:rsidR="00B03030" w:rsidRDefault="00B03030" w:rsidP="008D1988">
            <w:pPr>
              <w:pStyle w:val="TableParagraph"/>
              <w:ind w:right="142"/>
              <w:rPr>
                <w:b/>
                <w:i/>
                <w:u w:val="single"/>
              </w:rPr>
            </w:pPr>
            <w:proofErr w:type="spellStart"/>
            <w:r w:rsidRPr="00B03030">
              <w:rPr>
                <w:b/>
                <w:i/>
              </w:rPr>
              <w:t>Authorised</w:t>
            </w:r>
            <w:proofErr w:type="spellEnd"/>
            <w:r w:rsidRPr="00B03030">
              <w:rPr>
                <w:b/>
              </w:rPr>
              <w:t xml:space="preserve"> </w:t>
            </w:r>
            <w:r w:rsidRPr="00B03030">
              <w:rPr>
                <w:b/>
                <w:i/>
              </w:rPr>
              <w:t>Excursion Leader</w:t>
            </w:r>
            <w:r w:rsidRPr="00B03030">
              <w:rPr>
                <w:b/>
                <w:i/>
                <w:u w:val="single"/>
              </w:rPr>
              <w:tab/>
              <w:t>_______________________</w:t>
            </w:r>
            <w:r w:rsidRPr="00B03030">
              <w:rPr>
                <w:b/>
                <w:i/>
                <w:u w:val="single"/>
              </w:rPr>
              <w:tab/>
              <w:t xml:space="preserve">  </w:t>
            </w:r>
            <w:r w:rsidRPr="00B03030">
              <w:rPr>
                <w:b/>
                <w:i/>
              </w:rPr>
              <w:t xml:space="preserve">             Date</w:t>
            </w:r>
            <w:r w:rsidRPr="00B03030">
              <w:rPr>
                <w:b/>
                <w:i/>
                <w:u w:val="single"/>
              </w:rPr>
              <w:t xml:space="preserve"> </w:t>
            </w:r>
            <w:r w:rsidRPr="00B03030">
              <w:rPr>
                <w:b/>
                <w:i/>
                <w:u w:val="single"/>
              </w:rPr>
              <w:tab/>
              <w:t>_________</w:t>
            </w:r>
          </w:p>
          <w:p w14:paraId="29B31823" w14:textId="5C300CDC" w:rsidR="003F1E2F" w:rsidRPr="00B03030" w:rsidRDefault="003F1E2F" w:rsidP="008D1988">
            <w:pPr>
              <w:pStyle w:val="TableParagraph"/>
              <w:ind w:right="142"/>
              <w:rPr>
                <w:noProof/>
                <w:lang w:val="en-AU" w:eastAsia="en-AU"/>
              </w:rPr>
            </w:pPr>
          </w:p>
        </w:tc>
      </w:tr>
      <w:tr w:rsidR="00B03030" w:rsidRPr="00B03030" w14:paraId="3FB386DB" w14:textId="77777777" w:rsidTr="008D1988">
        <w:trPr>
          <w:trHeight w:val="699"/>
        </w:trPr>
        <w:tc>
          <w:tcPr>
            <w:tcW w:w="10065" w:type="dxa"/>
          </w:tcPr>
          <w:p w14:paraId="7AF1936A" w14:textId="77777777" w:rsidR="00B03030" w:rsidRPr="00B03030" w:rsidRDefault="00B03030" w:rsidP="008D1988">
            <w:pPr>
              <w:ind w:left="107" w:right="413"/>
              <w:rPr>
                <w:i/>
              </w:rPr>
            </w:pPr>
            <w:r w:rsidRPr="00B03030">
              <w:t xml:space="preserve">I confirm that all sections of the </w:t>
            </w:r>
            <w:r w:rsidRPr="00B03030">
              <w:rPr>
                <w:i/>
              </w:rPr>
              <w:t>Proposal for Local Area Excursions with Overnight Stay Including Camps</w:t>
            </w:r>
            <w:r w:rsidRPr="00B03030">
              <w:t xml:space="preserve"> have been completed in accordance with the </w:t>
            </w:r>
            <w:r w:rsidRPr="00B03030">
              <w:rPr>
                <w:i/>
              </w:rPr>
              <w:t>Excursions in Public School Procedures</w:t>
            </w:r>
            <w:r w:rsidRPr="00B03030">
              <w:t xml:space="preserve"> and </w:t>
            </w:r>
            <w:r w:rsidRPr="00B03030">
              <w:rPr>
                <w:i/>
              </w:rPr>
              <w:t>Local Area Excursions with Overnight Stay Including Camps</w:t>
            </w:r>
            <w:r w:rsidRPr="00B03030">
              <w:t xml:space="preserve"> </w:t>
            </w:r>
            <w:r w:rsidRPr="00B03030">
              <w:rPr>
                <w:i/>
              </w:rPr>
              <w:t>Planning and Risk mitigation document.</w:t>
            </w:r>
          </w:p>
          <w:p w14:paraId="20B14A03" w14:textId="77777777" w:rsidR="00B03030" w:rsidRPr="00B03030" w:rsidRDefault="00B03030" w:rsidP="008D1988">
            <w:pPr>
              <w:ind w:left="107" w:right="413"/>
              <w:rPr>
                <w:i/>
              </w:rPr>
            </w:pPr>
          </w:p>
          <w:p w14:paraId="4C711C59" w14:textId="77777777" w:rsidR="00B03030" w:rsidRPr="00B03030" w:rsidRDefault="00B03030" w:rsidP="008D1988">
            <w:pPr>
              <w:pStyle w:val="BodyText"/>
              <w:spacing w:before="11"/>
              <w:rPr>
                <w:b/>
                <w:i/>
                <w:u w:val="single"/>
              </w:rPr>
            </w:pPr>
            <w:r w:rsidRPr="00B03030">
              <w:rPr>
                <w:b/>
                <w:i/>
              </w:rPr>
              <w:t>Principal</w:t>
            </w:r>
            <w:r w:rsidRPr="00B03030">
              <w:rPr>
                <w:b/>
                <w:i/>
                <w:u w:val="single"/>
              </w:rPr>
              <w:t xml:space="preserve"> </w:t>
            </w:r>
            <w:r w:rsidRPr="00B03030">
              <w:rPr>
                <w:b/>
                <w:i/>
                <w:u w:val="single"/>
              </w:rPr>
              <w:tab/>
              <w:t>_______________________________</w:t>
            </w:r>
            <w:r w:rsidRPr="00B03030">
              <w:rPr>
                <w:b/>
                <w:i/>
              </w:rPr>
              <w:t xml:space="preserve">                       Date</w:t>
            </w:r>
            <w:r w:rsidRPr="00B03030">
              <w:rPr>
                <w:b/>
                <w:i/>
                <w:u w:val="single"/>
              </w:rPr>
              <w:t xml:space="preserve"> </w:t>
            </w:r>
            <w:r w:rsidRPr="00B03030">
              <w:rPr>
                <w:b/>
                <w:i/>
                <w:u w:val="single"/>
              </w:rPr>
              <w:tab/>
              <w:t>______________</w:t>
            </w:r>
          </w:p>
          <w:p w14:paraId="2A595235" w14:textId="77777777" w:rsidR="00B03030" w:rsidRPr="00B03030" w:rsidRDefault="00B03030" w:rsidP="008D1988">
            <w:pPr>
              <w:pStyle w:val="BodyText"/>
              <w:spacing w:before="11"/>
              <w:rPr>
                <w:rFonts w:ascii="Trebuchet MS"/>
              </w:rPr>
            </w:pPr>
          </w:p>
        </w:tc>
      </w:tr>
    </w:tbl>
    <w:p w14:paraId="654963F6" w14:textId="77777777" w:rsidR="00B03030" w:rsidRPr="00B03030" w:rsidRDefault="00B03030" w:rsidP="001D5489">
      <w:pPr>
        <w:pStyle w:val="BodyText"/>
        <w:spacing w:before="11"/>
        <w:rPr>
          <w:rFonts w:ascii="Trebuchet MS"/>
        </w:rPr>
      </w:pPr>
    </w:p>
    <w:sectPr w:rsidR="00B03030" w:rsidRPr="00B03030" w:rsidSect="009321FA">
      <w:head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DCF2E" w14:textId="77777777" w:rsidR="008217CB" w:rsidRDefault="008217CB" w:rsidP="00325D19">
      <w:pPr>
        <w:spacing w:after="0" w:line="240" w:lineRule="auto"/>
      </w:pPr>
      <w:r>
        <w:separator/>
      </w:r>
    </w:p>
  </w:endnote>
  <w:endnote w:type="continuationSeparator" w:id="0">
    <w:p w14:paraId="28CB7CBC" w14:textId="77777777" w:rsidR="008217CB" w:rsidRDefault="008217CB" w:rsidP="00325D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261A5" w14:textId="77777777" w:rsidR="008217CB" w:rsidRDefault="008217CB" w:rsidP="00325D19">
      <w:pPr>
        <w:spacing w:after="0" w:line="240" w:lineRule="auto"/>
      </w:pPr>
      <w:r>
        <w:separator/>
      </w:r>
    </w:p>
  </w:footnote>
  <w:footnote w:type="continuationSeparator" w:id="0">
    <w:p w14:paraId="05CAAB77" w14:textId="77777777" w:rsidR="008217CB" w:rsidRDefault="008217CB" w:rsidP="00325D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365208"/>
      <w:docPartObj>
        <w:docPartGallery w:val="Page Numbers (Top of Page)"/>
        <w:docPartUnique/>
      </w:docPartObj>
    </w:sdtPr>
    <w:sdtEndPr>
      <w:rPr>
        <w:noProof/>
      </w:rPr>
    </w:sdtEndPr>
    <w:sdtContent>
      <w:p w14:paraId="283C530D" w14:textId="77777777" w:rsidR="006B3F1F" w:rsidRDefault="006B3F1F" w:rsidP="00325D19">
        <w:pPr>
          <w:pStyle w:val="Header"/>
          <w:jc w:val="center"/>
        </w:pPr>
        <w:r>
          <w:fldChar w:fldCharType="begin"/>
        </w:r>
        <w:r>
          <w:instrText xml:space="preserve"> PAGE   \* MERGEFORMAT </w:instrText>
        </w:r>
        <w:r>
          <w:fldChar w:fldCharType="separate"/>
        </w:r>
        <w:r>
          <w:rPr>
            <w:noProof/>
          </w:rPr>
          <w:t>3</w:t>
        </w:r>
        <w:r>
          <w:rPr>
            <w:noProof/>
          </w:rPr>
          <w:fldChar w:fldCharType="end"/>
        </w:r>
      </w:p>
    </w:sdtContent>
  </w:sdt>
  <w:p w14:paraId="2D4AEB65" w14:textId="77777777" w:rsidR="006B3F1F" w:rsidRDefault="006B3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F31D8"/>
    <w:multiLevelType w:val="hybridMultilevel"/>
    <w:tmpl w:val="CF0A4906"/>
    <w:lvl w:ilvl="0" w:tplc="EC841784">
      <w:start w:val="1"/>
      <w:numFmt w:val="bullet"/>
      <w:lvlText w:val="q"/>
      <w:lvlJc w:val="left"/>
      <w:pPr>
        <w:ind w:left="971" w:hanging="360"/>
      </w:pPr>
      <w:rPr>
        <w:rFonts w:ascii="Wingdings" w:hAnsi="Wingdings" w:hint="default"/>
      </w:rPr>
    </w:lvl>
    <w:lvl w:ilvl="1" w:tplc="0C090003" w:tentative="1">
      <w:start w:val="1"/>
      <w:numFmt w:val="bullet"/>
      <w:lvlText w:val="o"/>
      <w:lvlJc w:val="left"/>
      <w:pPr>
        <w:ind w:left="1691" w:hanging="360"/>
      </w:pPr>
      <w:rPr>
        <w:rFonts w:ascii="Courier New" w:hAnsi="Courier New" w:cs="Courier New" w:hint="default"/>
      </w:rPr>
    </w:lvl>
    <w:lvl w:ilvl="2" w:tplc="0C090005" w:tentative="1">
      <w:start w:val="1"/>
      <w:numFmt w:val="bullet"/>
      <w:lvlText w:val=""/>
      <w:lvlJc w:val="left"/>
      <w:pPr>
        <w:ind w:left="2411" w:hanging="360"/>
      </w:pPr>
      <w:rPr>
        <w:rFonts w:ascii="Wingdings" w:hAnsi="Wingdings" w:hint="default"/>
      </w:rPr>
    </w:lvl>
    <w:lvl w:ilvl="3" w:tplc="0C090001" w:tentative="1">
      <w:start w:val="1"/>
      <w:numFmt w:val="bullet"/>
      <w:lvlText w:val=""/>
      <w:lvlJc w:val="left"/>
      <w:pPr>
        <w:ind w:left="3131" w:hanging="360"/>
      </w:pPr>
      <w:rPr>
        <w:rFonts w:ascii="Symbol" w:hAnsi="Symbol" w:hint="default"/>
      </w:rPr>
    </w:lvl>
    <w:lvl w:ilvl="4" w:tplc="0C090003" w:tentative="1">
      <w:start w:val="1"/>
      <w:numFmt w:val="bullet"/>
      <w:lvlText w:val="o"/>
      <w:lvlJc w:val="left"/>
      <w:pPr>
        <w:ind w:left="3851" w:hanging="360"/>
      </w:pPr>
      <w:rPr>
        <w:rFonts w:ascii="Courier New" w:hAnsi="Courier New" w:cs="Courier New" w:hint="default"/>
      </w:rPr>
    </w:lvl>
    <w:lvl w:ilvl="5" w:tplc="0C090005" w:tentative="1">
      <w:start w:val="1"/>
      <w:numFmt w:val="bullet"/>
      <w:lvlText w:val=""/>
      <w:lvlJc w:val="left"/>
      <w:pPr>
        <w:ind w:left="4571" w:hanging="360"/>
      </w:pPr>
      <w:rPr>
        <w:rFonts w:ascii="Wingdings" w:hAnsi="Wingdings" w:hint="default"/>
      </w:rPr>
    </w:lvl>
    <w:lvl w:ilvl="6" w:tplc="0C090001" w:tentative="1">
      <w:start w:val="1"/>
      <w:numFmt w:val="bullet"/>
      <w:lvlText w:val=""/>
      <w:lvlJc w:val="left"/>
      <w:pPr>
        <w:ind w:left="5291" w:hanging="360"/>
      </w:pPr>
      <w:rPr>
        <w:rFonts w:ascii="Symbol" w:hAnsi="Symbol" w:hint="default"/>
      </w:rPr>
    </w:lvl>
    <w:lvl w:ilvl="7" w:tplc="0C090003" w:tentative="1">
      <w:start w:val="1"/>
      <w:numFmt w:val="bullet"/>
      <w:lvlText w:val="o"/>
      <w:lvlJc w:val="left"/>
      <w:pPr>
        <w:ind w:left="6011" w:hanging="360"/>
      </w:pPr>
      <w:rPr>
        <w:rFonts w:ascii="Courier New" w:hAnsi="Courier New" w:cs="Courier New" w:hint="default"/>
      </w:rPr>
    </w:lvl>
    <w:lvl w:ilvl="8" w:tplc="0C090005" w:tentative="1">
      <w:start w:val="1"/>
      <w:numFmt w:val="bullet"/>
      <w:lvlText w:val=""/>
      <w:lvlJc w:val="left"/>
      <w:pPr>
        <w:ind w:left="6731" w:hanging="360"/>
      </w:pPr>
      <w:rPr>
        <w:rFonts w:ascii="Wingdings" w:hAnsi="Wingdings" w:hint="default"/>
      </w:rPr>
    </w:lvl>
  </w:abstractNum>
  <w:abstractNum w:abstractNumId="1" w15:restartNumberingAfterBreak="0">
    <w:nsid w:val="20726589"/>
    <w:multiLevelType w:val="multilevel"/>
    <w:tmpl w:val="68AA9862"/>
    <w:lvl w:ilvl="0">
      <w:start w:val="1"/>
      <w:numFmt w:val="decimal"/>
      <w:pStyle w:val="Heading1"/>
      <w:lvlText w:val="%1"/>
      <w:lvlJc w:val="left"/>
      <w:pPr>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b w:val="0"/>
        <w:i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66532BE"/>
    <w:multiLevelType w:val="hybridMultilevel"/>
    <w:tmpl w:val="C1D214E8"/>
    <w:lvl w:ilvl="0" w:tplc="4AC49CDC">
      <w:numFmt w:val="bullet"/>
      <w:lvlText w:val=""/>
      <w:lvlJc w:val="left"/>
      <w:pPr>
        <w:ind w:left="868" w:hanging="360"/>
      </w:pPr>
      <w:rPr>
        <w:rFonts w:ascii="Symbol" w:eastAsia="Symbol" w:hAnsi="Symbol" w:cs="Symbol" w:hint="default"/>
        <w:w w:val="100"/>
        <w:sz w:val="16"/>
        <w:szCs w:val="16"/>
      </w:rPr>
    </w:lvl>
    <w:lvl w:ilvl="1" w:tplc="0C090003" w:tentative="1">
      <w:start w:val="1"/>
      <w:numFmt w:val="bullet"/>
      <w:lvlText w:val="o"/>
      <w:lvlJc w:val="left"/>
      <w:pPr>
        <w:ind w:left="1588" w:hanging="360"/>
      </w:pPr>
      <w:rPr>
        <w:rFonts w:ascii="Courier New" w:hAnsi="Courier New" w:cs="Courier New" w:hint="default"/>
      </w:rPr>
    </w:lvl>
    <w:lvl w:ilvl="2" w:tplc="0C090005" w:tentative="1">
      <w:start w:val="1"/>
      <w:numFmt w:val="bullet"/>
      <w:lvlText w:val=""/>
      <w:lvlJc w:val="left"/>
      <w:pPr>
        <w:ind w:left="2308" w:hanging="360"/>
      </w:pPr>
      <w:rPr>
        <w:rFonts w:ascii="Wingdings" w:hAnsi="Wingdings" w:hint="default"/>
      </w:rPr>
    </w:lvl>
    <w:lvl w:ilvl="3" w:tplc="0C090001" w:tentative="1">
      <w:start w:val="1"/>
      <w:numFmt w:val="bullet"/>
      <w:lvlText w:val=""/>
      <w:lvlJc w:val="left"/>
      <w:pPr>
        <w:ind w:left="3028" w:hanging="360"/>
      </w:pPr>
      <w:rPr>
        <w:rFonts w:ascii="Symbol" w:hAnsi="Symbol" w:hint="default"/>
      </w:rPr>
    </w:lvl>
    <w:lvl w:ilvl="4" w:tplc="0C090003" w:tentative="1">
      <w:start w:val="1"/>
      <w:numFmt w:val="bullet"/>
      <w:lvlText w:val="o"/>
      <w:lvlJc w:val="left"/>
      <w:pPr>
        <w:ind w:left="3748" w:hanging="360"/>
      </w:pPr>
      <w:rPr>
        <w:rFonts w:ascii="Courier New" w:hAnsi="Courier New" w:cs="Courier New" w:hint="default"/>
      </w:rPr>
    </w:lvl>
    <w:lvl w:ilvl="5" w:tplc="0C090005" w:tentative="1">
      <w:start w:val="1"/>
      <w:numFmt w:val="bullet"/>
      <w:lvlText w:val=""/>
      <w:lvlJc w:val="left"/>
      <w:pPr>
        <w:ind w:left="4468" w:hanging="360"/>
      </w:pPr>
      <w:rPr>
        <w:rFonts w:ascii="Wingdings" w:hAnsi="Wingdings" w:hint="default"/>
      </w:rPr>
    </w:lvl>
    <w:lvl w:ilvl="6" w:tplc="0C090001" w:tentative="1">
      <w:start w:val="1"/>
      <w:numFmt w:val="bullet"/>
      <w:lvlText w:val=""/>
      <w:lvlJc w:val="left"/>
      <w:pPr>
        <w:ind w:left="5188" w:hanging="360"/>
      </w:pPr>
      <w:rPr>
        <w:rFonts w:ascii="Symbol" w:hAnsi="Symbol" w:hint="default"/>
      </w:rPr>
    </w:lvl>
    <w:lvl w:ilvl="7" w:tplc="0C090003" w:tentative="1">
      <w:start w:val="1"/>
      <w:numFmt w:val="bullet"/>
      <w:lvlText w:val="o"/>
      <w:lvlJc w:val="left"/>
      <w:pPr>
        <w:ind w:left="5908" w:hanging="360"/>
      </w:pPr>
      <w:rPr>
        <w:rFonts w:ascii="Courier New" w:hAnsi="Courier New" w:cs="Courier New" w:hint="default"/>
      </w:rPr>
    </w:lvl>
    <w:lvl w:ilvl="8" w:tplc="0C090005" w:tentative="1">
      <w:start w:val="1"/>
      <w:numFmt w:val="bullet"/>
      <w:lvlText w:val=""/>
      <w:lvlJc w:val="left"/>
      <w:pPr>
        <w:ind w:left="6628" w:hanging="360"/>
      </w:pPr>
      <w:rPr>
        <w:rFonts w:ascii="Wingdings" w:hAnsi="Wingdings" w:hint="default"/>
      </w:rPr>
    </w:lvl>
  </w:abstractNum>
  <w:abstractNum w:abstractNumId="3" w15:restartNumberingAfterBreak="0">
    <w:nsid w:val="273E1DB0"/>
    <w:multiLevelType w:val="hybridMultilevel"/>
    <w:tmpl w:val="484601E6"/>
    <w:lvl w:ilvl="0" w:tplc="0C090017">
      <w:start w:val="1"/>
      <w:numFmt w:val="lowerLetter"/>
      <w:lvlText w:val="%1)"/>
      <w:lvlJc w:val="left"/>
      <w:pPr>
        <w:ind w:left="1854" w:hanging="360"/>
      </w:pPr>
      <w:rPr>
        <w:rFont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4" w15:restartNumberingAfterBreak="0">
    <w:nsid w:val="7E3D33DD"/>
    <w:multiLevelType w:val="hybridMultilevel"/>
    <w:tmpl w:val="A8624684"/>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num w:numId="1" w16cid:durableId="1952349486">
    <w:abstractNumId w:val="1"/>
  </w:num>
  <w:num w:numId="2" w16cid:durableId="2012442436">
    <w:abstractNumId w:val="4"/>
  </w:num>
  <w:num w:numId="3" w16cid:durableId="1444887559">
    <w:abstractNumId w:val="3"/>
  </w:num>
  <w:num w:numId="4" w16cid:durableId="626085146">
    <w:abstractNumId w:val="1"/>
    <w:lvlOverride w:ilvl="0">
      <w:lvl w:ilvl="0">
        <w:start w:val="1"/>
        <w:numFmt w:val="decimal"/>
        <w:pStyle w:val="Heading1"/>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ind w:left="576" w:hanging="576"/>
        </w:pPr>
        <w:rPr>
          <w:b w:val="0"/>
          <w:i w:val="0"/>
        </w:rPr>
      </w:lvl>
    </w:lvlOverride>
    <w:lvlOverride w:ilvl="2">
      <w:lvl w:ilvl="2">
        <w:start w:val="1"/>
        <w:numFmt w:val="decimal"/>
        <w:pStyle w:val="Heading3"/>
        <w:lvlText w:val="%1.%2.%3"/>
        <w:lvlJc w:val="left"/>
        <w:pPr>
          <w:ind w:left="720" w:hanging="720"/>
        </w:pPr>
      </w:lvl>
    </w:lvlOverride>
    <w:lvlOverride w:ilvl="3">
      <w:lvl w:ilvl="3">
        <w:start w:val="1"/>
        <w:numFmt w:val="decimal"/>
        <w:pStyle w:val="Heading4"/>
        <w:lvlText w:val="%1.%2.%3.%4"/>
        <w:lvlJc w:val="left"/>
        <w:pPr>
          <w:ind w:left="864" w:hanging="864"/>
        </w:pPr>
      </w:lvl>
    </w:lvlOverride>
    <w:lvlOverride w:ilvl="4">
      <w:lvl w:ilvl="4">
        <w:start w:val="1"/>
        <w:numFmt w:val="decimal"/>
        <w:pStyle w:val="Heading5"/>
        <w:lvlText w:val="%1.%2.%3.%4.%5"/>
        <w:lvlJc w:val="left"/>
        <w:pPr>
          <w:ind w:left="1008" w:hanging="1008"/>
        </w:pPr>
      </w:lvl>
    </w:lvlOverride>
    <w:lvlOverride w:ilvl="5">
      <w:lvl w:ilvl="5">
        <w:start w:val="1"/>
        <w:numFmt w:val="decimal"/>
        <w:pStyle w:val="Heading6"/>
        <w:lvlText w:val="%1.%2.%3.%4.%5.%6"/>
        <w:lvlJc w:val="left"/>
        <w:pPr>
          <w:ind w:left="1152" w:hanging="1152"/>
        </w:pPr>
      </w:lvl>
    </w:lvlOverride>
    <w:lvlOverride w:ilvl="6">
      <w:lvl w:ilvl="6">
        <w:start w:val="1"/>
        <w:numFmt w:val="decimal"/>
        <w:pStyle w:val="Heading7"/>
        <w:lvlText w:val="%1.%2.%3.%4.%5.%6.%7"/>
        <w:lvlJc w:val="left"/>
        <w:pPr>
          <w:ind w:left="1296" w:hanging="1296"/>
        </w:pPr>
      </w:lvl>
    </w:lvlOverride>
    <w:lvlOverride w:ilvl="7">
      <w:lvl w:ilvl="7">
        <w:start w:val="1"/>
        <w:numFmt w:val="decimal"/>
        <w:pStyle w:val="Heading8"/>
        <w:lvlText w:val="%1.%2.%3.%4.%5.%6.%7.%8"/>
        <w:lvlJc w:val="left"/>
        <w:pPr>
          <w:ind w:left="1440" w:hanging="1440"/>
        </w:pPr>
      </w:lvl>
    </w:lvlOverride>
    <w:lvlOverride w:ilvl="8">
      <w:lvl w:ilvl="8">
        <w:start w:val="1"/>
        <w:numFmt w:val="decimal"/>
        <w:pStyle w:val="Heading9"/>
        <w:lvlText w:val="%1.%2.%3.%4.%5.%6.%7.%8.%9"/>
        <w:lvlJc w:val="left"/>
        <w:pPr>
          <w:ind w:left="1584" w:hanging="1584"/>
        </w:pPr>
      </w:lvl>
    </w:lvlOverride>
  </w:num>
  <w:num w:numId="5" w16cid:durableId="1681464072">
    <w:abstractNumId w:val="1"/>
    <w:lvlOverride w:ilvl="0">
      <w:startOverride w:val="1"/>
      <w:lvl w:ilvl="0">
        <w:start w:val="1"/>
        <w:numFmt w:val="decimal"/>
        <w:pStyle w:val="Heading1"/>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eading2"/>
        <w:lvlText w:val="%1.%2"/>
        <w:lvlJc w:val="left"/>
        <w:pPr>
          <w:ind w:left="576" w:hanging="576"/>
        </w:pPr>
        <w:rPr>
          <w:b w:val="0"/>
          <w:i w:val="0"/>
        </w:rPr>
      </w:lvl>
    </w:lvlOverride>
    <w:lvlOverride w:ilvl="2">
      <w:startOverride w:val="1"/>
      <w:lvl w:ilvl="2">
        <w:start w:val="1"/>
        <w:numFmt w:val="decimal"/>
        <w:pStyle w:val="Heading3"/>
        <w:lvlText w:val="%1.%2.%3"/>
        <w:lvlJc w:val="left"/>
        <w:pPr>
          <w:ind w:left="720" w:hanging="720"/>
        </w:pPr>
      </w:lvl>
    </w:lvlOverride>
    <w:lvlOverride w:ilvl="3">
      <w:startOverride w:val="1"/>
      <w:lvl w:ilvl="3">
        <w:start w:val="1"/>
        <w:numFmt w:val="decimal"/>
        <w:pStyle w:val="Heading4"/>
        <w:lvlText w:val="%1.%2.%3.%4"/>
        <w:lvlJc w:val="left"/>
        <w:pPr>
          <w:ind w:left="864" w:hanging="864"/>
        </w:pPr>
      </w:lvl>
    </w:lvlOverride>
    <w:lvlOverride w:ilvl="4">
      <w:startOverride w:val="1"/>
      <w:lvl w:ilvl="4">
        <w:start w:val="1"/>
        <w:numFmt w:val="decimal"/>
        <w:pStyle w:val="Heading5"/>
        <w:lvlText w:val="%1.%2.%3.%4.%5"/>
        <w:lvlJc w:val="left"/>
        <w:pPr>
          <w:ind w:left="1008" w:hanging="1008"/>
        </w:pPr>
      </w:lvl>
    </w:lvlOverride>
    <w:lvlOverride w:ilvl="5">
      <w:startOverride w:val="1"/>
      <w:lvl w:ilvl="5">
        <w:start w:val="1"/>
        <w:numFmt w:val="decimal"/>
        <w:pStyle w:val="Heading6"/>
        <w:lvlText w:val="%1.%2.%3.%4.%5.%6"/>
        <w:lvlJc w:val="left"/>
        <w:pPr>
          <w:ind w:left="1152" w:hanging="1152"/>
        </w:pPr>
      </w:lvl>
    </w:lvlOverride>
    <w:lvlOverride w:ilvl="6">
      <w:startOverride w:val="1"/>
      <w:lvl w:ilvl="6">
        <w:start w:val="1"/>
        <w:numFmt w:val="decimal"/>
        <w:pStyle w:val="Heading7"/>
        <w:lvlText w:val="%1.%2.%3.%4.%5.%6.%7"/>
        <w:lvlJc w:val="left"/>
        <w:pPr>
          <w:ind w:left="1296" w:hanging="1296"/>
        </w:pPr>
      </w:lvl>
    </w:lvlOverride>
    <w:lvlOverride w:ilvl="7">
      <w:startOverride w:val="1"/>
      <w:lvl w:ilvl="7">
        <w:start w:val="1"/>
        <w:numFmt w:val="decimal"/>
        <w:pStyle w:val="Heading8"/>
        <w:lvlText w:val="%1.%2.%3.%4.%5.%6.%7.%8"/>
        <w:lvlJc w:val="left"/>
        <w:pPr>
          <w:ind w:left="1440" w:hanging="1440"/>
        </w:pPr>
      </w:lvl>
    </w:lvlOverride>
    <w:lvlOverride w:ilvl="8">
      <w:startOverride w:val="1"/>
      <w:lvl w:ilvl="8">
        <w:start w:val="1"/>
        <w:numFmt w:val="decimal"/>
        <w:pStyle w:val="Heading9"/>
        <w:lvlText w:val="%1.%2.%3.%4.%5.%6.%7.%8.%9"/>
        <w:lvlJc w:val="left"/>
        <w:pPr>
          <w:ind w:left="1584" w:hanging="1584"/>
        </w:pPr>
      </w:lvl>
    </w:lvlOverride>
  </w:num>
  <w:num w:numId="6" w16cid:durableId="14587196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57499926">
    <w:abstractNumId w:val="0"/>
  </w:num>
  <w:num w:numId="8" w16cid:durableId="15585438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xMLYwMTIxMzE3MzNU0lEKTi0uzszPAykwrAUAUR7yAywAAAA="/>
  </w:docVars>
  <w:rsids>
    <w:rsidRoot w:val="00325D19"/>
    <w:rsid w:val="00000743"/>
    <w:rsid w:val="00006644"/>
    <w:rsid w:val="000851F6"/>
    <w:rsid w:val="00092AD0"/>
    <w:rsid w:val="000C1F3E"/>
    <w:rsid w:val="000C7F84"/>
    <w:rsid w:val="000E45AF"/>
    <w:rsid w:val="000F06C0"/>
    <w:rsid w:val="00175DA9"/>
    <w:rsid w:val="001D5489"/>
    <w:rsid w:val="001E5170"/>
    <w:rsid w:val="00274139"/>
    <w:rsid w:val="00286294"/>
    <w:rsid w:val="002C7C6A"/>
    <w:rsid w:val="003017A2"/>
    <w:rsid w:val="00321990"/>
    <w:rsid w:val="00325D19"/>
    <w:rsid w:val="0036049C"/>
    <w:rsid w:val="003C6FAC"/>
    <w:rsid w:val="003F1E2F"/>
    <w:rsid w:val="004017CB"/>
    <w:rsid w:val="004019B6"/>
    <w:rsid w:val="0047398C"/>
    <w:rsid w:val="004A7C61"/>
    <w:rsid w:val="004C6ADD"/>
    <w:rsid w:val="004E3617"/>
    <w:rsid w:val="00511B07"/>
    <w:rsid w:val="00514B55"/>
    <w:rsid w:val="005315A9"/>
    <w:rsid w:val="00537C64"/>
    <w:rsid w:val="00546898"/>
    <w:rsid w:val="00577670"/>
    <w:rsid w:val="00610F08"/>
    <w:rsid w:val="00620BD8"/>
    <w:rsid w:val="006530CE"/>
    <w:rsid w:val="006A76A4"/>
    <w:rsid w:val="006B3F1F"/>
    <w:rsid w:val="006D0A2A"/>
    <w:rsid w:val="0071475F"/>
    <w:rsid w:val="0077374A"/>
    <w:rsid w:val="007C1874"/>
    <w:rsid w:val="007F779B"/>
    <w:rsid w:val="008217CB"/>
    <w:rsid w:val="00827970"/>
    <w:rsid w:val="008446C5"/>
    <w:rsid w:val="008D1988"/>
    <w:rsid w:val="008D45CF"/>
    <w:rsid w:val="0092266D"/>
    <w:rsid w:val="009321FA"/>
    <w:rsid w:val="009E29C2"/>
    <w:rsid w:val="009F4698"/>
    <w:rsid w:val="00A71D23"/>
    <w:rsid w:val="00A847C9"/>
    <w:rsid w:val="00A8536D"/>
    <w:rsid w:val="00AC68D3"/>
    <w:rsid w:val="00AE3ACE"/>
    <w:rsid w:val="00AF58FD"/>
    <w:rsid w:val="00B03030"/>
    <w:rsid w:val="00B05FCC"/>
    <w:rsid w:val="00B25E48"/>
    <w:rsid w:val="00B5412D"/>
    <w:rsid w:val="00B776FB"/>
    <w:rsid w:val="00BD5C3F"/>
    <w:rsid w:val="00C23B5C"/>
    <w:rsid w:val="00C85512"/>
    <w:rsid w:val="00CB3C32"/>
    <w:rsid w:val="00CB5590"/>
    <w:rsid w:val="00CD5941"/>
    <w:rsid w:val="00CD7618"/>
    <w:rsid w:val="00D0573B"/>
    <w:rsid w:val="00D4773F"/>
    <w:rsid w:val="00D80292"/>
    <w:rsid w:val="00DB58B2"/>
    <w:rsid w:val="00DE4725"/>
    <w:rsid w:val="00E479DF"/>
    <w:rsid w:val="00E84FB9"/>
    <w:rsid w:val="00EB08BE"/>
    <w:rsid w:val="00ED1C83"/>
    <w:rsid w:val="00EE4BD8"/>
    <w:rsid w:val="00F31942"/>
    <w:rsid w:val="00F70A70"/>
    <w:rsid w:val="00FE09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8640B"/>
  <w15:docId w15:val="{2B8F2800-BF3A-4003-8047-10F2329EB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D19"/>
    <w:rPr>
      <w:rFonts w:ascii="Arial" w:hAnsi="Arial"/>
    </w:rPr>
  </w:style>
  <w:style w:type="paragraph" w:styleId="Heading1">
    <w:name w:val="heading 1"/>
    <w:basedOn w:val="Normal"/>
    <w:link w:val="Heading1Char"/>
    <w:uiPriority w:val="1"/>
    <w:qFormat/>
    <w:rsid w:val="00325D19"/>
    <w:pPr>
      <w:widowControl w:val="0"/>
      <w:numPr>
        <w:numId w:val="1"/>
      </w:numPr>
      <w:autoSpaceDE w:val="0"/>
      <w:autoSpaceDN w:val="0"/>
      <w:spacing w:before="270" w:after="0" w:line="240" w:lineRule="auto"/>
      <w:outlineLvl w:val="0"/>
    </w:pPr>
    <w:rPr>
      <w:rFonts w:eastAsia="Trebuchet MS" w:cs="Trebuchet MS"/>
      <w:b/>
      <w:sz w:val="24"/>
      <w:szCs w:val="28"/>
      <w:lang w:val="en-US"/>
    </w:rPr>
  </w:style>
  <w:style w:type="paragraph" w:styleId="Heading2">
    <w:name w:val="heading 2"/>
    <w:basedOn w:val="Normal"/>
    <w:link w:val="Heading2Char"/>
    <w:uiPriority w:val="1"/>
    <w:qFormat/>
    <w:rsid w:val="00325D19"/>
    <w:pPr>
      <w:widowControl w:val="0"/>
      <w:numPr>
        <w:ilvl w:val="1"/>
        <w:numId w:val="1"/>
      </w:numPr>
      <w:autoSpaceDE w:val="0"/>
      <w:autoSpaceDN w:val="0"/>
      <w:spacing w:after="0" w:line="240" w:lineRule="auto"/>
      <w:outlineLvl w:val="1"/>
    </w:pPr>
    <w:rPr>
      <w:rFonts w:eastAsia="Trebuchet MS" w:cs="Trebuchet MS"/>
      <w:bCs/>
      <w:szCs w:val="24"/>
      <w:lang w:val="en-US"/>
    </w:rPr>
  </w:style>
  <w:style w:type="paragraph" w:styleId="Heading3">
    <w:name w:val="heading 3"/>
    <w:basedOn w:val="Normal"/>
    <w:next w:val="Normal"/>
    <w:link w:val="Heading3Char"/>
    <w:uiPriority w:val="9"/>
    <w:unhideWhenUsed/>
    <w:qFormat/>
    <w:rsid w:val="00325D19"/>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25D19"/>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325D19"/>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325D19"/>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325D19"/>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25D19"/>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325D19"/>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 1"/>
    <w:link w:val="BodyText1Char"/>
    <w:rsid w:val="00325D19"/>
    <w:pPr>
      <w:keepLines/>
      <w:spacing w:before="240" w:after="0" w:line="240" w:lineRule="auto"/>
      <w:ind w:left="1134"/>
    </w:pPr>
    <w:rPr>
      <w:rFonts w:ascii="Arial" w:eastAsia="Times New Roman" w:hAnsi="Arial" w:cs="Arial"/>
      <w:color w:val="000000"/>
      <w:szCs w:val="24"/>
      <w:lang w:eastAsia="en-AU"/>
    </w:rPr>
  </w:style>
  <w:style w:type="character" w:customStyle="1" w:styleId="BodyText1Char">
    <w:name w:val="Body Text 1 Char"/>
    <w:basedOn w:val="DefaultParagraphFont"/>
    <w:link w:val="BodyText1"/>
    <w:rsid w:val="00325D19"/>
    <w:rPr>
      <w:rFonts w:ascii="Arial" w:eastAsia="Times New Roman" w:hAnsi="Arial" w:cs="Arial"/>
      <w:color w:val="000000"/>
      <w:szCs w:val="24"/>
      <w:lang w:eastAsia="en-AU"/>
    </w:rPr>
  </w:style>
  <w:style w:type="paragraph" w:customStyle="1" w:styleId="DocumentTitle">
    <w:name w:val="Document Title"/>
    <w:next w:val="BodyText1"/>
    <w:uiPriority w:val="19"/>
    <w:rsid w:val="00325D19"/>
    <w:pPr>
      <w:keepNext/>
      <w:keepLines/>
      <w:spacing w:before="1400" w:after="400" w:line="240" w:lineRule="auto"/>
      <w:jc w:val="center"/>
    </w:pPr>
    <w:rPr>
      <w:rFonts w:ascii="Trebuchet MS" w:eastAsia="Times New Roman" w:hAnsi="Trebuchet MS" w:cs="Arial"/>
      <w:b/>
      <w:caps/>
      <w:color w:val="000000"/>
      <w:sz w:val="28"/>
      <w:szCs w:val="24"/>
      <w:lang w:eastAsia="en-AU"/>
    </w:rPr>
  </w:style>
  <w:style w:type="paragraph" w:customStyle="1" w:styleId="DocumentType">
    <w:name w:val="Document Type"/>
    <w:next w:val="BodyText1"/>
    <w:semiHidden/>
    <w:rsid w:val="00325D19"/>
    <w:pPr>
      <w:keepNext/>
      <w:keepLines/>
      <w:spacing w:after="0" w:line="240" w:lineRule="auto"/>
      <w:jc w:val="center"/>
    </w:pPr>
    <w:rPr>
      <w:rFonts w:ascii="Trebuchet MS" w:eastAsia="Times New Roman" w:hAnsi="Trebuchet MS" w:cs="Arial"/>
      <w:b/>
      <w:caps/>
      <w:color w:val="000000"/>
      <w:sz w:val="28"/>
      <w:szCs w:val="24"/>
      <w:lang w:eastAsia="en-AU"/>
    </w:rPr>
  </w:style>
  <w:style w:type="paragraph" w:customStyle="1" w:styleId="EffectiveDate">
    <w:name w:val="Effective Date"/>
    <w:next w:val="BodyText1"/>
    <w:uiPriority w:val="19"/>
    <w:rsid w:val="00325D19"/>
    <w:pPr>
      <w:keepLines/>
      <w:spacing w:before="240" w:after="0" w:line="240" w:lineRule="auto"/>
      <w:jc w:val="center"/>
    </w:pPr>
    <w:rPr>
      <w:rFonts w:ascii="Trebuchet MS" w:eastAsia="Times New Roman" w:hAnsi="Trebuchet MS" w:cs="Arial"/>
      <w:b/>
      <w:caps/>
      <w:color w:val="000000"/>
      <w:sz w:val="20"/>
      <w:szCs w:val="24"/>
      <w:lang w:eastAsia="en-AU"/>
    </w:rPr>
  </w:style>
  <w:style w:type="paragraph" w:customStyle="1" w:styleId="LogoAnchor">
    <w:name w:val="Logo Anchor"/>
    <w:next w:val="BodyText1"/>
    <w:uiPriority w:val="19"/>
    <w:rsid w:val="00325D19"/>
    <w:pPr>
      <w:keepNext/>
      <w:keepLines/>
      <w:spacing w:before="4200" w:after="0" w:line="240" w:lineRule="auto"/>
      <w:jc w:val="center"/>
    </w:pPr>
    <w:rPr>
      <w:rFonts w:ascii="Trebuchet MS" w:eastAsia="Times New Roman" w:hAnsi="Trebuchet MS" w:cs="Arial"/>
      <w:b/>
      <w:caps/>
      <w:color w:val="000000"/>
      <w:sz w:val="28"/>
      <w:szCs w:val="24"/>
      <w:lang w:eastAsia="en-AU"/>
    </w:rPr>
  </w:style>
  <w:style w:type="paragraph" w:styleId="BalloonText">
    <w:name w:val="Balloon Text"/>
    <w:basedOn w:val="Normal"/>
    <w:link w:val="BalloonTextChar"/>
    <w:uiPriority w:val="99"/>
    <w:semiHidden/>
    <w:unhideWhenUsed/>
    <w:rsid w:val="00325D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5D19"/>
    <w:rPr>
      <w:rFonts w:ascii="Tahoma" w:hAnsi="Tahoma" w:cs="Tahoma"/>
      <w:sz w:val="16"/>
      <w:szCs w:val="16"/>
    </w:rPr>
  </w:style>
  <w:style w:type="character" w:customStyle="1" w:styleId="Heading1Char">
    <w:name w:val="Heading 1 Char"/>
    <w:basedOn w:val="DefaultParagraphFont"/>
    <w:link w:val="Heading1"/>
    <w:uiPriority w:val="1"/>
    <w:rsid w:val="00325D19"/>
    <w:rPr>
      <w:rFonts w:ascii="Arial" w:eastAsia="Trebuchet MS" w:hAnsi="Arial" w:cs="Trebuchet MS"/>
      <w:b/>
      <w:sz w:val="24"/>
      <w:szCs w:val="28"/>
      <w:lang w:val="en-US"/>
    </w:rPr>
  </w:style>
  <w:style w:type="character" w:customStyle="1" w:styleId="Heading2Char">
    <w:name w:val="Heading 2 Char"/>
    <w:basedOn w:val="DefaultParagraphFont"/>
    <w:link w:val="Heading2"/>
    <w:uiPriority w:val="1"/>
    <w:rsid w:val="00325D19"/>
    <w:rPr>
      <w:rFonts w:ascii="Arial" w:eastAsia="Trebuchet MS" w:hAnsi="Arial" w:cs="Trebuchet MS"/>
      <w:bCs/>
      <w:szCs w:val="24"/>
      <w:lang w:val="en-US"/>
    </w:rPr>
  </w:style>
  <w:style w:type="character" w:customStyle="1" w:styleId="Heading3Char">
    <w:name w:val="Heading 3 Char"/>
    <w:basedOn w:val="DefaultParagraphFont"/>
    <w:link w:val="Heading3"/>
    <w:uiPriority w:val="9"/>
    <w:rsid w:val="00325D1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25D1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325D1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325D1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325D1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325D1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25D19"/>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325D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5D19"/>
    <w:rPr>
      <w:rFonts w:ascii="Arial" w:hAnsi="Arial"/>
    </w:rPr>
  </w:style>
  <w:style w:type="paragraph" w:styleId="Footer">
    <w:name w:val="footer"/>
    <w:basedOn w:val="Normal"/>
    <w:link w:val="FooterChar"/>
    <w:uiPriority w:val="99"/>
    <w:unhideWhenUsed/>
    <w:rsid w:val="00325D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5D19"/>
    <w:rPr>
      <w:rFonts w:ascii="Arial" w:hAnsi="Arial"/>
    </w:rPr>
  </w:style>
  <w:style w:type="paragraph" w:styleId="BodyText">
    <w:name w:val="Body Text"/>
    <w:basedOn w:val="Normal"/>
    <w:link w:val="BodyTextChar"/>
    <w:uiPriority w:val="1"/>
    <w:qFormat/>
    <w:rsid w:val="00B03030"/>
    <w:pPr>
      <w:widowControl w:val="0"/>
      <w:autoSpaceDE w:val="0"/>
      <w:autoSpaceDN w:val="0"/>
      <w:spacing w:after="0" w:line="240" w:lineRule="auto"/>
    </w:pPr>
    <w:rPr>
      <w:rFonts w:eastAsia="Arial" w:cs="Arial"/>
      <w:lang w:val="en-US"/>
    </w:rPr>
  </w:style>
  <w:style w:type="character" w:customStyle="1" w:styleId="BodyTextChar">
    <w:name w:val="Body Text Char"/>
    <w:basedOn w:val="DefaultParagraphFont"/>
    <w:link w:val="BodyText"/>
    <w:uiPriority w:val="1"/>
    <w:rsid w:val="00B03030"/>
    <w:rPr>
      <w:rFonts w:ascii="Arial" w:eastAsia="Arial" w:hAnsi="Arial" w:cs="Arial"/>
      <w:lang w:val="en-US"/>
    </w:rPr>
  </w:style>
  <w:style w:type="paragraph" w:styleId="ListParagraph">
    <w:name w:val="List Paragraph"/>
    <w:aliases w:val="List Paragraph1,List Paragraph11,Bullet point,Indented Bullet Solid,Dot Point"/>
    <w:basedOn w:val="Normal"/>
    <w:link w:val="ListParagraphChar"/>
    <w:uiPriority w:val="34"/>
    <w:qFormat/>
    <w:rsid w:val="00B03030"/>
    <w:pPr>
      <w:widowControl w:val="0"/>
      <w:autoSpaceDE w:val="0"/>
      <w:autoSpaceDN w:val="0"/>
      <w:spacing w:after="0" w:line="240" w:lineRule="auto"/>
      <w:ind w:left="674" w:hanging="286"/>
    </w:pPr>
    <w:rPr>
      <w:rFonts w:eastAsia="Arial" w:cs="Arial"/>
      <w:lang w:val="en-US"/>
    </w:rPr>
  </w:style>
  <w:style w:type="paragraph" w:customStyle="1" w:styleId="TableParagraph">
    <w:name w:val="Table Paragraph"/>
    <w:basedOn w:val="Normal"/>
    <w:uiPriority w:val="1"/>
    <w:qFormat/>
    <w:rsid w:val="00B03030"/>
    <w:pPr>
      <w:widowControl w:val="0"/>
      <w:autoSpaceDE w:val="0"/>
      <w:autoSpaceDN w:val="0"/>
      <w:spacing w:after="0" w:line="240" w:lineRule="auto"/>
      <w:ind w:left="102"/>
    </w:pPr>
    <w:rPr>
      <w:rFonts w:eastAsia="Arial" w:cs="Arial"/>
      <w:lang w:val="en-US"/>
    </w:rPr>
  </w:style>
  <w:style w:type="character" w:customStyle="1" w:styleId="ListParagraphChar">
    <w:name w:val="List Paragraph Char"/>
    <w:aliases w:val="List Paragraph1 Char,List Paragraph11 Char,Bullet point Char,Indented Bullet Solid Char,Dot Point Char"/>
    <w:link w:val="ListParagraph"/>
    <w:uiPriority w:val="34"/>
    <w:locked/>
    <w:rsid w:val="00B03030"/>
    <w:rPr>
      <w:rFonts w:ascii="Arial" w:eastAsia="Arial" w:hAnsi="Arial" w:cs="Arial"/>
      <w:lang w:val="en-US"/>
    </w:rPr>
  </w:style>
  <w:style w:type="paragraph" w:styleId="TOC1">
    <w:name w:val="toc 1"/>
    <w:basedOn w:val="Normal"/>
    <w:next w:val="Normal"/>
    <w:autoRedefine/>
    <w:uiPriority w:val="39"/>
    <w:unhideWhenUsed/>
    <w:rsid w:val="002C7C6A"/>
    <w:pPr>
      <w:spacing w:after="100"/>
    </w:pPr>
  </w:style>
  <w:style w:type="character" w:styleId="Hyperlink">
    <w:name w:val="Hyperlink"/>
    <w:basedOn w:val="DefaultParagraphFont"/>
    <w:uiPriority w:val="99"/>
    <w:unhideWhenUsed/>
    <w:rsid w:val="002C7C6A"/>
    <w:rPr>
      <w:color w:val="0000FF" w:themeColor="hyperlink"/>
      <w:u w:val="single"/>
    </w:rPr>
  </w:style>
  <w:style w:type="character" w:styleId="UnresolvedMention">
    <w:name w:val="Unresolved Mention"/>
    <w:basedOn w:val="DefaultParagraphFont"/>
    <w:uiPriority w:val="99"/>
    <w:semiHidden/>
    <w:unhideWhenUsed/>
    <w:rsid w:val="00620BD8"/>
    <w:rPr>
      <w:color w:val="605E5C"/>
      <w:shd w:val="clear" w:color="auto" w:fill="E1DFDD"/>
    </w:rPr>
  </w:style>
  <w:style w:type="character" w:styleId="FollowedHyperlink">
    <w:name w:val="FollowedHyperlink"/>
    <w:basedOn w:val="DefaultParagraphFont"/>
    <w:uiPriority w:val="99"/>
    <w:semiHidden/>
    <w:unhideWhenUsed/>
    <w:rsid w:val="00C23B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597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on.wa.edu.au/article/mx1dz18"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ucation.wa.edu.au/web/policies/-/recreation-and-outdoor-education-activities-for-public-school-procedures?p_l_back_url=%2Fweb%2Fpolicies%2Fsearch%3Fq%3Doutdoor%2Beduc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cation.wa.edu.au/article/mx1dz18"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education.wa.edu.au/article/mx1dz18" TargetMode="External"/><Relationship Id="rId4" Type="http://schemas.openxmlformats.org/officeDocument/2006/relationships/settings" Target="settings.xml"/><Relationship Id="rId9" Type="http://schemas.openxmlformats.org/officeDocument/2006/relationships/hyperlink" Target="https://www.education.wa.edu.au/article/mx1dz1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3DD90D-6216-4E86-BF36-7C5A10390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1020</Words>
  <Characters>6412</Characters>
  <Application>Microsoft Office Word</Application>
  <DocSecurity>0</DocSecurity>
  <Lines>272</Lines>
  <Paragraphs>104</Paragraphs>
  <ScaleCrop>false</ScaleCrop>
  <HeadingPairs>
    <vt:vector size="2" baseType="variant">
      <vt:variant>
        <vt:lpstr>Title</vt:lpstr>
      </vt:variant>
      <vt:variant>
        <vt:i4>1</vt:i4>
      </vt:variant>
    </vt:vector>
  </HeadingPairs>
  <TitlesOfParts>
    <vt:vector size="1" baseType="lpstr">
      <vt:lpstr/>
    </vt:vector>
  </TitlesOfParts>
  <Company>The Department of Education</Company>
  <LinksUpToDate>false</LinksUpToDate>
  <CharactersWithSpaces>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DGERS Ann</dc:creator>
  <cp:lastModifiedBy>TRUONG Ai-Ling [Risk and Assurance]</cp:lastModifiedBy>
  <cp:revision>7</cp:revision>
  <dcterms:created xsi:type="dcterms:W3CDTF">2023-06-16T06:37:00Z</dcterms:created>
  <dcterms:modified xsi:type="dcterms:W3CDTF">2023-10-16T09:16:00Z</dcterms:modified>
</cp:coreProperties>
</file>